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0AD894" w14:textId="77777777" w:rsidR="00AF486C" w:rsidRPr="006B65EC" w:rsidRDefault="00C67143" w:rsidP="00AF486C">
      <w:pPr>
        <w:spacing w:after="0" w:line="240" w:lineRule="auto"/>
        <w:jc w:val="right"/>
        <w:rPr>
          <w:rFonts w:ascii="Times New Roman" w:hAnsi="Times New Roman"/>
          <w:bCs/>
          <w:sz w:val="28"/>
          <w:szCs w:val="28"/>
          <w:lang w:val="en-US"/>
        </w:rPr>
      </w:pPr>
      <w:r>
        <w:rPr>
          <w:rFonts w:ascii="Times New Roman" w:hAnsi="Times New Roman"/>
          <w:bCs/>
          <w:sz w:val="28"/>
          <w:szCs w:val="28"/>
          <w:lang w:val="en-US"/>
        </w:rPr>
        <w:t>Supplementary table 1</w:t>
      </w:r>
    </w:p>
    <w:p w14:paraId="692350EC" w14:textId="7A47457B" w:rsidR="00730F3B" w:rsidRPr="006B65EC" w:rsidRDefault="00AF486C" w:rsidP="005614CF">
      <w:pPr>
        <w:spacing w:after="0" w:line="240" w:lineRule="auto"/>
        <w:jc w:val="center"/>
        <w:rPr>
          <w:rFonts w:ascii="Times New Roman" w:hAnsi="Times New Roman"/>
          <w:sz w:val="28"/>
          <w:szCs w:val="28"/>
          <w:lang w:val="en-US"/>
        </w:rPr>
      </w:pPr>
      <w:r w:rsidRPr="006B65EC">
        <w:rPr>
          <w:rFonts w:ascii="Times New Roman" w:hAnsi="Times New Roman"/>
          <w:bCs/>
          <w:sz w:val="28"/>
          <w:szCs w:val="28"/>
          <w:lang w:val="en-US"/>
        </w:rPr>
        <w:t xml:space="preserve"> </w:t>
      </w:r>
      <w:r w:rsidR="00730F3B" w:rsidRPr="006B65EC">
        <w:rPr>
          <w:rFonts w:ascii="Times New Roman" w:hAnsi="Times New Roman"/>
          <w:sz w:val="28"/>
          <w:szCs w:val="28"/>
          <w:lang w:val="en-US"/>
        </w:rPr>
        <w:t xml:space="preserve">The allele and genotype frequencies of the studied </w:t>
      </w:r>
      <w:r w:rsidR="00A74F37" w:rsidRPr="006B65EC">
        <w:rPr>
          <w:rFonts w:ascii="Times New Roman" w:hAnsi="Times New Roman"/>
          <w:sz w:val="28"/>
          <w:szCs w:val="28"/>
          <w:lang w:val="en-US"/>
        </w:rPr>
        <w:t xml:space="preserve">SNPs </w:t>
      </w:r>
      <w:r w:rsidR="00730F3B" w:rsidRPr="006B65EC">
        <w:rPr>
          <w:rFonts w:ascii="Times New Roman" w:hAnsi="Times New Roman"/>
          <w:sz w:val="28"/>
          <w:szCs w:val="28"/>
          <w:lang w:val="en-US"/>
        </w:rPr>
        <w:t xml:space="preserve">in the </w:t>
      </w:r>
      <w:r w:rsidR="00F84B39">
        <w:rPr>
          <w:rFonts w:ascii="Times New Roman" w:hAnsi="Times New Roman"/>
          <w:sz w:val="28"/>
          <w:szCs w:val="28"/>
          <w:lang w:val="en-US"/>
        </w:rPr>
        <w:t>PUD</w:t>
      </w:r>
      <w:r w:rsidR="00730F3B" w:rsidRPr="006B65EC">
        <w:rPr>
          <w:rFonts w:ascii="Times New Roman" w:hAnsi="Times New Roman"/>
          <w:sz w:val="28"/>
          <w:szCs w:val="28"/>
          <w:lang w:val="en-US"/>
        </w:rPr>
        <w:t xml:space="preserve"> and control groups</w:t>
      </w:r>
    </w:p>
    <w:p w14:paraId="0AE45F8E" w14:textId="77777777" w:rsidR="00730F3B" w:rsidRPr="00730F3B" w:rsidRDefault="00730F3B" w:rsidP="00692DFD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tbl>
      <w:tblPr>
        <w:tblW w:w="146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17"/>
        <w:gridCol w:w="2024"/>
        <w:gridCol w:w="1183"/>
        <w:gridCol w:w="916"/>
        <w:gridCol w:w="1211"/>
        <w:gridCol w:w="1475"/>
        <w:gridCol w:w="1772"/>
        <w:gridCol w:w="1648"/>
        <w:gridCol w:w="1207"/>
        <w:gridCol w:w="1134"/>
        <w:gridCol w:w="1276"/>
      </w:tblGrid>
      <w:tr w:rsidR="00C62412" w:rsidRPr="00187233" w14:paraId="151702AD" w14:textId="77777777" w:rsidTr="00F84B39">
        <w:trPr>
          <w:trHeight w:val="300"/>
        </w:trPr>
        <w:tc>
          <w:tcPr>
            <w:tcW w:w="817" w:type="dxa"/>
            <w:shd w:val="clear" w:color="auto" w:fill="auto"/>
            <w:noWrap/>
            <w:vAlign w:val="center"/>
          </w:tcPr>
          <w:p w14:paraId="76327AB0" w14:textId="544F45CF" w:rsidR="00C62412" w:rsidRPr="00717971" w:rsidRDefault="00C62412" w:rsidP="00717971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proofErr w:type="spellStart"/>
            <w:r w:rsidRPr="00717971">
              <w:rPr>
                <w:rFonts w:ascii="Times New Roman" w:hAnsi="Times New Roman"/>
                <w:sz w:val="28"/>
                <w:szCs w:val="28"/>
              </w:rPr>
              <w:t>Chr</w:t>
            </w:r>
            <w:proofErr w:type="spellEnd"/>
          </w:p>
        </w:tc>
        <w:tc>
          <w:tcPr>
            <w:tcW w:w="2024" w:type="dxa"/>
            <w:vAlign w:val="center"/>
          </w:tcPr>
          <w:p w14:paraId="0999A34F" w14:textId="77777777" w:rsidR="00C62412" w:rsidRPr="00717971" w:rsidRDefault="00C62412" w:rsidP="00717971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717971">
              <w:rPr>
                <w:rFonts w:ascii="Times New Roman" w:hAnsi="Times New Roman"/>
                <w:sz w:val="28"/>
                <w:szCs w:val="28"/>
              </w:rPr>
              <w:t>SNP</w:t>
            </w:r>
          </w:p>
        </w:tc>
        <w:tc>
          <w:tcPr>
            <w:tcW w:w="1183" w:type="dxa"/>
            <w:vAlign w:val="center"/>
          </w:tcPr>
          <w:p w14:paraId="661ABA6E" w14:textId="77777777" w:rsidR="00C62412" w:rsidRPr="00717971" w:rsidRDefault="00C62412" w:rsidP="00717971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717971">
              <w:rPr>
                <w:rFonts w:ascii="Times New Roman" w:hAnsi="Times New Roman"/>
                <w:sz w:val="28"/>
                <w:szCs w:val="28"/>
              </w:rPr>
              <w:t>Gene</w:t>
            </w:r>
          </w:p>
        </w:tc>
        <w:tc>
          <w:tcPr>
            <w:tcW w:w="916" w:type="dxa"/>
            <w:shd w:val="clear" w:color="auto" w:fill="auto"/>
            <w:noWrap/>
            <w:vAlign w:val="center"/>
          </w:tcPr>
          <w:p w14:paraId="2A6EF8A9" w14:textId="77777777" w:rsidR="00C62412" w:rsidRPr="00717971" w:rsidRDefault="00C62412" w:rsidP="00717971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proofErr w:type="spellStart"/>
            <w:r w:rsidRPr="00717971">
              <w:rPr>
                <w:rFonts w:ascii="Times New Roman" w:hAnsi="Times New Roman"/>
                <w:sz w:val="28"/>
                <w:szCs w:val="28"/>
              </w:rPr>
              <w:t>Minor</w:t>
            </w:r>
            <w:proofErr w:type="spellEnd"/>
            <w:r w:rsidRPr="00717971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717971">
              <w:rPr>
                <w:rFonts w:ascii="Times New Roman" w:hAnsi="Times New Roman"/>
                <w:sz w:val="28"/>
                <w:szCs w:val="28"/>
              </w:rPr>
              <w:t>allele</w:t>
            </w:r>
            <w:proofErr w:type="spellEnd"/>
          </w:p>
        </w:tc>
        <w:tc>
          <w:tcPr>
            <w:tcW w:w="1211" w:type="dxa"/>
            <w:shd w:val="clear" w:color="auto" w:fill="auto"/>
            <w:noWrap/>
            <w:vAlign w:val="center"/>
          </w:tcPr>
          <w:p w14:paraId="7E46380B" w14:textId="77777777" w:rsidR="00C62412" w:rsidRPr="00717971" w:rsidRDefault="00C62412" w:rsidP="00717971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717971">
              <w:rPr>
                <w:rFonts w:ascii="Times New Roman" w:hAnsi="Times New Roman"/>
                <w:sz w:val="28"/>
                <w:szCs w:val="28"/>
              </w:rPr>
              <w:t>Major allele</w:t>
            </w:r>
          </w:p>
        </w:tc>
        <w:tc>
          <w:tcPr>
            <w:tcW w:w="1475" w:type="dxa"/>
            <w:shd w:val="clear" w:color="auto" w:fill="auto"/>
            <w:noWrap/>
            <w:vAlign w:val="center"/>
          </w:tcPr>
          <w:p w14:paraId="66E0F73A" w14:textId="77777777" w:rsidR="00C62412" w:rsidRPr="00717971" w:rsidRDefault="00C62412" w:rsidP="00717971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717971">
              <w:rPr>
                <w:rFonts w:ascii="Times New Roman" w:hAnsi="Times New Roman"/>
                <w:sz w:val="28"/>
                <w:szCs w:val="28"/>
              </w:rPr>
              <w:t>Minor allele frequency</w:t>
            </w:r>
          </w:p>
        </w:tc>
        <w:tc>
          <w:tcPr>
            <w:tcW w:w="1772" w:type="dxa"/>
            <w:shd w:val="clear" w:color="auto" w:fill="auto"/>
            <w:noWrap/>
            <w:vAlign w:val="center"/>
          </w:tcPr>
          <w:p w14:paraId="5F796860" w14:textId="77777777" w:rsidR="00C62412" w:rsidRPr="00F80AFF" w:rsidRDefault="00C62412" w:rsidP="00717971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F80AFF">
              <w:rPr>
                <w:rFonts w:ascii="Times New Roman" w:hAnsi="Times New Roman"/>
                <w:sz w:val="28"/>
                <w:szCs w:val="28"/>
                <w:lang w:val="en-US"/>
              </w:rPr>
              <w:t>Number of the studied chromosomes</w:t>
            </w:r>
          </w:p>
        </w:tc>
        <w:tc>
          <w:tcPr>
            <w:tcW w:w="1648" w:type="dxa"/>
            <w:shd w:val="clear" w:color="auto" w:fill="auto"/>
            <w:noWrap/>
            <w:vAlign w:val="center"/>
          </w:tcPr>
          <w:p w14:paraId="4FA611D3" w14:textId="77777777" w:rsidR="00C62412" w:rsidRPr="00717971" w:rsidRDefault="00C62412" w:rsidP="00717971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717971">
              <w:rPr>
                <w:rFonts w:ascii="Times New Roman" w:hAnsi="Times New Roman"/>
                <w:sz w:val="28"/>
                <w:szCs w:val="28"/>
              </w:rPr>
              <w:t>Genotype distribution*</w:t>
            </w:r>
          </w:p>
        </w:tc>
        <w:tc>
          <w:tcPr>
            <w:tcW w:w="1207" w:type="dxa"/>
            <w:shd w:val="clear" w:color="auto" w:fill="auto"/>
            <w:noWrap/>
            <w:vAlign w:val="center"/>
          </w:tcPr>
          <w:p w14:paraId="3106BB86" w14:textId="77777777" w:rsidR="00C62412" w:rsidRPr="00717971" w:rsidRDefault="00C62412" w:rsidP="00717971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717971">
              <w:rPr>
                <w:rFonts w:ascii="Times New Roman" w:hAnsi="Times New Roman"/>
                <w:sz w:val="28"/>
                <w:szCs w:val="28"/>
              </w:rPr>
              <w:t>H</w:t>
            </w:r>
            <w:r w:rsidRPr="00717971">
              <w:rPr>
                <w:rFonts w:ascii="Times New Roman" w:hAnsi="Times New Roman"/>
                <w:sz w:val="28"/>
                <w:szCs w:val="28"/>
                <w:vertAlign w:val="subscript"/>
              </w:rPr>
              <w:t>o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6A54BE6C" w14:textId="77777777" w:rsidR="00C62412" w:rsidRPr="00717971" w:rsidRDefault="00C62412" w:rsidP="00717971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proofErr w:type="spellStart"/>
            <w:r w:rsidRPr="00717971">
              <w:rPr>
                <w:rFonts w:ascii="Times New Roman" w:hAnsi="Times New Roman"/>
                <w:sz w:val="28"/>
                <w:szCs w:val="28"/>
              </w:rPr>
              <w:t>H</w:t>
            </w:r>
            <w:r w:rsidRPr="00717971">
              <w:rPr>
                <w:rFonts w:ascii="Times New Roman" w:hAnsi="Times New Roman"/>
                <w:sz w:val="28"/>
                <w:szCs w:val="28"/>
                <w:vertAlign w:val="subscript"/>
              </w:rPr>
              <w:t>e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501A1EA8" w14:textId="77777777" w:rsidR="00C62412" w:rsidRPr="00717971" w:rsidRDefault="00C62412" w:rsidP="00717971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717971">
              <w:rPr>
                <w:rFonts w:ascii="Times New Roman" w:hAnsi="Times New Roman"/>
                <w:sz w:val="28"/>
                <w:szCs w:val="28"/>
              </w:rPr>
              <w:t>Р</w:t>
            </w:r>
            <w:r w:rsidRPr="00717971">
              <w:rPr>
                <w:rFonts w:ascii="Times New Roman" w:hAnsi="Times New Roman"/>
                <w:sz w:val="28"/>
                <w:szCs w:val="28"/>
                <w:vertAlign w:val="subscript"/>
              </w:rPr>
              <w:t>HWE</w:t>
            </w:r>
          </w:p>
        </w:tc>
      </w:tr>
      <w:tr w:rsidR="00C62412" w:rsidRPr="005921A9" w14:paraId="41208926" w14:textId="77777777" w:rsidTr="009A5291">
        <w:trPr>
          <w:trHeight w:val="300"/>
        </w:trPr>
        <w:tc>
          <w:tcPr>
            <w:tcW w:w="14663" w:type="dxa"/>
            <w:gridSpan w:val="11"/>
          </w:tcPr>
          <w:p w14:paraId="2ECE730D" w14:textId="77777777" w:rsidR="00C62412" w:rsidRPr="00717971" w:rsidRDefault="00F84B39" w:rsidP="00717971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  <w:lang w:val="en-US"/>
              </w:rPr>
              <w:t>PUD</w:t>
            </w:r>
            <w:r w:rsidR="00C62412" w:rsidRPr="00717971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="00C62412" w:rsidRPr="00717971">
              <w:rPr>
                <w:rFonts w:ascii="Times New Roman" w:hAnsi="Times New Roman"/>
                <w:sz w:val="28"/>
                <w:szCs w:val="28"/>
              </w:rPr>
              <w:t>p</w:t>
            </w:r>
            <w:r>
              <w:rPr>
                <w:rFonts w:ascii="Times New Roman" w:hAnsi="Times New Roman"/>
                <w:sz w:val="28"/>
                <w:szCs w:val="28"/>
              </w:rPr>
              <w:t>atients</w:t>
            </w:r>
            <w:proofErr w:type="spellEnd"/>
            <w:r>
              <w:rPr>
                <w:rFonts w:ascii="Times New Roman" w:hAnsi="Times New Roman"/>
                <w:sz w:val="28"/>
                <w:szCs w:val="28"/>
              </w:rPr>
              <w:t xml:space="preserve"> (n=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798</w:t>
            </w:r>
            <w:r w:rsidR="00C62412" w:rsidRPr="00717971">
              <w:rPr>
                <w:rFonts w:ascii="Times New Roman" w:hAnsi="Times New Roman"/>
                <w:sz w:val="28"/>
                <w:szCs w:val="28"/>
              </w:rPr>
              <w:t>)</w:t>
            </w:r>
          </w:p>
        </w:tc>
      </w:tr>
      <w:tr w:rsidR="00814B4E" w:rsidRPr="005910DC" w14:paraId="63583310" w14:textId="77777777" w:rsidTr="00F84B39">
        <w:trPr>
          <w:trHeight w:val="300"/>
        </w:trPr>
        <w:tc>
          <w:tcPr>
            <w:tcW w:w="817" w:type="dxa"/>
            <w:shd w:val="clear" w:color="auto" w:fill="auto"/>
            <w:noWrap/>
            <w:vAlign w:val="bottom"/>
          </w:tcPr>
          <w:p w14:paraId="183A3EF7" w14:textId="77777777" w:rsidR="00814B4E" w:rsidRPr="005910DC" w:rsidRDefault="00814B4E" w:rsidP="00F84B39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11</w:t>
            </w:r>
          </w:p>
        </w:tc>
        <w:tc>
          <w:tcPr>
            <w:tcW w:w="2024" w:type="dxa"/>
            <w:vAlign w:val="bottom"/>
          </w:tcPr>
          <w:p w14:paraId="0D8E3A23" w14:textId="77777777" w:rsidR="00814B4E" w:rsidRPr="005910DC" w:rsidRDefault="00814B4E" w:rsidP="00F84B39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rs1940475</w:t>
            </w:r>
          </w:p>
        </w:tc>
        <w:tc>
          <w:tcPr>
            <w:tcW w:w="1183" w:type="dxa"/>
            <w:vAlign w:val="center"/>
          </w:tcPr>
          <w:p w14:paraId="2459113B" w14:textId="77777777" w:rsidR="00814B4E" w:rsidRPr="005910DC" w:rsidRDefault="00814B4E" w:rsidP="00814B4E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>MMP-8</w:t>
            </w:r>
          </w:p>
        </w:tc>
        <w:tc>
          <w:tcPr>
            <w:tcW w:w="916" w:type="dxa"/>
            <w:shd w:val="clear" w:color="auto" w:fill="auto"/>
            <w:noWrap/>
            <w:vAlign w:val="bottom"/>
          </w:tcPr>
          <w:p w14:paraId="07F6C6F9" w14:textId="77777777" w:rsidR="00814B4E" w:rsidRPr="005910DC" w:rsidRDefault="00814B4E" w:rsidP="00F84B39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T</w:t>
            </w:r>
          </w:p>
        </w:tc>
        <w:tc>
          <w:tcPr>
            <w:tcW w:w="1211" w:type="dxa"/>
            <w:shd w:val="clear" w:color="auto" w:fill="auto"/>
            <w:noWrap/>
            <w:vAlign w:val="bottom"/>
          </w:tcPr>
          <w:p w14:paraId="213BFD53" w14:textId="77777777" w:rsidR="00814B4E" w:rsidRPr="005910DC" w:rsidRDefault="00814B4E" w:rsidP="00F84B39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C</w:t>
            </w:r>
          </w:p>
        </w:tc>
        <w:tc>
          <w:tcPr>
            <w:tcW w:w="1475" w:type="dxa"/>
            <w:shd w:val="clear" w:color="auto" w:fill="auto"/>
            <w:noWrap/>
            <w:vAlign w:val="bottom"/>
          </w:tcPr>
          <w:p w14:paraId="15721BD7" w14:textId="17AA87C5" w:rsidR="00814B4E" w:rsidRPr="005910DC" w:rsidRDefault="00814B4E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48</w:t>
            </w:r>
            <w:r w:rsidR="00161594">
              <w:rPr>
                <w:rFonts w:ascii="Times New Roman" w:hAnsi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1772" w:type="dxa"/>
            <w:shd w:val="clear" w:color="auto" w:fill="auto"/>
            <w:noWrap/>
            <w:vAlign w:val="center"/>
          </w:tcPr>
          <w:p w14:paraId="55A2D3E8" w14:textId="77777777" w:rsidR="00814B4E" w:rsidRPr="005910DC" w:rsidRDefault="00814B4E" w:rsidP="00DD350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1580</w:t>
            </w:r>
          </w:p>
        </w:tc>
        <w:tc>
          <w:tcPr>
            <w:tcW w:w="1648" w:type="dxa"/>
            <w:shd w:val="clear" w:color="auto" w:fill="auto"/>
            <w:noWrap/>
            <w:vAlign w:val="bottom"/>
          </w:tcPr>
          <w:p w14:paraId="62A84C16" w14:textId="77777777" w:rsidR="00814B4E" w:rsidRPr="005910DC" w:rsidRDefault="00814B4E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204</w:t>
            </w:r>
            <w:r w:rsidRPr="005910DC">
              <w:rPr>
                <w:rFonts w:ascii="Times New Roman" w:hAnsi="Times New Roman"/>
                <w:sz w:val="28"/>
                <w:szCs w:val="28"/>
              </w:rPr>
              <w:t>/</w:t>
            </w:r>
            <w:r w:rsidR="00E970F5" w:rsidRPr="005910DC">
              <w:rPr>
                <w:rFonts w:ascii="Times New Roman" w:hAnsi="Times New Roman"/>
                <w:sz w:val="28"/>
                <w:szCs w:val="28"/>
                <w:lang w:val="en-US"/>
              </w:rPr>
              <w:t>357</w:t>
            </w:r>
            <w:r w:rsidRPr="005910DC">
              <w:rPr>
                <w:rFonts w:ascii="Times New Roman" w:hAnsi="Times New Roman"/>
                <w:sz w:val="28"/>
                <w:szCs w:val="28"/>
              </w:rPr>
              <w:t>/</w:t>
            </w: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22</w:t>
            </w:r>
            <w:r w:rsidR="00E970F5" w:rsidRPr="005910DC">
              <w:rPr>
                <w:rFonts w:ascii="Times New Roman" w:hAnsi="Times New Roman"/>
                <w:sz w:val="28"/>
                <w:szCs w:val="28"/>
                <w:lang w:val="en-US"/>
              </w:rPr>
              <w:t>9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6D7BDBE7" w14:textId="04274492" w:rsidR="00814B4E" w:rsidRPr="005910DC" w:rsidRDefault="00814B4E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45</w:t>
            </w:r>
            <w:r w:rsidR="00161594">
              <w:rPr>
                <w:rFonts w:ascii="Times New Roman" w:hAnsi="Times New Roman"/>
                <w:sz w:val="28"/>
                <w:szCs w:val="28"/>
                <w:lang w:val="en-US"/>
              </w:rPr>
              <w:t>2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3B02D0C" w14:textId="77777777" w:rsidR="00814B4E" w:rsidRPr="005910DC" w:rsidRDefault="00814B4E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499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58BCF036" w14:textId="77777777" w:rsidR="00814B4E" w:rsidRPr="005910DC" w:rsidRDefault="00814B4E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069</w:t>
            </w:r>
          </w:p>
        </w:tc>
      </w:tr>
      <w:tr w:rsidR="00814B4E" w:rsidRPr="005910DC" w14:paraId="0A7A4729" w14:textId="77777777" w:rsidTr="00F84B39">
        <w:trPr>
          <w:trHeight w:val="300"/>
        </w:trPr>
        <w:tc>
          <w:tcPr>
            <w:tcW w:w="817" w:type="dxa"/>
            <w:shd w:val="clear" w:color="auto" w:fill="auto"/>
            <w:noWrap/>
            <w:vAlign w:val="bottom"/>
          </w:tcPr>
          <w:p w14:paraId="49ABD8C9" w14:textId="77777777" w:rsidR="00814B4E" w:rsidRPr="005910DC" w:rsidRDefault="00814B4E" w:rsidP="0030780D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11</w:t>
            </w:r>
          </w:p>
        </w:tc>
        <w:tc>
          <w:tcPr>
            <w:tcW w:w="2024" w:type="dxa"/>
            <w:vAlign w:val="bottom"/>
          </w:tcPr>
          <w:p w14:paraId="60A8670B" w14:textId="77777777" w:rsidR="00814B4E" w:rsidRPr="005910DC" w:rsidRDefault="00814B4E" w:rsidP="0030780D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rs1799750</w:t>
            </w:r>
          </w:p>
        </w:tc>
        <w:tc>
          <w:tcPr>
            <w:tcW w:w="1183" w:type="dxa"/>
            <w:vAlign w:val="center"/>
          </w:tcPr>
          <w:p w14:paraId="3785EA89" w14:textId="77777777" w:rsidR="00814B4E" w:rsidRPr="005910DC" w:rsidRDefault="00814B4E" w:rsidP="00814B4E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>MMP-1</w:t>
            </w:r>
          </w:p>
        </w:tc>
        <w:tc>
          <w:tcPr>
            <w:tcW w:w="916" w:type="dxa"/>
            <w:shd w:val="clear" w:color="auto" w:fill="auto"/>
            <w:noWrap/>
            <w:vAlign w:val="bottom"/>
          </w:tcPr>
          <w:p w14:paraId="278365EF" w14:textId="77777777" w:rsidR="00814B4E" w:rsidRPr="005910DC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2G</w:t>
            </w:r>
          </w:p>
        </w:tc>
        <w:tc>
          <w:tcPr>
            <w:tcW w:w="1211" w:type="dxa"/>
            <w:shd w:val="clear" w:color="auto" w:fill="auto"/>
            <w:noWrap/>
            <w:vAlign w:val="bottom"/>
          </w:tcPr>
          <w:p w14:paraId="76EA4555" w14:textId="77777777" w:rsidR="00814B4E" w:rsidRPr="005910DC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1G</w:t>
            </w:r>
          </w:p>
        </w:tc>
        <w:tc>
          <w:tcPr>
            <w:tcW w:w="1475" w:type="dxa"/>
            <w:shd w:val="clear" w:color="auto" w:fill="auto"/>
            <w:noWrap/>
            <w:vAlign w:val="bottom"/>
          </w:tcPr>
          <w:p w14:paraId="1472C0F9" w14:textId="77777777" w:rsidR="00814B4E" w:rsidRPr="005910DC" w:rsidRDefault="00814B4E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45</w:t>
            </w: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1772" w:type="dxa"/>
            <w:shd w:val="clear" w:color="auto" w:fill="auto"/>
            <w:noWrap/>
            <w:vAlign w:val="center"/>
          </w:tcPr>
          <w:p w14:paraId="1161C3F0" w14:textId="77777777" w:rsidR="00814B4E" w:rsidRPr="005910DC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1536</w:t>
            </w:r>
          </w:p>
        </w:tc>
        <w:tc>
          <w:tcPr>
            <w:tcW w:w="1648" w:type="dxa"/>
            <w:shd w:val="clear" w:color="auto" w:fill="auto"/>
            <w:noWrap/>
            <w:vAlign w:val="bottom"/>
          </w:tcPr>
          <w:p w14:paraId="6EA6797E" w14:textId="77777777" w:rsidR="00814B4E" w:rsidRPr="001E7A7B" w:rsidRDefault="00814B4E" w:rsidP="001E7A7B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166</w:t>
            </w:r>
            <w:r w:rsidRPr="005910DC">
              <w:rPr>
                <w:rFonts w:ascii="Times New Roman" w:hAnsi="Times New Roman"/>
                <w:sz w:val="28"/>
                <w:szCs w:val="28"/>
              </w:rPr>
              <w:t>/</w:t>
            </w:r>
            <w:r w:rsidR="001E7A7B">
              <w:rPr>
                <w:rFonts w:ascii="Times New Roman" w:hAnsi="Times New Roman"/>
                <w:sz w:val="28"/>
                <w:szCs w:val="28"/>
                <w:lang w:val="en-US"/>
              </w:rPr>
              <w:t>36</w:t>
            </w:r>
            <w:r w:rsidR="001E7A7B">
              <w:rPr>
                <w:rFonts w:ascii="Times New Roman" w:hAnsi="Times New Roman"/>
                <w:sz w:val="28"/>
                <w:szCs w:val="28"/>
              </w:rPr>
              <w:t>1</w:t>
            </w:r>
            <w:r w:rsidRPr="005910DC">
              <w:rPr>
                <w:rFonts w:ascii="Times New Roman" w:hAnsi="Times New Roman"/>
                <w:sz w:val="28"/>
                <w:szCs w:val="28"/>
              </w:rPr>
              <w:t>/</w:t>
            </w: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24</w:t>
            </w:r>
            <w:r w:rsidR="001E7A7B">
              <w:rPr>
                <w:rFonts w:ascii="Times New Roman" w:hAnsi="Times New Roman"/>
                <w:sz w:val="28"/>
                <w:szCs w:val="28"/>
              </w:rPr>
              <w:t>1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038FD688" w14:textId="1506FDC0" w:rsidR="00814B4E" w:rsidRPr="005910DC" w:rsidRDefault="00814B4E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4</w:t>
            </w:r>
            <w:r w:rsidR="00161594">
              <w:rPr>
                <w:rFonts w:ascii="Times New Roman" w:hAnsi="Times New Roman"/>
                <w:sz w:val="28"/>
                <w:szCs w:val="28"/>
                <w:lang w:val="en-US"/>
              </w:rPr>
              <w:t>70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025C758" w14:textId="77777777" w:rsidR="00814B4E" w:rsidRPr="005910DC" w:rsidRDefault="00814B4E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495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045D4DB2" w14:textId="77777777" w:rsidR="00814B4E" w:rsidRPr="005910DC" w:rsidRDefault="00814B4E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303</w:t>
            </w:r>
          </w:p>
        </w:tc>
      </w:tr>
      <w:tr w:rsidR="00814B4E" w:rsidRPr="005910DC" w14:paraId="49AE0FB1" w14:textId="77777777" w:rsidTr="00F84B39">
        <w:trPr>
          <w:trHeight w:val="300"/>
        </w:trPr>
        <w:tc>
          <w:tcPr>
            <w:tcW w:w="817" w:type="dxa"/>
            <w:shd w:val="clear" w:color="auto" w:fill="auto"/>
            <w:noWrap/>
            <w:vAlign w:val="bottom"/>
          </w:tcPr>
          <w:p w14:paraId="1008AACB" w14:textId="77777777" w:rsidR="00814B4E" w:rsidRPr="005910DC" w:rsidRDefault="00814B4E" w:rsidP="0030780D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11</w:t>
            </w:r>
          </w:p>
        </w:tc>
        <w:tc>
          <w:tcPr>
            <w:tcW w:w="2024" w:type="dxa"/>
            <w:vAlign w:val="bottom"/>
          </w:tcPr>
          <w:p w14:paraId="378CD862" w14:textId="77777777" w:rsidR="00814B4E" w:rsidRPr="005910DC" w:rsidRDefault="00814B4E" w:rsidP="0030780D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rs679620</w:t>
            </w:r>
          </w:p>
        </w:tc>
        <w:tc>
          <w:tcPr>
            <w:tcW w:w="1183" w:type="dxa"/>
            <w:vAlign w:val="center"/>
          </w:tcPr>
          <w:p w14:paraId="3155E8A4" w14:textId="77777777" w:rsidR="00814B4E" w:rsidRPr="005910DC" w:rsidRDefault="00814B4E" w:rsidP="00814B4E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>MMP-3</w:t>
            </w:r>
          </w:p>
        </w:tc>
        <w:tc>
          <w:tcPr>
            <w:tcW w:w="916" w:type="dxa"/>
            <w:shd w:val="clear" w:color="auto" w:fill="auto"/>
            <w:noWrap/>
            <w:vAlign w:val="bottom"/>
          </w:tcPr>
          <w:p w14:paraId="47CAA888" w14:textId="77777777" w:rsidR="00814B4E" w:rsidRPr="005910DC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T</w:t>
            </w:r>
          </w:p>
        </w:tc>
        <w:tc>
          <w:tcPr>
            <w:tcW w:w="1211" w:type="dxa"/>
            <w:shd w:val="clear" w:color="auto" w:fill="auto"/>
            <w:noWrap/>
            <w:vAlign w:val="bottom"/>
          </w:tcPr>
          <w:p w14:paraId="44B031C9" w14:textId="77777777" w:rsidR="00814B4E" w:rsidRPr="005910DC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C</w:t>
            </w:r>
          </w:p>
        </w:tc>
        <w:tc>
          <w:tcPr>
            <w:tcW w:w="1475" w:type="dxa"/>
            <w:shd w:val="clear" w:color="auto" w:fill="auto"/>
            <w:noWrap/>
            <w:vAlign w:val="bottom"/>
          </w:tcPr>
          <w:p w14:paraId="3672D7B1" w14:textId="77777777" w:rsidR="00814B4E" w:rsidRPr="005910DC" w:rsidRDefault="00814B4E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49</w:t>
            </w: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1772" w:type="dxa"/>
            <w:shd w:val="clear" w:color="auto" w:fill="auto"/>
            <w:noWrap/>
            <w:vAlign w:val="center"/>
          </w:tcPr>
          <w:p w14:paraId="6EC97BD0" w14:textId="77777777" w:rsidR="00814B4E" w:rsidRPr="005910DC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1576</w:t>
            </w:r>
          </w:p>
        </w:tc>
        <w:tc>
          <w:tcPr>
            <w:tcW w:w="1648" w:type="dxa"/>
            <w:shd w:val="clear" w:color="auto" w:fill="auto"/>
            <w:noWrap/>
            <w:vAlign w:val="bottom"/>
          </w:tcPr>
          <w:p w14:paraId="429FC496" w14:textId="77777777" w:rsidR="00814B4E" w:rsidRPr="005910DC" w:rsidRDefault="00E970F5" w:rsidP="00E970F5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199</w:t>
            </w:r>
            <w:r w:rsidR="00814B4E" w:rsidRPr="005910DC">
              <w:rPr>
                <w:rFonts w:ascii="Times New Roman" w:hAnsi="Times New Roman"/>
                <w:sz w:val="28"/>
                <w:szCs w:val="28"/>
              </w:rPr>
              <w:t>/</w:t>
            </w:r>
            <w:r w:rsidR="00814B4E" w:rsidRPr="005910DC">
              <w:rPr>
                <w:rFonts w:ascii="Times New Roman" w:hAnsi="Times New Roman"/>
                <w:sz w:val="28"/>
                <w:szCs w:val="28"/>
                <w:lang w:val="en-US"/>
              </w:rPr>
              <w:t>38</w:t>
            </w: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1</w:t>
            </w:r>
            <w:r w:rsidR="00814B4E" w:rsidRPr="005910DC">
              <w:rPr>
                <w:rFonts w:ascii="Times New Roman" w:hAnsi="Times New Roman"/>
                <w:sz w:val="28"/>
                <w:szCs w:val="28"/>
              </w:rPr>
              <w:t>/</w:t>
            </w:r>
            <w:r w:rsidR="00814B4E" w:rsidRPr="005910DC">
              <w:rPr>
                <w:rFonts w:ascii="Times New Roman" w:hAnsi="Times New Roman"/>
                <w:sz w:val="28"/>
                <w:szCs w:val="28"/>
                <w:lang w:val="en-US"/>
              </w:rPr>
              <w:t>208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0645893C" w14:textId="77777777" w:rsidR="00814B4E" w:rsidRPr="005910DC" w:rsidRDefault="00814B4E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484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34AE7500" w14:textId="0E092C44" w:rsidR="00814B4E" w:rsidRPr="005910DC" w:rsidRDefault="00814B4E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4</w:t>
            </w:r>
            <w:r w:rsidR="00621C89">
              <w:rPr>
                <w:rFonts w:ascii="Times New Roman" w:hAnsi="Times New Roman"/>
                <w:sz w:val="28"/>
                <w:szCs w:val="28"/>
                <w:lang w:val="en-US"/>
              </w:rPr>
              <w:t>50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23CB4F4D" w14:textId="77777777" w:rsidR="00814B4E" w:rsidRPr="005910DC" w:rsidRDefault="00814B4E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546</w:t>
            </w:r>
          </w:p>
        </w:tc>
      </w:tr>
      <w:tr w:rsidR="00814B4E" w:rsidRPr="005910DC" w14:paraId="681129D9" w14:textId="77777777" w:rsidTr="00814B4E">
        <w:trPr>
          <w:trHeight w:val="300"/>
        </w:trPr>
        <w:tc>
          <w:tcPr>
            <w:tcW w:w="817" w:type="dxa"/>
            <w:shd w:val="clear" w:color="auto" w:fill="auto"/>
            <w:noWrap/>
            <w:vAlign w:val="bottom"/>
          </w:tcPr>
          <w:p w14:paraId="359CE785" w14:textId="77777777" w:rsidR="00814B4E" w:rsidRPr="005910DC" w:rsidRDefault="00814B4E" w:rsidP="00F84B39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16</w:t>
            </w:r>
          </w:p>
        </w:tc>
        <w:tc>
          <w:tcPr>
            <w:tcW w:w="2024" w:type="dxa"/>
            <w:vAlign w:val="bottom"/>
          </w:tcPr>
          <w:p w14:paraId="5F6ABA92" w14:textId="77777777" w:rsidR="00814B4E" w:rsidRPr="005910DC" w:rsidRDefault="00814B4E" w:rsidP="00F84B39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rs243865</w:t>
            </w:r>
          </w:p>
        </w:tc>
        <w:tc>
          <w:tcPr>
            <w:tcW w:w="1183" w:type="dxa"/>
            <w:vAlign w:val="center"/>
          </w:tcPr>
          <w:p w14:paraId="1C846A67" w14:textId="77777777" w:rsidR="00814B4E" w:rsidRPr="005910DC" w:rsidRDefault="00814B4E" w:rsidP="00814B4E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>MMP-2</w:t>
            </w:r>
          </w:p>
        </w:tc>
        <w:tc>
          <w:tcPr>
            <w:tcW w:w="916" w:type="dxa"/>
            <w:shd w:val="clear" w:color="auto" w:fill="auto"/>
            <w:noWrap/>
            <w:vAlign w:val="bottom"/>
          </w:tcPr>
          <w:p w14:paraId="1EF2B275" w14:textId="77777777" w:rsidR="00814B4E" w:rsidRPr="005910DC" w:rsidRDefault="00814B4E" w:rsidP="00F84B39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T</w:t>
            </w:r>
          </w:p>
        </w:tc>
        <w:tc>
          <w:tcPr>
            <w:tcW w:w="1211" w:type="dxa"/>
            <w:shd w:val="clear" w:color="auto" w:fill="auto"/>
            <w:noWrap/>
            <w:vAlign w:val="bottom"/>
          </w:tcPr>
          <w:p w14:paraId="5FB4FF74" w14:textId="77777777" w:rsidR="00814B4E" w:rsidRPr="005910DC" w:rsidRDefault="00814B4E" w:rsidP="00F84B39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C</w:t>
            </w:r>
          </w:p>
        </w:tc>
        <w:tc>
          <w:tcPr>
            <w:tcW w:w="1475" w:type="dxa"/>
            <w:shd w:val="clear" w:color="auto" w:fill="auto"/>
            <w:noWrap/>
            <w:vAlign w:val="bottom"/>
          </w:tcPr>
          <w:p w14:paraId="3DB8F3E3" w14:textId="77777777" w:rsidR="00814B4E" w:rsidRPr="005910DC" w:rsidRDefault="00814B4E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249</w:t>
            </w:r>
          </w:p>
        </w:tc>
        <w:tc>
          <w:tcPr>
            <w:tcW w:w="1772" w:type="dxa"/>
            <w:shd w:val="clear" w:color="auto" w:fill="auto"/>
            <w:noWrap/>
            <w:vAlign w:val="center"/>
          </w:tcPr>
          <w:p w14:paraId="7B7110C5" w14:textId="77777777" w:rsidR="00814B4E" w:rsidRPr="005910DC" w:rsidRDefault="00814B4E" w:rsidP="00DD350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1556</w:t>
            </w:r>
          </w:p>
        </w:tc>
        <w:tc>
          <w:tcPr>
            <w:tcW w:w="1648" w:type="dxa"/>
            <w:shd w:val="clear" w:color="auto" w:fill="auto"/>
            <w:noWrap/>
            <w:vAlign w:val="bottom"/>
          </w:tcPr>
          <w:p w14:paraId="3B9D5672" w14:textId="77777777" w:rsidR="00814B4E" w:rsidRPr="005910DC" w:rsidRDefault="00814B4E" w:rsidP="00E35C8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56</w:t>
            </w:r>
            <w:r w:rsidRPr="005910DC">
              <w:rPr>
                <w:rFonts w:ascii="Times New Roman" w:hAnsi="Times New Roman"/>
                <w:sz w:val="28"/>
                <w:szCs w:val="28"/>
              </w:rPr>
              <w:t>/</w:t>
            </w: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276</w:t>
            </w:r>
            <w:r w:rsidRPr="005910DC">
              <w:rPr>
                <w:rFonts w:ascii="Times New Roman" w:hAnsi="Times New Roman"/>
                <w:sz w:val="28"/>
                <w:szCs w:val="28"/>
              </w:rPr>
              <w:t>/</w:t>
            </w: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446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1E0A1714" w14:textId="77777777" w:rsidR="00814B4E" w:rsidRPr="005910DC" w:rsidRDefault="00814B4E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354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04240E92" w14:textId="77777777" w:rsidR="00814B4E" w:rsidRPr="005910DC" w:rsidRDefault="00814B4E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374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764FA245" w14:textId="77777777" w:rsidR="00814B4E" w:rsidRPr="005910DC" w:rsidRDefault="00814B4E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342</w:t>
            </w:r>
          </w:p>
        </w:tc>
      </w:tr>
      <w:tr w:rsidR="00814B4E" w:rsidRPr="005910DC" w14:paraId="4E028F2C" w14:textId="77777777" w:rsidTr="00F84B39">
        <w:trPr>
          <w:trHeight w:val="247"/>
        </w:trPr>
        <w:tc>
          <w:tcPr>
            <w:tcW w:w="817" w:type="dxa"/>
            <w:shd w:val="clear" w:color="auto" w:fill="auto"/>
            <w:noWrap/>
            <w:vAlign w:val="bottom"/>
          </w:tcPr>
          <w:p w14:paraId="757F628A" w14:textId="77777777" w:rsidR="00814B4E" w:rsidRPr="005910DC" w:rsidRDefault="00814B4E" w:rsidP="00234508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20</w:t>
            </w:r>
          </w:p>
        </w:tc>
        <w:tc>
          <w:tcPr>
            <w:tcW w:w="2024" w:type="dxa"/>
            <w:vAlign w:val="bottom"/>
          </w:tcPr>
          <w:p w14:paraId="32F439E0" w14:textId="77777777" w:rsidR="00814B4E" w:rsidRPr="005910DC" w:rsidRDefault="00814B4E" w:rsidP="009A5291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rs3918242</w:t>
            </w:r>
          </w:p>
        </w:tc>
        <w:tc>
          <w:tcPr>
            <w:tcW w:w="1183" w:type="dxa"/>
            <w:vAlign w:val="center"/>
          </w:tcPr>
          <w:p w14:paraId="5E5D1606" w14:textId="77777777" w:rsidR="00814B4E" w:rsidRPr="005910DC" w:rsidRDefault="00814B4E" w:rsidP="00814B4E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>MMP-9</w:t>
            </w:r>
          </w:p>
        </w:tc>
        <w:tc>
          <w:tcPr>
            <w:tcW w:w="916" w:type="dxa"/>
            <w:shd w:val="clear" w:color="auto" w:fill="auto"/>
            <w:noWrap/>
            <w:vAlign w:val="bottom"/>
          </w:tcPr>
          <w:p w14:paraId="3422C13E" w14:textId="77777777" w:rsidR="00814B4E" w:rsidRPr="005910DC" w:rsidRDefault="00814B4E" w:rsidP="009A5291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T</w:t>
            </w:r>
          </w:p>
        </w:tc>
        <w:tc>
          <w:tcPr>
            <w:tcW w:w="1211" w:type="dxa"/>
            <w:shd w:val="clear" w:color="auto" w:fill="auto"/>
            <w:noWrap/>
            <w:vAlign w:val="bottom"/>
          </w:tcPr>
          <w:p w14:paraId="345C31EE" w14:textId="77777777" w:rsidR="00814B4E" w:rsidRPr="005910DC" w:rsidRDefault="00814B4E" w:rsidP="009A5291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C</w:t>
            </w:r>
          </w:p>
        </w:tc>
        <w:tc>
          <w:tcPr>
            <w:tcW w:w="1475" w:type="dxa"/>
            <w:shd w:val="clear" w:color="auto" w:fill="auto"/>
            <w:noWrap/>
            <w:vAlign w:val="bottom"/>
          </w:tcPr>
          <w:p w14:paraId="4FF43919" w14:textId="77777777" w:rsidR="00814B4E" w:rsidRPr="005910DC" w:rsidRDefault="00814B4E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16</w:t>
            </w: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5</w:t>
            </w:r>
          </w:p>
        </w:tc>
        <w:tc>
          <w:tcPr>
            <w:tcW w:w="1772" w:type="dxa"/>
            <w:shd w:val="clear" w:color="auto" w:fill="auto"/>
            <w:noWrap/>
            <w:vAlign w:val="center"/>
          </w:tcPr>
          <w:p w14:paraId="673F526A" w14:textId="77777777" w:rsidR="00814B4E" w:rsidRPr="005910DC" w:rsidRDefault="00814B4E" w:rsidP="00DD350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1568</w:t>
            </w:r>
          </w:p>
        </w:tc>
        <w:tc>
          <w:tcPr>
            <w:tcW w:w="1648" w:type="dxa"/>
            <w:shd w:val="clear" w:color="auto" w:fill="auto"/>
            <w:noWrap/>
            <w:vAlign w:val="bottom"/>
          </w:tcPr>
          <w:p w14:paraId="0349A0A7" w14:textId="77777777" w:rsidR="00814B4E" w:rsidRPr="005910DC" w:rsidRDefault="00814B4E" w:rsidP="00E970F5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14</w:t>
            </w:r>
            <w:r w:rsidRPr="005910DC">
              <w:rPr>
                <w:rFonts w:ascii="Times New Roman" w:hAnsi="Times New Roman"/>
                <w:sz w:val="28"/>
                <w:szCs w:val="28"/>
              </w:rPr>
              <w:t>/</w:t>
            </w:r>
            <w:r w:rsidR="00E970F5" w:rsidRPr="005910DC">
              <w:rPr>
                <w:rFonts w:ascii="Times New Roman" w:hAnsi="Times New Roman"/>
                <w:sz w:val="28"/>
                <w:szCs w:val="28"/>
                <w:lang w:val="en-US"/>
              </w:rPr>
              <w:t>231</w:t>
            </w:r>
            <w:r w:rsidRPr="005910DC">
              <w:rPr>
                <w:rFonts w:ascii="Times New Roman" w:hAnsi="Times New Roman"/>
                <w:sz w:val="28"/>
                <w:szCs w:val="28"/>
              </w:rPr>
              <w:t>/</w:t>
            </w: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5</w:t>
            </w:r>
            <w:r w:rsidR="00E970F5" w:rsidRPr="005910DC">
              <w:rPr>
                <w:rFonts w:ascii="Times New Roman" w:hAnsi="Times New Roman"/>
                <w:sz w:val="28"/>
                <w:szCs w:val="28"/>
                <w:lang w:val="en-US"/>
              </w:rPr>
              <w:t>39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3AA4C89C" w14:textId="10F3DB89" w:rsidR="00814B4E" w:rsidRPr="005910DC" w:rsidRDefault="00814B4E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29</w:t>
            </w:r>
            <w:r w:rsidR="00187AC2">
              <w:rPr>
                <w:rFonts w:ascii="Times New Roman" w:hAnsi="Times New Roman"/>
                <w:sz w:val="28"/>
                <w:szCs w:val="28"/>
                <w:lang w:val="en-US"/>
              </w:rPr>
              <w:t>5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EB0ED60" w14:textId="7639DE66" w:rsidR="00814B4E" w:rsidRPr="005910DC" w:rsidRDefault="00814B4E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27</w:t>
            </w:r>
            <w:r w:rsidR="00187AC2">
              <w:rPr>
                <w:rFonts w:ascii="Times New Roman" w:hAnsi="Times New Roman"/>
                <w:sz w:val="28"/>
                <w:szCs w:val="28"/>
                <w:lang w:val="en-US"/>
              </w:rPr>
              <w:t>6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448F7183" w14:textId="77777777" w:rsidR="00814B4E" w:rsidRPr="005910DC" w:rsidRDefault="00814B4E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267</w:t>
            </w:r>
          </w:p>
        </w:tc>
      </w:tr>
      <w:tr w:rsidR="00814B4E" w:rsidRPr="005910DC" w14:paraId="6DAD09BC" w14:textId="77777777" w:rsidTr="00F84B39">
        <w:trPr>
          <w:trHeight w:val="300"/>
        </w:trPr>
        <w:tc>
          <w:tcPr>
            <w:tcW w:w="817" w:type="dxa"/>
            <w:shd w:val="clear" w:color="auto" w:fill="auto"/>
            <w:noWrap/>
            <w:vAlign w:val="bottom"/>
          </w:tcPr>
          <w:p w14:paraId="533B69FE" w14:textId="77777777" w:rsidR="00814B4E" w:rsidRPr="005910DC" w:rsidRDefault="00814B4E" w:rsidP="00234508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20</w:t>
            </w:r>
          </w:p>
        </w:tc>
        <w:tc>
          <w:tcPr>
            <w:tcW w:w="2024" w:type="dxa"/>
            <w:vAlign w:val="bottom"/>
          </w:tcPr>
          <w:p w14:paraId="295E1B67" w14:textId="77777777" w:rsidR="00814B4E" w:rsidRPr="005910DC" w:rsidRDefault="00814B4E" w:rsidP="009A5291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rs3918249</w:t>
            </w:r>
          </w:p>
        </w:tc>
        <w:tc>
          <w:tcPr>
            <w:tcW w:w="1183" w:type="dxa"/>
            <w:vAlign w:val="center"/>
          </w:tcPr>
          <w:p w14:paraId="1A4E0800" w14:textId="77777777" w:rsidR="00814B4E" w:rsidRPr="005910DC" w:rsidRDefault="00814B4E" w:rsidP="00814B4E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>MMP-9</w:t>
            </w:r>
          </w:p>
        </w:tc>
        <w:tc>
          <w:tcPr>
            <w:tcW w:w="916" w:type="dxa"/>
            <w:shd w:val="clear" w:color="auto" w:fill="auto"/>
            <w:noWrap/>
            <w:vAlign w:val="bottom"/>
          </w:tcPr>
          <w:p w14:paraId="3E95A9B6" w14:textId="77777777" w:rsidR="00814B4E" w:rsidRPr="005910DC" w:rsidRDefault="00814B4E" w:rsidP="009A5291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C</w:t>
            </w:r>
          </w:p>
        </w:tc>
        <w:tc>
          <w:tcPr>
            <w:tcW w:w="1211" w:type="dxa"/>
            <w:shd w:val="clear" w:color="auto" w:fill="auto"/>
            <w:noWrap/>
            <w:vAlign w:val="bottom"/>
          </w:tcPr>
          <w:p w14:paraId="0E9C906C" w14:textId="77777777" w:rsidR="00814B4E" w:rsidRPr="005910DC" w:rsidRDefault="00814B4E" w:rsidP="009A5291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T</w:t>
            </w:r>
          </w:p>
        </w:tc>
        <w:tc>
          <w:tcPr>
            <w:tcW w:w="1475" w:type="dxa"/>
            <w:shd w:val="clear" w:color="auto" w:fill="auto"/>
            <w:noWrap/>
            <w:vAlign w:val="bottom"/>
          </w:tcPr>
          <w:p w14:paraId="275D48E4" w14:textId="686F8D3E" w:rsidR="00814B4E" w:rsidRPr="005910DC" w:rsidRDefault="00814B4E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</w:t>
            </w:r>
            <w:r w:rsidR="00E15084">
              <w:rPr>
                <w:rFonts w:ascii="Times New Roman" w:hAnsi="Times New Roman"/>
                <w:sz w:val="28"/>
                <w:szCs w:val="28"/>
                <w:lang w:val="en-US"/>
              </w:rPr>
              <w:t>399</w:t>
            </w:r>
          </w:p>
        </w:tc>
        <w:tc>
          <w:tcPr>
            <w:tcW w:w="1772" w:type="dxa"/>
            <w:shd w:val="clear" w:color="auto" w:fill="auto"/>
            <w:noWrap/>
            <w:vAlign w:val="center"/>
          </w:tcPr>
          <w:p w14:paraId="40C21B82" w14:textId="77777777" w:rsidR="00814B4E" w:rsidRPr="005910DC" w:rsidRDefault="00814B4E" w:rsidP="00DD350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1560</w:t>
            </w:r>
          </w:p>
        </w:tc>
        <w:tc>
          <w:tcPr>
            <w:tcW w:w="1648" w:type="dxa"/>
            <w:shd w:val="clear" w:color="auto" w:fill="auto"/>
            <w:noWrap/>
            <w:vAlign w:val="bottom"/>
          </w:tcPr>
          <w:p w14:paraId="71A62B68" w14:textId="77777777" w:rsidR="00814B4E" w:rsidRPr="005910DC" w:rsidRDefault="00E970F5" w:rsidP="00E970F5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111</w:t>
            </w:r>
            <w:r w:rsidR="00814B4E" w:rsidRPr="005910DC">
              <w:rPr>
                <w:rFonts w:ascii="Times New Roman" w:hAnsi="Times New Roman"/>
                <w:sz w:val="28"/>
                <w:szCs w:val="28"/>
              </w:rPr>
              <w:t>/</w:t>
            </w:r>
            <w:r w:rsidR="00814B4E" w:rsidRPr="005910DC">
              <w:rPr>
                <w:rFonts w:ascii="Times New Roman" w:hAnsi="Times New Roman"/>
                <w:sz w:val="28"/>
                <w:szCs w:val="28"/>
                <w:lang w:val="en-US"/>
              </w:rPr>
              <w:t>4</w:t>
            </w:r>
            <w:r w:rsidR="00814B4E" w:rsidRPr="005910DC">
              <w:rPr>
                <w:rFonts w:ascii="Times New Roman" w:hAnsi="Times New Roman"/>
                <w:sz w:val="28"/>
                <w:szCs w:val="28"/>
              </w:rPr>
              <w:t>0</w:t>
            </w: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1</w:t>
            </w:r>
            <w:r w:rsidR="00814B4E" w:rsidRPr="005910DC">
              <w:rPr>
                <w:rFonts w:ascii="Times New Roman" w:hAnsi="Times New Roman"/>
                <w:sz w:val="28"/>
                <w:szCs w:val="28"/>
              </w:rPr>
              <w:t>/</w:t>
            </w:r>
            <w:r w:rsidR="00814B4E" w:rsidRPr="005910DC">
              <w:rPr>
                <w:rFonts w:ascii="Times New Roman" w:hAnsi="Times New Roman"/>
                <w:sz w:val="28"/>
                <w:szCs w:val="28"/>
                <w:lang w:val="en-US"/>
              </w:rPr>
              <w:t>268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0EDC252D" w14:textId="1A8A7D49" w:rsidR="00814B4E" w:rsidRPr="005910DC" w:rsidRDefault="00814B4E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51</w:t>
            </w:r>
            <w:r w:rsidR="00E15084">
              <w:rPr>
                <w:rFonts w:ascii="Times New Roman" w:hAnsi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E8AF482" w14:textId="77777777" w:rsidR="00814B4E" w:rsidRPr="005910DC" w:rsidRDefault="00814B4E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48</w:t>
            </w: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23D2EBCE" w14:textId="77777777" w:rsidR="00814B4E" w:rsidRPr="005910DC" w:rsidRDefault="00814B4E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205</w:t>
            </w:r>
          </w:p>
        </w:tc>
      </w:tr>
      <w:tr w:rsidR="00814B4E" w:rsidRPr="005910DC" w14:paraId="2545C20A" w14:textId="77777777" w:rsidTr="00F84B39">
        <w:trPr>
          <w:trHeight w:val="300"/>
        </w:trPr>
        <w:tc>
          <w:tcPr>
            <w:tcW w:w="817" w:type="dxa"/>
            <w:shd w:val="clear" w:color="auto" w:fill="auto"/>
            <w:noWrap/>
            <w:vAlign w:val="bottom"/>
          </w:tcPr>
          <w:p w14:paraId="225B7194" w14:textId="77777777" w:rsidR="00814B4E" w:rsidRPr="005910DC" w:rsidRDefault="00814B4E" w:rsidP="00234508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20</w:t>
            </w:r>
          </w:p>
        </w:tc>
        <w:tc>
          <w:tcPr>
            <w:tcW w:w="2024" w:type="dxa"/>
            <w:vAlign w:val="bottom"/>
          </w:tcPr>
          <w:p w14:paraId="2920ED0B" w14:textId="77777777" w:rsidR="00814B4E" w:rsidRPr="005910DC" w:rsidRDefault="00814B4E" w:rsidP="009A5291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rs17576</w:t>
            </w:r>
          </w:p>
        </w:tc>
        <w:tc>
          <w:tcPr>
            <w:tcW w:w="1183" w:type="dxa"/>
            <w:vAlign w:val="center"/>
          </w:tcPr>
          <w:p w14:paraId="6F329443" w14:textId="77777777" w:rsidR="00814B4E" w:rsidRPr="005910DC" w:rsidRDefault="00814B4E" w:rsidP="00814B4E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>MMP-9</w:t>
            </w:r>
          </w:p>
        </w:tc>
        <w:tc>
          <w:tcPr>
            <w:tcW w:w="916" w:type="dxa"/>
            <w:shd w:val="clear" w:color="auto" w:fill="auto"/>
            <w:noWrap/>
            <w:vAlign w:val="bottom"/>
          </w:tcPr>
          <w:p w14:paraId="026EC34F" w14:textId="77777777" w:rsidR="00814B4E" w:rsidRPr="005910DC" w:rsidRDefault="00814B4E" w:rsidP="009A5291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G</w:t>
            </w:r>
          </w:p>
        </w:tc>
        <w:tc>
          <w:tcPr>
            <w:tcW w:w="1211" w:type="dxa"/>
            <w:shd w:val="clear" w:color="auto" w:fill="auto"/>
            <w:noWrap/>
            <w:vAlign w:val="bottom"/>
          </w:tcPr>
          <w:p w14:paraId="6E474FA4" w14:textId="77777777" w:rsidR="00814B4E" w:rsidRPr="005910DC" w:rsidRDefault="00814B4E" w:rsidP="009A5291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A</w:t>
            </w:r>
          </w:p>
        </w:tc>
        <w:tc>
          <w:tcPr>
            <w:tcW w:w="1475" w:type="dxa"/>
            <w:shd w:val="clear" w:color="auto" w:fill="auto"/>
            <w:noWrap/>
            <w:vAlign w:val="bottom"/>
          </w:tcPr>
          <w:p w14:paraId="40C72B49" w14:textId="77777777" w:rsidR="00814B4E" w:rsidRPr="005910DC" w:rsidRDefault="00814B4E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413</w:t>
            </w:r>
          </w:p>
        </w:tc>
        <w:tc>
          <w:tcPr>
            <w:tcW w:w="1772" w:type="dxa"/>
            <w:shd w:val="clear" w:color="auto" w:fill="auto"/>
            <w:noWrap/>
            <w:vAlign w:val="center"/>
          </w:tcPr>
          <w:p w14:paraId="33D45EDF" w14:textId="77777777" w:rsidR="00814B4E" w:rsidRPr="005910DC" w:rsidRDefault="00814B4E" w:rsidP="00DD350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1588</w:t>
            </w:r>
          </w:p>
        </w:tc>
        <w:tc>
          <w:tcPr>
            <w:tcW w:w="1648" w:type="dxa"/>
            <w:shd w:val="clear" w:color="auto" w:fill="auto"/>
            <w:noWrap/>
            <w:vAlign w:val="bottom"/>
          </w:tcPr>
          <w:p w14:paraId="75485232" w14:textId="77777777" w:rsidR="00814B4E" w:rsidRPr="005910DC" w:rsidRDefault="00C3597C" w:rsidP="00E35C8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/>
                <w:sz w:val="28"/>
                <w:szCs w:val="28"/>
                <w:lang w:val="en-US"/>
              </w:rPr>
              <w:t>14</w:t>
            </w:r>
            <w:r>
              <w:rPr>
                <w:rFonts w:ascii="Times New Roman" w:hAnsi="Times New Roman"/>
                <w:sz w:val="28"/>
                <w:szCs w:val="28"/>
              </w:rPr>
              <w:t>5</w:t>
            </w:r>
            <w:r w:rsidR="00814B4E" w:rsidRPr="005910DC">
              <w:rPr>
                <w:rFonts w:ascii="Times New Roman" w:hAnsi="Times New Roman"/>
                <w:sz w:val="28"/>
                <w:szCs w:val="28"/>
              </w:rPr>
              <w:t>/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36</w:t>
            </w:r>
            <w:r>
              <w:rPr>
                <w:rFonts w:ascii="Times New Roman" w:hAnsi="Times New Roman"/>
                <w:sz w:val="28"/>
                <w:szCs w:val="28"/>
              </w:rPr>
              <w:t>5</w:t>
            </w:r>
            <w:r w:rsidR="00814B4E" w:rsidRPr="005910DC">
              <w:rPr>
                <w:rFonts w:ascii="Times New Roman" w:hAnsi="Times New Roman"/>
                <w:sz w:val="28"/>
                <w:szCs w:val="28"/>
              </w:rPr>
              <w:t>/</w:t>
            </w:r>
            <w:r w:rsidR="00814B4E" w:rsidRPr="005910DC">
              <w:rPr>
                <w:rFonts w:ascii="Times New Roman" w:hAnsi="Times New Roman"/>
                <w:sz w:val="28"/>
                <w:szCs w:val="28"/>
                <w:lang w:val="en-US"/>
              </w:rPr>
              <w:t>284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7286496A" w14:textId="4DF4B951" w:rsidR="00814B4E" w:rsidRPr="005910DC" w:rsidRDefault="00814B4E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4</w:t>
            </w:r>
            <w:r w:rsidR="006B1771">
              <w:rPr>
                <w:rFonts w:ascii="Times New Roman" w:hAnsi="Times New Roman"/>
                <w:sz w:val="28"/>
                <w:szCs w:val="28"/>
                <w:lang w:val="en-US"/>
              </w:rPr>
              <w:t>60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4BB4E16" w14:textId="40762CCC" w:rsidR="00814B4E" w:rsidRPr="005910DC" w:rsidRDefault="00814B4E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48</w:t>
            </w:r>
            <w:r w:rsidR="006B1771">
              <w:rPr>
                <w:rFonts w:ascii="Times New Roman" w:hAnsi="Times New Roman"/>
                <w:sz w:val="28"/>
                <w:szCs w:val="28"/>
                <w:lang w:val="en-US"/>
              </w:rPr>
              <w:t>5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40AF6F18" w14:textId="77777777" w:rsidR="00814B4E" w:rsidRPr="005910DC" w:rsidRDefault="00814B4E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300</w:t>
            </w:r>
          </w:p>
        </w:tc>
      </w:tr>
      <w:tr w:rsidR="00814B4E" w:rsidRPr="005910DC" w14:paraId="1A3ED032" w14:textId="77777777" w:rsidTr="00F84B39">
        <w:trPr>
          <w:trHeight w:val="300"/>
        </w:trPr>
        <w:tc>
          <w:tcPr>
            <w:tcW w:w="817" w:type="dxa"/>
            <w:shd w:val="clear" w:color="auto" w:fill="auto"/>
            <w:noWrap/>
            <w:vAlign w:val="bottom"/>
          </w:tcPr>
          <w:p w14:paraId="0031B6B4" w14:textId="77777777" w:rsidR="00814B4E" w:rsidRPr="005910DC" w:rsidRDefault="00814B4E" w:rsidP="00234508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20</w:t>
            </w:r>
          </w:p>
        </w:tc>
        <w:tc>
          <w:tcPr>
            <w:tcW w:w="2024" w:type="dxa"/>
            <w:vAlign w:val="bottom"/>
          </w:tcPr>
          <w:p w14:paraId="0E3ACC4B" w14:textId="77777777" w:rsidR="00814B4E" w:rsidRPr="005910DC" w:rsidRDefault="00814B4E" w:rsidP="009A5291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rs3787268</w:t>
            </w:r>
          </w:p>
        </w:tc>
        <w:tc>
          <w:tcPr>
            <w:tcW w:w="1183" w:type="dxa"/>
            <w:vAlign w:val="center"/>
          </w:tcPr>
          <w:p w14:paraId="00BC15DE" w14:textId="77777777" w:rsidR="00814B4E" w:rsidRPr="005910DC" w:rsidRDefault="00814B4E" w:rsidP="00814B4E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>MMP-9</w:t>
            </w:r>
          </w:p>
        </w:tc>
        <w:tc>
          <w:tcPr>
            <w:tcW w:w="916" w:type="dxa"/>
            <w:shd w:val="clear" w:color="auto" w:fill="auto"/>
            <w:noWrap/>
            <w:vAlign w:val="bottom"/>
          </w:tcPr>
          <w:p w14:paraId="4A9FA578" w14:textId="77777777" w:rsidR="00814B4E" w:rsidRPr="005910DC" w:rsidRDefault="00814B4E" w:rsidP="009A5291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A</w:t>
            </w:r>
          </w:p>
        </w:tc>
        <w:tc>
          <w:tcPr>
            <w:tcW w:w="1211" w:type="dxa"/>
            <w:shd w:val="clear" w:color="auto" w:fill="auto"/>
            <w:noWrap/>
            <w:vAlign w:val="bottom"/>
          </w:tcPr>
          <w:p w14:paraId="699BC4FD" w14:textId="77777777" w:rsidR="00814B4E" w:rsidRPr="005910DC" w:rsidRDefault="00814B4E" w:rsidP="009A5291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G</w:t>
            </w:r>
          </w:p>
        </w:tc>
        <w:tc>
          <w:tcPr>
            <w:tcW w:w="1475" w:type="dxa"/>
            <w:shd w:val="clear" w:color="auto" w:fill="auto"/>
            <w:noWrap/>
            <w:vAlign w:val="bottom"/>
          </w:tcPr>
          <w:p w14:paraId="17E117F9" w14:textId="77777777" w:rsidR="00814B4E" w:rsidRPr="005910DC" w:rsidRDefault="00814B4E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222</w:t>
            </w:r>
          </w:p>
        </w:tc>
        <w:tc>
          <w:tcPr>
            <w:tcW w:w="1772" w:type="dxa"/>
            <w:shd w:val="clear" w:color="auto" w:fill="auto"/>
            <w:noWrap/>
            <w:vAlign w:val="center"/>
          </w:tcPr>
          <w:p w14:paraId="31615AD0" w14:textId="77777777" w:rsidR="00814B4E" w:rsidRPr="005910DC" w:rsidRDefault="00814B4E" w:rsidP="00DD350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1576</w:t>
            </w:r>
          </w:p>
        </w:tc>
        <w:tc>
          <w:tcPr>
            <w:tcW w:w="1648" w:type="dxa"/>
            <w:shd w:val="clear" w:color="auto" w:fill="auto"/>
            <w:noWrap/>
            <w:vAlign w:val="bottom"/>
          </w:tcPr>
          <w:p w14:paraId="7EE5AF9B" w14:textId="77777777" w:rsidR="00814B4E" w:rsidRPr="005910DC" w:rsidRDefault="00C3597C" w:rsidP="00C3597C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/>
                <w:sz w:val="28"/>
                <w:szCs w:val="28"/>
                <w:lang w:val="en-US"/>
              </w:rPr>
              <w:t>3</w:t>
            </w:r>
            <w:r>
              <w:rPr>
                <w:rFonts w:ascii="Times New Roman" w:hAnsi="Times New Roman"/>
                <w:sz w:val="28"/>
                <w:szCs w:val="28"/>
              </w:rPr>
              <w:t>3</w:t>
            </w:r>
            <w:r w:rsidR="00814B4E" w:rsidRPr="005910DC">
              <w:rPr>
                <w:rFonts w:ascii="Times New Roman" w:hAnsi="Times New Roman"/>
                <w:sz w:val="28"/>
                <w:szCs w:val="28"/>
              </w:rPr>
              <w:t>/</w:t>
            </w:r>
            <w:r w:rsidR="00814B4E" w:rsidRPr="005910DC">
              <w:rPr>
                <w:rFonts w:ascii="Times New Roman" w:hAnsi="Times New Roman"/>
                <w:sz w:val="28"/>
                <w:szCs w:val="28"/>
                <w:lang w:val="en-US"/>
              </w:rPr>
              <w:t>28</w:t>
            </w:r>
            <w:r>
              <w:rPr>
                <w:rFonts w:ascii="Times New Roman" w:hAnsi="Times New Roman"/>
                <w:sz w:val="28"/>
                <w:szCs w:val="28"/>
              </w:rPr>
              <w:t>4</w:t>
            </w:r>
            <w:r w:rsidR="00814B4E" w:rsidRPr="005910DC">
              <w:rPr>
                <w:rFonts w:ascii="Times New Roman" w:hAnsi="Times New Roman"/>
                <w:sz w:val="28"/>
                <w:szCs w:val="28"/>
              </w:rPr>
              <w:t>/</w:t>
            </w:r>
            <w:r w:rsidR="00814B4E" w:rsidRPr="005910DC">
              <w:rPr>
                <w:rFonts w:ascii="Times New Roman" w:hAnsi="Times New Roman"/>
                <w:sz w:val="28"/>
                <w:szCs w:val="28"/>
                <w:lang w:val="en-US"/>
              </w:rPr>
              <w:t>47</w:t>
            </w:r>
            <w:r w:rsidR="00E970F5" w:rsidRPr="005910DC">
              <w:rPr>
                <w:rFonts w:ascii="Times New Roman" w:hAnsi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4C8EC98A" w14:textId="10A155D2" w:rsidR="00814B4E" w:rsidRPr="005910DC" w:rsidRDefault="00814B4E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36</w:t>
            </w:r>
            <w:r w:rsidR="00C20EAD">
              <w:rPr>
                <w:rFonts w:ascii="Times New Roman" w:hAnsi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1CD69345" w14:textId="77777777" w:rsidR="00814B4E" w:rsidRPr="005910DC" w:rsidRDefault="00814B4E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345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6EDC7343" w14:textId="77777777" w:rsidR="00814B4E" w:rsidRPr="005910DC" w:rsidRDefault="00814B4E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382</w:t>
            </w:r>
          </w:p>
        </w:tc>
      </w:tr>
      <w:tr w:rsidR="00814B4E" w:rsidRPr="005910DC" w14:paraId="7595BA85" w14:textId="77777777" w:rsidTr="00F84B39">
        <w:trPr>
          <w:trHeight w:val="300"/>
        </w:trPr>
        <w:tc>
          <w:tcPr>
            <w:tcW w:w="817" w:type="dxa"/>
            <w:shd w:val="clear" w:color="auto" w:fill="auto"/>
            <w:noWrap/>
            <w:vAlign w:val="bottom"/>
          </w:tcPr>
          <w:p w14:paraId="76C5D591" w14:textId="77777777" w:rsidR="00814B4E" w:rsidRPr="005910DC" w:rsidRDefault="00814B4E" w:rsidP="00234508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20</w:t>
            </w:r>
          </w:p>
        </w:tc>
        <w:tc>
          <w:tcPr>
            <w:tcW w:w="2024" w:type="dxa"/>
            <w:vAlign w:val="bottom"/>
          </w:tcPr>
          <w:p w14:paraId="1E9F1FDA" w14:textId="77777777" w:rsidR="00814B4E" w:rsidRPr="005910DC" w:rsidRDefault="00814B4E" w:rsidP="009A5291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rs2250889</w:t>
            </w:r>
          </w:p>
        </w:tc>
        <w:tc>
          <w:tcPr>
            <w:tcW w:w="1183" w:type="dxa"/>
            <w:vAlign w:val="center"/>
          </w:tcPr>
          <w:p w14:paraId="5995B18E" w14:textId="77777777" w:rsidR="00814B4E" w:rsidRPr="005910DC" w:rsidRDefault="00814B4E" w:rsidP="00814B4E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>MMP-9</w:t>
            </w:r>
          </w:p>
        </w:tc>
        <w:tc>
          <w:tcPr>
            <w:tcW w:w="916" w:type="dxa"/>
            <w:shd w:val="clear" w:color="auto" w:fill="auto"/>
            <w:noWrap/>
            <w:vAlign w:val="bottom"/>
          </w:tcPr>
          <w:p w14:paraId="5EC979BD" w14:textId="77777777" w:rsidR="00814B4E" w:rsidRPr="005910DC" w:rsidRDefault="00814B4E" w:rsidP="009A5291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G</w:t>
            </w:r>
          </w:p>
        </w:tc>
        <w:tc>
          <w:tcPr>
            <w:tcW w:w="1211" w:type="dxa"/>
            <w:shd w:val="clear" w:color="auto" w:fill="auto"/>
            <w:noWrap/>
            <w:vAlign w:val="bottom"/>
          </w:tcPr>
          <w:p w14:paraId="725029BD" w14:textId="77777777" w:rsidR="00814B4E" w:rsidRPr="005910DC" w:rsidRDefault="00814B4E" w:rsidP="009A5291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C</w:t>
            </w:r>
          </w:p>
        </w:tc>
        <w:tc>
          <w:tcPr>
            <w:tcW w:w="1475" w:type="dxa"/>
            <w:shd w:val="clear" w:color="auto" w:fill="auto"/>
            <w:noWrap/>
            <w:vAlign w:val="bottom"/>
          </w:tcPr>
          <w:p w14:paraId="085E2EF3" w14:textId="77777777" w:rsidR="00814B4E" w:rsidRPr="005910DC" w:rsidRDefault="00814B4E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09</w:t>
            </w: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8</w:t>
            </w:r>
          </w:p>
        </w:tc>
        <w:tc>
          <w:tcPr>
            <w:tcW w:w="1772" w:type="dxa"/>
            <w:shd w:val="clear" w:color="auto" w:fill="auto"/>
            <w:noWrap/>
            <w:vAlign w:val="center"/>
          </w:tcPr>
          <w:p w14:paraId="203BDA59" w14:textId="77777777" w:rsidR="00814B4E" w:rsidRPr="005910DC" w:rsidRDefault="00814B4E" w:rsidP="00DD350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1572</w:t>
            </w:r>
          </w:p>
        </w:tc>
        <w:tc>
          <w:tcPr>
            <w:tcW w:w="1648" w:type="dxa"/>
            <w:shd w:val="clear" w:color="auto" w:fill="auto"/>
            <w:noWrap/>
            <w:vAlign w:val="bottom"/>
          </w:tcPr>
          <w:p w14:paraId="33345968" w14:textId="77777777" w:rsidR="00814B4E" w:rsidRPr="005910DC" w:rsidRDefault="00814B4E" w:rsidP="00E35C8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12</w:t>
            </w:r>
            <w:r w:rsidRPr="005910DC">
              <w:rPr>
                <w:rFonts w:ascii="Times New Roman" w:hAnsi="Times New Roman"/>
                <w:sz w:val="28"/>
                <w:szCs w:val="28"/>
              </w:rPr>
              <w:t>/</w:t>
            </w: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130</w:t>
            </w:r>
            <w:r w:rsidRPr="005910DC">
              <w:rPr>
                <w:rFonts w:ascii="Times New Roman" w:hAnsi="Times New Roman"/>
                <w:sz w:val="28"/>
                <w:szCs w:val="28"/>
              </w:rPr>
              <w:t>/</w:t>
            </w: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644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7A56B2C9" w14:textId="77777777" w:rsidR="00814B4E" w:rsidRPr="005910DC" w:rsidRDefault="00814B4E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165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B15B836" w14:textId="77777777" w:rsidR="00814B4E" w:rsidRPr="005910DC" w:rsidRDefault="00814B4E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176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3B48DEBD" w14:textId="77777777" w:rsidR="00814B4E" w:rsidRPr="005910DC" w:rsidRDefault="00814B4E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243</w:t>
            </w:r>
          </w:p>
        </w:tc>
      </w:tr>
      <w:tr w:rsidR="00814B4E" w:rsidRPr="005910DC" w14:paraId="3CB33F4B" w14:textId="77777777" w:rsidTr="00F84B39">
        <w:trPr>
          <w:trHeight w:val="300"/>
        </w:trPr>
        <w:tc>
          <w:tcPr>
            <w:tcW w:w="817" w:type="dxa"/>
            <w:shd w:val="clear" w:color="auto" w:fill="auto"/>
            <w:noWrap/>
            <w:vAlign w:val="bottom"/>
          </w:tcPr>
          <w:p w14:paraId="0C21738F" w14:textId="77777777" w:rsidR="00814B4E" w:rsidRPr="005910DC" w:rsidRDefault="00814B4E" w:rsidP="00234508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20</w:t>
            </w:r>
          </w:p>
        </w:tc>
        <w:tc>
          <w:tcPr>
            <w:tcW w:w="2024" w:type="dxa"/>
            <w:vAlign w:val="bottom"/>
          </w:tcPr>
          <w:p w14:paraId="7A5AF682" w14:textId="77777777" w:rsidR="00814B4E" w:rsidRPr="005910DC" w:rsidRDefault="00814B4E" w:rsidP="009A5291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rs17577</w:t>
            </w:r>
          </w:p>
        </w:tc>
        <w:tc>
          <w:tcPr>
            <w:tcW w:w="1183" w:type="dxa"/>
            <w:vAlign w:val="center"/>
          </w:tcPr>
          <w:p w14:paraId="0EAFD6F6" w14:textId="77777777" w:rsidR="00814B4E" w:rsidRPr="005910DC" w:rsidRDefault="00814B4E" w:rsidP="00814B4E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>MMP-9</w:t>
            </w:r>
          </w:p>
        </w:tc>
        <w:tc>
          <w:tcPr>
            <w:tcW w:w="916" w:type="dxa"/>
            <w:shd w:val="clear" w:color="auto" w:fill="auto"/>
            <w:noWrap/>
            <w:vAlign w:val="bottom"/>
          </w:tcPr>
          <w:p w14:paraId="0AD6470E" w14:textId="77777777" w:rsidR="00814B4E" w:rsidRPr="005910DC" w:rsidRDefault="00814B4E" w:rsidP="009A5291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A</w:t>
            </w:r>
          </w:p>
        </w:tc>
        <w:tc>
          <w:tcPr>
            <w:tcW w:w="1211" w:type="dxa"/>
            <w:shd w:val="clear" w:color="auto" w:fill="auto"/>
            <w:noWrap/>
            <w:vAlign w:val="bottom"/>
          </w:tcPr>
          <w:p w14:paraId="59709397" w14:textId="77777777" w:rsidR="00814B4E" w:rsidRPr="005910DC" w:rsidRDefault="00814B4E" w:rsidP="009A5291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G</w:t>
            </w:r>
          </w:p>
        </w:tc>
        <w:tc>
          <w:tcPr>
            <w:tcW w:w="1475" w:type="dxa"/>
            <w:shd w:val="clear" w:color="auto" w:fill="auto"/>
            <w:noWrap/>
            <w:vAlign w:val="bottom"/>
          </w:tcPr>
          <w:p w14:paraId="4EDAE7D7" w14:textId="18660640" w:rsidR="00814B4E" w:rsidRPr="005910DC" w:rsidRDefault="00814B4E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16</w:t>
            </w:r>
            <w:r w:rsidR="00C20EAD">
              <w:rPr>
                <w:rFonts w:ascii="Times New Roman" w:hAnsi="Times New Roman"/>
                <w:sz w:val="28"/>
                <w:szCs w:val="28"/>
                <w:lang w:val="en-US"/>
              </w:rPr>
              <w:t>9</w:t>
            </w:r>
          </w:p>
        </w:tc>
        <w:tc>
          <w:tcPr>
            <w:tcW w:w="1772" w:type="dxa"/>
            <w:shd w:val="clear" w:color="auto" w:fill="auto"/>
            <w:noWrap/>
            <w:vAlign w:val="center"/>
          </w:tcPr>
          <w:p w14:paraId="3EFCF0BB" w14:textId="77777777" w:rsidR="00814B4E" w:rsidRPr="005910DC" w:rsidRDefault="00814B4E" w:rsidP="00DD350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1544</w:t>
            </w:r>
          </w:p>
        </w:tc>
        <w:tc>
          <w:tcPr>
            <w:tcW w:w="1648" w:type="dxa"/>
            <w:shd w:val="clear" w:color="auto" w:fill="auto"/>
            <w:noWrap/>
            <w:vAlign w:val="bottom"/>
          </w:tcPr>
          <w:p w14:paraId="08AC16AB" w14:textId="77777777" w:rsidR="00814B4E" w:rsidRPr="005910DC" w:rsidRDefault="00814B4E" w:rsidP="00E970F5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14</w:t>
            </w:r>
            <w:r w:rsidRPr="005910DC">
              <w:rPr>
                <w:rFonts w:ascii="Times New Roman" w:hAnsi="Times New Roman"/>
                <w:sz w:val="28"/>
                <w:szCs w:val="28"/>
              </w:rPr>
              <w:t>/</w:t>
            </w: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23</w:t>
            </w:r>
            <w:r w:rsidR="00E970F5" w:rsidRPr="005910DC">
              <w:rPr>
                <w:rFonts w:ascii="Times New Roman" w:hAnsi="Times New Roman"/>
                <w:sz w:val="28"/>
                <w:szCs w:val="28"/>
                <w:lang w:val="en-US"/>
              </w:rPr>
              <w:t>3</w:t>
            </w:r>
            <w:r w:rsidRPr="005910DC">
              <w:rPr>
                <w:rFonts w:ascii="Times New Roman" w:hAnsi="Times New Roman"/>
                <w:sz w:val="28"/>
                <w:szCs w:val="28"/>
              </w:rPr>
              <w:t>/</w:t>
            </w: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52</w:t>
            </w:r>
            <w:r w:rsidR="00E970F5" w:rsidRPr="005910DC">
              <w:rPr>
                <w:rFonts w:ascii="Times New Roman" w:hAnsi="Times New Roman"/>
                <w:sz w:val="28"/>
                <w:szCs w:val="28"/>
                <w:lang w:val="en-US"/>
              </w:rPr>
              <w:t>5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4CEE64B4" w14:textId="1D0A7821" w:rsidR="00814B4E" w:rsidRPr="005910DC" w:rsidRDefault="00814B4E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30</w:t>
            </w:r>
            <w:r w:rsidR="00C20EAD">
              <w:rPr>
                <w:rFonts w:ascii="Times New Roman" w:hAnsi="Times New Roman"/>
                <w:sz w:val="28"/>
                <w:szCs w:val="28"/>
                <w:lang w:val="en-US"/>
              </w:rPr>
              <w:t>2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709A2B46" w14:textId="35AF4A47" w:rsidR="00814B4E" w:rsidRPr="0095055B" w:rsidRDefault="00814B4E" w:rsidP="0095055B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28</w:t>
            </w:r>
            <w:r w:rsidR="00C20EAD">
              <w:rPr>
                <w:rFonts w:ascii="Times New Roman" w:hAnsi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657B0D1F" w14:textId="77777777" w:rsidR="00814B4E" w:rsidRPr="005910DC" w:rsidRDefault="00814B4E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202</w:t>
            </w:r>
          </w:p>
        </w:tc>
      </w:tr>
      <w:tr w:rsidR="00C62412" w:rsidRPr="005910DC" w14:paraId="06C480CC" w14:textId="77777777" w:rsidTr="009A5291">
        <w:trPr>
          <w:trHeight w:val="300"/>
        </w:trPr>
        <w:tc>
          <w:tcPr>
            <w:tcW w:w="14663" w:type="dxa"/>
            <w:gridSpan w:val="11"/>
          </w:tcPr>
          <w:p w14:paraId="439002B4" w14:textId="1B41765F" w:rsidR="00C62412" w:rsidRPr="005910DC" w:rsidRDefault="005406D5" w:rsidP="00717971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8"/>
                <w:szCs w:val="28"/>
                <w:lang w:val="en-US"/>
              </w:rPr>
              <w:t>C</w:t>
            </w:r>
            <w:proofErr w:type="spellStart"/>
            <w:r w:rsidR="00C62412" w:rsidRPr="005910DC">
              <w:rPr>
                <w:rFonts w:ascii="Times New Roman" w:hAnsi="Times New Roman"/>
                <w:sz w:val="28"/>
                <w:szCs w:val="28"/>
              </w:rPr>
              <w:t>ontrol</w:t>
            </w:r>
            <w:proofErr w:type="spellEnd"/>
            <w:r w:rsidR="00C62412" w:rsidRPr="005910DC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="00F84B39" w:rsidRPr="005910DC">
              <w:rPr>
                <w:rFonts w:ascii="Times New Roman" w:hAnsi="Times New Roman"/>
                <w:sz w:val="28"/>
                <w:szCs w:val="28"/>
              </w:rPr>
              <w:t>group</w:t>
            </w:r>
            <w:proofErr w:type="spellEnd"/>
            <w:r w:rsidR="00F84B39" w:rsidRPr="005910DC">
              <w:rPr>
                <w:rFonts w:ascii="Times New Roman" w:hAnsi="Times New Roman"/>
                <w:sz w:val="28"/>
                <w:szCs w:val="28"/>
              </w:rPr>
              <w:t xml:space="preserve"> (n=3</w:t>
            </w:r>
            <w:r w:rsidR="00F84B39" w:rsidRPr="005910DC">
              <w:rPr>
                <w:rFonts w:ascii="Times New Roman" w:hAnsi="Times New Roman"/>
                <w:sz w:val="28"/>
                <w:szCs w:val="28"/>
                <w:lang w:val="en-US"/>
              </w:rPr>
              <w:t>47</w:t>
            </w:r>
            <w:r w:rsidR="00C62412" w:rsidRPr="005910DC">
              <w:rPr>
                <w:rFonts w:ascii="Times New Roman" w:hAnsi="Times New Roman"/>
                <w:sz w:val="28"/>
                <w:szCs w:val="28"/>
              </w:rPr>
              <w:t>)</w:t>
            </w:r>
          </w:p>
        </w:tc>
      </w:tr>
      <w:tr w:rsidR="007C7F17" w:rsidRPr="005910DC" w14:paraId="52042AC6" w14:textId="77777777" w:rsidTr="00F84B39">
        <w:trPr>
          <w:trHeight w:val="300"/>
        </w:trPr>
        <w:tc>
          <w:tcPr>
            <w:tcW w:w="817" w:type="dxa"/>
            <w:shd w:val="clear" w:color="auto" w:fill="auto"/>
            <w:noWrap/>
            <w:vAlign w:val="bottom"/>
          </w:tcPr>
          <w:p w14:paraId="3B8DB793" w14:textId="77777777" w:rsidR="007C7F17" w:rsidRPr="005910DC" w:rsidRDefault="007C7F17" w:rsidP="0030780D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11</w:t>
            </w:r>
          </w:p>
        </w:tc>
        <w:tc>
          <w:tcPr>
            <w:tcW w:w="2024" w:type="dxa"/>
            <w:vAlign w:val="bottom"/>
          </w:tcPr>
          <w:p w14:paraId="46C85559" w14:textId="77777777" w:rsidR="007C7F17" w:rsidRPr="005910DC" w:rsidRDefault="007C7F17" w:rsidP="0030780D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rs1940475</w:t>
            </w:r>
          </w:p>
        </w:tc>
        <w:tc>
          <w:tcPr>
            <w:tcW w:w="1183" w:type="dxa"/>
            <w:vAlign w:val="center"/>
          </w:tcPr>
          <w:p w14:paraId="0E7F1419" w14:textId="77777777" w:rsidR="007C7F17" w:rsidRPr="005910DC" w:rsidRDefault="007C7F17" w:rsidP="00814B4E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>MMP-8</w:t>
            </w:r>
          </w:p>
        </w:tc>
        <w:tc>
          <w:tcPr>
            <w:tcW w:w="916" w:type="dxa"/>
            <w:shd w:val="clear" w:color="auto" w:fill="auto"/>
            <w:noWrap/>
            <w:vAlign w:val="bottom"/>
          </w:tcPr>
          <w:p w14:paraId="3C32B19D" w14:textId="77777777" w:rsidR="007C7F17" w:rsidRPr="005910DC" w:rsidRDefault="007C7F17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T</w:t>
            </w:r>
          </w:p>
        </w:tc>
        <w:tc>
          <w:tcPr>
            <w:tcW w:w="1211" w:type="dxa"/>
            <w:shd w:val="clear" w:color="auto" w:fill="auto"/>
            <w:noWrap/>
            <w:vAlign w:val="bottom"/>
          </w:tcPr>
          <w:p w14:paraId="7FD4A627" w14:textId="77777777" w:rsidR="007C7F17" w:rsidRPr="005910DC" w:rsidRDefault="007C7F17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C</w:t>
            </w:r>
          </w:p>
        </w:tc>
        <w:tc>
          <w:tcPr>
            <w:tcW w:w="1475" w:type="dxa"/>
            <w:shd w:val="clear" w:color="auto" w:fill="auto"/>
            <w:noWrap/>
            <w:vAlign w:val="bottom"/>
          </w:tcPr>
          <w:p w14:paraId="1BF7295F" w14:textId="77777777" w:rsidR="007C7F17" w:rsidRPr="005910DC" w:rsidRDefault="007C7F17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494</w:t>
            </w:r>
          </w:p>
        </w:tc>
        <w:tc>
          <w:tcPr>
            <w:tcW w:w="1772" w:type="dxa"/>
            <w:shd w:val="clear" w:color="auto" w:fill="auto"/>
            <w:noWrap/>
            <w:vAlign w:val="center"/>
          </w:tcPr>
          <w:p w14:paraId="73FAD715" w14:textId="77777777" w:rsidR="007C7F17" w:rsidRPr="005910DC" w:rsidRDefault="007C7F17" w:rsidP="009757F4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692</w:t>
            </w:r>
          </w:p>
        </w:tc>
        <w:tc>
          <w:tcPr>
            <w:tcW w:w="1648" w:type="dxa"/>
            <w:shd w:val="clear" w:color="auto" w:fill="auto"/>
            <w:noWrap/>
            <w:vAlign w:val="bottom"/>
          </w:tcPr>
          <w:p w14:paraId="791A3BF5" w14:textId="77777777" w:rsidR="007C7F17" w:rsidRPr="007C7F17" w:rsidRDefault="007C7F17" w:rsidP="007C7F17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7C7F17">
              <w:rPr>
                <w:rFonts w:ascii="Times New Roman" w:hAnsi="Times New Roman"/>
                <w:sz w:val="28"/>
                <w:szCs w:val="28"/>
              </w:rPr>
              <w:t>92/158/96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7E7B259A" w14:textId="77777777" w:rsidR="007C7F17" w:rsidRPr="005910DC" w:rsidRDefault="007C7F17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456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55E9209" w14:textId="77777777" w:rsidR="007C7F17" w:rsidRPr="005910DC" w:rsidRDefault="007C7F17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499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28153E4F" w14:textId="77777777" w:rsidR="007C7F17" w:rsidRPr="005910DC" w:rsidRDefault="007C7F17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107</w:t>
            </w:r>
          </w:p>
        </w:tc>
      </w:tr>
      <w:tr w:rsidR="007C7F17" w:rsidRPr="005910DC" w14:paraId="6DA72EF9" w14:textId="77777777" w:rsidTr="00F84B39">
        <w:trPr>
          <w:trHeight w:val="300"/>
        </w:trPr>
        <w:tc>
          <w:tcPr>
            <w:tcW w:w="817" w:type="dxa"/>
            <w:shd w:val="clear" w:color="auto" w:fill="auto"/>
            <w:noWrap/>
            <w:vAlign w:val="bottom"/>
          </w:tcPr>
          <w:p w14:paraId="04E9D21D" w14:textId="77777777" w:rsidR="007C7F17" w:rsidRPr="005910DC" w:rsidRDefault="007C7F17" w:rsidP="0030780D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11</w:t>
            </w:r>
          </w:p>
        </w:tc>
        <w:tc>
          <w:tcPr>
            <w:tcW w:w="2024" w:type="dxa"/>
            <w:vAlign w:val="bottom"/>
          </w:tcPr>
          <w:p w14:paraId="192E5065" w14:textId="77777777" w:rsidR="007C7F17" w:rsidRPr="005910DC" w:rsidRDefault="007C7F17" w:rsidP="0030780D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rs1799750</w:t>
            </w:r>
          </w:p>
        </w:tc>
        <w:tc>
          <w:tcPr>
            <w:tcW w:w="1183" w:type="dxa"/>
            <w:vAlign w:val="center"/>
          </w:tcPr>
          <w:p w14:paraId="20CEEC77" w14:textId="77777777" w:rsidR="007C7F17" w:rsidRPr="005910DC" w:rsidRDefault="007C7F17" w:rsidP="00814B4E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>MMP-1</w:t>
            </w:r>
          </w:p>
        </w:tc>
        <w:tc>
          <w:tcPr>
            <w:tcW w:w="916" w:type="dxa"/>
            <w:shd w:val="clear" w:color="auto" w:fill="auto"/>
            <w:noWrap/>
            <w:vAlign w:val="bottom"/>
          </w:tcPr>
          <w:p w14:paraId="3D52466E" w14:textId="77777777" w:rsidR="007C7F17" w:rsidRPr="005910DC" w:rsidRDefault="007C7F17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2G</w:t>
            </w:r>
          </w:p>
        </w:tc>
        <w:tc>
          <w:tcPr>
            <w:tcW w:w="1211" w:type="dxa"/>
            <w:shd w:val="clear" w:color="auto" w:fill="auto"/>
            <w:noWrap/>
            <w:vAlign w:val="bottom"/>
          </w:tcPr>
          <w:p w14:paraId="1864C274" w14:textId="77777777" w:rsidR="007C7F17" w:rsidRPr="005910DC" w:rsidRDefault="007C7F17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1G</w:t>
            </w:r>
          </w:p>
        </w:tc>
        <w:tc>
          <w:tcPr>
            <w:tcW w:w="1475" w:type="dxa"/>
            <w:shd w:val="clear" w:color="auto" w:fill="auto"/>
            <w:noWrap/>
            <w:vAlign w:val="bottom"/>
          </w:tcPr>
          <w:p w14:paraId="6C84A378" w14:textId="77777777" w:rsidR="007C7F17" w:rsidRPr="005910DC" w:rsidRDefault="007C7F17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479</w:t>
            </w:r>
          </w:p>
        </w:tc>
        <w:tc>
          <w:tcPr>
            <w:tcW w:w="1772" w:type="dxa"/>
            <w:shd w:val="clear" w:color="auto" w:fill="auto"/>
            <w:noWrap/>
            <w:vAlign w:val="center"/>
          </w:tcPr>
          <w:p w14:paraId="37802FCD" w14:textId="77777777" w:rsidR="007C7F17" w:rsidRPr="005910DC" w:rsidRDefault="007C7F17" w:rsidP="009757F4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678</w:t>
            </w:r>
          </w:p>
        </w:tc>
        <w:tc>
          <w:tcPr>
            <w:tcW w:w="1648" w:type="dxa"/>
            <w:shd w:val="clear" w:color="auto" w:fill="auto"/>
            <w:noWrap/>
            <w:vAlign w:val="bottom"/>
          </w:tcPr>
          <w:p w14:paraId="4BB69307" w14:textId="77777777" w:rsidR="007C7F17" w:rsidRPr="007C7F17" w:rsidRDefault="007C7F17" w:rsidP="007C7F17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7C7F17">
              <w:rPr>
                <w:rFonts w:ascii="Times New Roman" w:hAnsi="Times New Roman"/>
                <w:sz w:val="28"/>
                <w:szCs w:val="28"/>
              </w:rPr>
              <w:t>85/155/99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36335F4A" w14:textId="77777777" w:rsidR="007C7F17" w:rsidRPr="005910DC" w:rsidRDefault="007C7F17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457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BDB7B5D" w14:textId="77777777" w:rsidR="007C7F17" w:rsidRPr="005910DC" w:rsidRDefault="007C7F17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499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5E1884B0" w14:textId="77777777" w:rsidR="007C7F17" w:rsidRPr="005910DC" w:rsidRDefault="007C7F17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127</w:t>
            </w:r>
          </w:p>
        </w:tc>
      </w:tr>
      <w:tr w:rsidR="007C7F17" w:rsidRPr="005910DC" w14:paraId="0A35F1F2" w14:textId="77777777" w:rsidTr="00F84B39">
        <w:trPr>
          <w:trHeight w:val="300"/>
        </w:trPr>
        <w:tc>
          <w:tcPr>
            <w:tcW w:w="817" w:type="dxa"/>
            <w:shd w:val="clear" w:color="auto" w:fill="auto"/>
            <w:noWrap/>
            <w:vAlign w:val="bottom"/>
          </w:tcPr>
          <w:p w14:paraId="41C1FAE5" w14:textId="77777777" w:rsidR="007C7F17" w:rsidRPr="005910DC" w:rsidRDefault="007C7F17" w:rsidP="0030780D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11</w:t>
            </w:r>
          </w:p>
        </w:tc>
        <w:tc>
          <w:tcPr>
            <w:tcW w:w="2024" w:type="dxa"/>
            <w:vAlign w:val="bottom"/>
          </w:tcPr>
          <w:p w14:paraId="49C30785" w14:textId="77777777" w:rsidR="007C7F17" w:rsidRPr="005910DC" w:rsidRDefault="007C7F17" w:rsidP="0030780D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rs679620</w:t>
            </w:r>
          </w:p>
        </w:tc>
        <w:tc>
          <w:tcPr>
            <w:tcW w:w="1183" w:type="dxa"/>
            <w:vAlign w:val="center"/>
          </w:tcPr>
          <w:p w14:paraId="5A045B79" w14:textId="77777777" w:rsidR="007C7F17" w:rsidRPr="005910DC" w:rsidRDefault="007C7F17" w:rsidP="00814B4E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>MMP-3</w:t>
            </w:r>
          </w:p>
        </w:tc>
        <w:tc>
          <w:tcPr>
            <w:tcW w:w="916" w:type="dxa"/>
            <w:shd w:val="clear" w:color="auto" w:fill="auto"/>
            <w:noWrap/>
            <w:vAlign w:val="bottom"/>
          </w:tcPr>
          <w:p w14:paraId="743608D8" w14:textId="77777777" w:rsidR="007C7F17" w:rsidRPr="005910DC" w:rsidRDefault="007C7F17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T</w:t>
            </w:r>
          </w:p>
        </w:tc>
        <w:tc>
          <w:tcPr>
            <w:tcW w:w="1211" w:type="dxa"/>
            <w:shd w:val="clear" w:color="auto" w:fill="auto"/>
            <w:noWrap/>
            <w:vAlign w:val="bottom"/>
          </w:tcPr>
          <w:p w14:paraId="57FE4924" w14:textId="77777777" w:rsidR="007C7F17" w:rsidRPr="005910DC" w:rsidRDefault="007C7F17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C</w:t>
            </w:r>
          </w:p>
        </w:tc>
        <w:tc>
          <w:tcPr>
            <w:tcW w:w="1475" w:type="dxa"/>
            <w:shd w:val="clear" w:color="auto" w:fill="auto"/>
            <w:noWrap/>
            <w:vAlign w:val="bottom"/>
          </w:tcPr>
          <w:p w14:paraId="5148E1E3" w14:textId="77777777" w:rsidR="007C7F17" w:rsidRPr="005910DC" w:rsidRDefault="007C7F17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504</w:t>
            </w:r>
          </w:p>
        </w:tc>
        <w:tc>
          <w:tcPr>
            <w:tcW w:w="1772" w:type="dxa"/>
            <w:shd w:val="clear" w:color="auto" w:fill="auto"/>
            <w:noWrap/>
            <w:vAlign w:val="center"/>
          </w:tcPr>
          <w:p w14:paraId="740EAC4F" w14:textId="77777777" w:rsidR="007C7F17" w:rsidRPr="005910DC" w:rsidRDefault="007C7F17" w:rsidP="009757F4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690</w:t>
            </w:r>
          </w:p>
        </w:tc>
        <w:tc>
          <w:tcPr>
            <w:tcW w:w="1648" w:type="dxa"/>
            <w:shd w:val="clear" w:color="auto" w:fill="auto"/>
            <w:noWrap/>
            <w:vAlign w:val="bottom"/>
          </w:tcPr>
          <w:p w14:paraId="71F553A6" w14:textId="77777777" w:rsidR="007C7F17" w:rsidRPr="007C7F17" w:rsidRDefault="007C7F17" w:rsidP="007C7F17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7C7F17">
              <w:rPr>
                <w:rFonts w:ascii="Times New Roman" w:hAnsi="Times New Roman"/>
                <w:sz w:val="28"/>
                <w:szCs w:val="28"/>
              </w:rPr>
              <w:t>89/170/86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6B96F85F" w14:textId="77777777" w:rsidR="007C7F17" w:rsidRPr="005910DC" w:rsidRDefault="007C7F17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492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19C3321A" w14:textId="77777777" w:rsidR="007C7F17" w:rsidRPr="005910DC" w:rsidRDefault="007C7F17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5</w:t>
            </w: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0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7065BDF9" w14:textId="77777777" w:rsidR="007C7F17" w:rsidRPr="005910DC" w:rsidRDefault="007C7F17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829</w:t>
            </w:r>
          </w:p>
        </w:tc>
      </w:tr>
      <w:tr w:rsidR="007C7F17" w:rsidRPr="005910DC" w14:paraId="15B95C4F" w14:textId="77777777" w:rsidTr="00814B4E">
        <w:trPr>
          <w:trHeight w:val="300"/>
        </w:trPr>
        <w:tc>
          <w:tcPr>
            <w:tcW w:w="817" w:type="dxa"/>
            <w:shd w:val="clear" w:color="auto" w:fill="auto"/>
            <w:noWrap/>
            <w:vAlign w:val="bottom"/>
          </w:tcPr>
          <w:p w14:paraId="528F8763" w14:textId="77777777" w:rsidR="007C7F17" w:rsidRPr="005910DC" w:rsidRDefault="007C7F17" w:rsidP="0030780D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16</w:t>
            </w:r>
          </w:p>
        </w:tc>
        <w:tc>
          <w:tcPr>
            <w:tcW w:w="2024" w:type="dxa"/>
            <w:vAlign w:val="bottom"/>
          </w:tcPr>
          <w:p w14:paraId="6749BCD3" w14:textId="77777777" w:rsidR="007C7F17" w:rsidRPr="005910DC" w:rsidRDefault="007C7F17" w:rsidP="0030780D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rs243865</w:t>
            </w:r>
          </w:p>
        </w:tc>
        <w:tc>
          <w:tcPr>
            <w:tcW w:w="1183" w:type="dxa"/>
            <w:vAlign w:val="center"/>
          </w:tcPr>
          <w:p w14:paraId="12DDDF05" w14:textId="77777777" w:rsidR="007C7F17" w:rsidRPr="005910DC" w:rsidRDefault="007C7F17" w:rsidP="00814B4E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>MMP-2</w:t>
            </w:r>
          </w:p>
        </w:tc>
        <w:tc>
          <w:tcPr>
            <w:tcW w:w="916" w:type="dxa"/>
            <w:shd w:val="clear" w:color="auto" w:fill="auto"/>
            <w:noWrap/>
            <w:vAlign w:val="bottom"/>
          </w:tcPr>
          <w:p w14:paraId="64C179A9" w14:textId="77777777" w:rsidR="007C7F17" w:rsidRPr="005910DC" w:rsidRDefault="007C7F17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T</w:t>
            </w:r>
          </w:p>
        </w:tc>
        <w:tc>
          <w:tcPr>
            <w:tcW w:w="1211" w:type="dxa"/>
            <w:shd w:val="clear" w:color="auto" w:fill="auto"/>
            <w:noWrap/>
            <w:vAlign w:val="bottom"/>
          </w:tcPr>
          <w:p w14:paraId="6D654719" w14:textId="77777777" w:rsidR="007C7F17" w:rsidRPr="005910DC" w:rsidRDefault="007C7F17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C</w:t>
            </w:r>
          </w:p>
        </w:tc>
        <w:tc>
          <w:tcPr>
            <w:tcW w:w="1475" w:type="dxa"/>
            <w:shd w:val="clear" w:color="auto" w:fill="auto"/>
            <w:noWrap/>
            <w:vAlign w:val="bottom"/>
          </w:tcPr>
          <w:p w14:paraId="616569D7" w14:textId="77777777" w:rsidR="007C7F17" w:rsidRPr="005910DC" w:rsidRDefault="007C7F17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249</w:t>
            </w:r>
          </w:p>
        </w:tc>
        <w:tc>
          <w:tcPr>
            <w:tcW w:w="1772" w:type="dxa"/>
            <w:shd w:val="clear" w:color="auto" w:fill="auto"/>
            <w:noWrap/>
            <w:vAlign w:val="center"/>
          </w:tcPr>
          <w:p w14:paraId="0A9A3C58" w14:textId="77777777" w:rsidR="007C7F17" w:rsidRPr="005910DC" w:rsidRDefault="007C7F17" w:rsidP="009757F4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686</w:t>
            </w:r>
          </w:p>
        </w:tc>
        <w:tc>
          <w:tcPr>
            <w:tcW w:w="1648" w:type="dxa"/>
            <w:shd w:val="clear" w:color="auto" w:fill="auto"/>
            <w:noWrap/>
            <w:vAlign w:val="bottom"/>
          </w:tcPr>
          <w:p w14:paraId="5A09AA46" w14:textId="77777777" w:rsidR="007C7F17" w:rsidRPr="007C7F17" w:rsidRDefault="007C7F17" w:rsidP="007C7F17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7C7F17">
              <w:rPr>
                <w:rFonts w:ascii="Times New Roman" w:hAnsi="Times New Roman"/>
                <w:sz w:val="28"/>
                <w:szCs w:val="28"/>
              </w:rPr>
              <w:t>24/123/196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3FD62302" w14:textId="77777777" w:rsidR="007C7F17" w:rsidRPr="005910DC" w:rsidRDefault="007C7F17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358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1509ECEE" w14:textId="77777777" w:rsidR="007C7F17" w:rsidRPr="005910DC" w:rsidRDefault="007C7F17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374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38D31AD6" w14:textId="77777777" w:rsidR="007C7F17" w:rsidRPr="005910DC" w:rsidRDefault="007C7F17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470</w:t>
            </w:r>
          </w:p>
        </w:tc>
      </w:tr>
      <w:tr w:rsidR="007C7F17" w:rsidRPr="005910DC" w14:paraId="2B5E2773" w14:textId="77777777" w:rsidTr="00F84B39">
        <w:trPr>
          <w:trHeight w:val="300"/>
        </w:trPr>
        <w:tc>
          <w:tcPr>
            <w:tcW w:w="817" w:type="dxa"/>
            <w:shd w:val="clear" w:color="auto" w:fill="auto"/>
            <w:noWrap/>
            <w:vAlign w:val="bottom"/>
          </w:tcPr>
          <w:p w14:paraId="03171101" w14:textId="77777777" w:rsidR="007C7F17" w:rsidRPr="005910DC" w:rsidRDefault="007C7F17" w:rsidP="00234508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20</w:t>
            </w:r>
          </w:p>
        </w:tc>
        <w:tc>
          <w:tcPr>
            <w:tcW w:w="2024" w:type="dxa"/>
            <w:vAlign w:val="bottom"/>
          </w:tcPr>
          <w:p w14:paraId="26F3FFB9" w14:textId="77777777" w:rsidR="007C7F17" w:rsidRPr="005910DC" w:rsidRDefault="007C7F17" w:rsidP="009A5291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rs3918242</w:t>
            </w:r>
          </w:p>
        </w:tc>
        <w:tc>
          <w:tcPr>
            <w:tcW w:w="1183" w:type="dxa"/>
            <w:vAlign w:val="center"/>
          </w:tcPr>
          <w:p w14:paraId="79A62410" w14:textId="77777777" w:rsidR="007C7F17" w:rsidRPr="005910DC" w:rsidRDefault="007C7F17" w:rsidP="00814B4E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>MMP-9</w:t>
            </w:r>
          </w:p>
        </w:tc>
        <w:tc>
          <w:tcPr>
            <w:tcW w:w="916" w:type="dxa"/>
            <w:shd w:val="clear" w:color="auto" w:fill="auto"/>
            <w:noWrap/>
            <w:vAlign w:val="bottom"/>
          </w:tcPr>
          <w:p w14:paraId="75C27212" w14:textId="77777777" w:rsidR="007C7F17" w:rsidRPr="005910DC" w:rsidRDefault="007C7F17" w:rsidP="009A5291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T</w:t>
            </w:r>
          </w:p>
        </w:tc>
        <w:tc>
          <w:tcPr>
            <w:tcW w:w="1211" w:type="dxa"/>
            <w:shd w:val="clear" w:color="auto" w:fill="auto"/>
            <w:noWrap/>
            <w:vAlign w:val="bottom"/>
          </w:tcPr>
          <w:p w14:paraId="3F9F0AE9" w14:textId="77777777" w:rsidR="007C7F17" w:rsidRPr="005910DC" w:rsidRDefault="007C7F17" w:rsidP="009A5291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C</w:t>
            </w:r>
          </w:p>
        </w:tc>
        <w:tc>
          <w:tcPr>
            <w:tcW w:w="1475" w:type="dxa"/>
            <w:shd w:val="clear" w:color="auto" w:fill="auto"/>
            <w:noWrap/>
            <w:vAlign w:val="bottom"/>
          </w:tcPr>
          <w:p w14:paraId="5372558D" w14:textId="77777777" w:rsidR="007C7F17" w:rsidRPr="005910DC" w:rsidRDefault="007C7F17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169</w:t>
            </w:r>
          </w:p>
        </w:tc>
        <w:tc>
          <w:tcPr>
            <w:tcW w:w="1772" w:type="dxa"/>
            <w:shd w:val="clear" w:color="auto" w:fill="auto"/>
            <w:noWrap/>
            <w:vAlign w:val="center"/>
          </w:tcPr>
          <w:p w14:paraId="6448D1F2" w14:textId="77777777" w:rsidR="007C7F17" w:rsidRPr="005910DC" w:rsidRDefault="007C7F17" w:rsidP="009757F4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686</w:t>
            </w:r>
          </w:p>
        </w:tc>
        <w:tc>
          <w:tcPr>
            <w:tcW w:w="1648" w:type="dxa"/>
            <w:shd w:val="clear" w:color="auto" w:fill="auto"/>
            <w:noWrap/>
            <w:vAlign w:val="bottom"/>
          </w:tcPr>
          <w:p w14:paraId="58AB14F1" w14:textId="77777777" w:rsidR="007C7F17" w:rsidRPr="007C7F17" w:rsidRDefault="007C7F17" w:rsidP="007C7F17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7C7F17">
              <w:rPr>
                <w:rFonts w:ascii="Times New Roman" w:hAnsi="Times New Roman"/>
                <w:sz w:val="28"/>
                <w:szCs w:val="28"/>
              </w:rPr>
              <w:t>11/94/238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364F4E33" w14:textId="77777777" w:rsidR="007C7F17" w:rsidRPr="005910DC" w:rsidRDefault="007C7F17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274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1B77BC8B" w14:textId="77777777" w:rsidR="007C7F17" w:rsidRPr="005910DC" w:rsidRDefault="007C7F17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281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5B88D4F2" w14:textId="77777777" w:rsidR="007C7F17" w:rsidRPr="005910DC" w:rsidRDefault="007C7F17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699</w:t>
            </w:r>
          </w:p>
        </w:tc>
      </w:tr>
      <w:tr w:rsidR="007C7F17" w:rsidRPr="005910DC" w14:paraId="33D734A9" w14:textId="77777777" w:rsidTr="00F84B39">
        <w:trPr>
          <w:trHeight w:val="300"/>
        </w:trPr>
        <w:tc>
          <w:tcPr>
            <w:tcW w:w="817" w:type="dxa"/>
            <w:shd w:val="clear" w:color="auto" w:fill="auto"/>
            <w:noWrap/>
            <w:vAlign w:val="bottom"/>
          </w:tcPr>
          <w:p w14:paraId="561C30F5" w14:textId="77777777" w:rsidR="007C7F17" w:rsidRPr="005910DC" w:rsidRDefault="007C7F17" w:rsidP="00234508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20</w:t>
            </w:r>
          </w:p>
        </w:tc>
        <w:tc>
          <w:tcPr>
            <w:tcW w:w="2024" w:type="dxa"/>
            <w:vAlign w:val="bottom"/>
          </w:tcPr>
          <w:p w14:paraId="128EFA1A" w14:textId="77777777" w:rsidR="007C7F17" w:rsidRPr="005910DC" w:rsidRDefault="007C7F17" w:rsidP="009A5291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rs3918249</w:t>
            </w:r>
          </w:p>
        </w:tc>
        <w:tc>
          <w:tcPr>
            <w:tcW w:w="1183" w:type="dxa"/>
            <w:vAlign w:val="center"/>
          </w:tcPr>
          <w:p w14:paraId="121D7BC8" w14:textId="77777777" w:rsidR="007C7F17" w:rsidRPr="005910DC" w:rsidRDefault="007C7F17" w:rsidP="00814B4E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>MMP-9</w:t>
            </w:r>
          </w:p>
        </w:tc>
        <w:tc>
          <w:tcPr>
            <w:tcW w:w="916" w:type="dxa"/>
            <w:shd w:val="clear" w:color="auto" w:fill="auto"/>
            <w:noWrap/>
            <w:vAlign w:val="bottom"/>
          </w:tcPr>
          <w:p w14:paraId="10227450" w14:textId="77777777" w:rsidR="007C7F17" w:rsidRPr="005910DC" w:rsidRDefault="007C7F17" w:rsidP="009A5291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C</w:t>
            </w:r>
          </w:p>
        </w:tc>
        <w:tc>
          <w:tcPr>
            <w:tcW w:w="1211" w:type="dxa"/>
            <w:shd w:val="clear" w:color="auto" w:fill="auto"/>
            <w:noWrap/>
            <w:vAlign w:val="bottom"/>
          </w:tcPr>
          <w:p w14:paraId="14D4CD93" w14:textId="77777777" w:rsidR="007C7F17" w:rsidRPr="005910DC" w:rsidRDefault="007C7F17" w:rsidP="009A5291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T</w:t>
            </w:r>
          </w:p>
        </w:tc>
        <w:tc>
          <w:tcPr>
            <w:tcW w:w="1475" w:type="dxa"/>
            <w:shd w:val="clear" w:color="auto" w:fill="auto"/>
            <w:noWrap/>
            <w:vAlign w:val="bottom"/>
          </w:tcPr>
          <w:p w14:paraId="42DF2FD5" w14:textId="77777777" w:rsidR="007C7F17" w:rsidRPr="005910DC" w:rsidRDefault="007C7F17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37</w:t>
            </w: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7</w:t>
            </w:r>
          </w:p>
        </w:tc>
        <w:tc>
          <w:tcPr>
            <w:tcW w:w="1772" w:type="dxa"/>
            <w:shd w:val="clear" w:color="auto" w:fill="auto"/>
            <w:noWrap/>
            <w:vAlign w:val="center"/>
          </w:tcPr>
          <w:p w14:paraId="073AD766" w14:textId="77777777" w:rsidR="007C7F17" w:rsidRPr="005910DC" w:rsidRDefault="007C7F17" w:rsidP="009757F4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690</w:t>
            </w:r>
          </w:p>
        </w:tc>
        <w:tc>
          <w:tcPr>
            <w:tcW w:w="1648" w:type="dxa"/>
            <w:shd w:val="clear" w:color="auto" w:fill="auto"/>
            <w:noWrap/>
            <w:vAlign w:val="bottom"/>
          </w:tcPr>
          <w:p w14:paraId="77660F6F" w14:textId="77777777" w:rsidR="007C7F17" w:rsidRPr="007C7F17" w:rsidRDefault="007C7F17" w:rsidP="007C7F17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7C7F17">
              <w:rPr>
                <w:rFonts w:ascii="Times New Roman" w:hAnsi="Times New Roman"/>
                <w:sz w:val="28"/>
                <w:szCs w:val="28"/>
              </w:rPr>
              <w:t>57/146/142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216B1C0C" w14:textId="77777777" w:rsidR="007C7F17" w:rsidRPr="005910DC" w:rsidRDefault="007C7F17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423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51FC29E" w14:textId="77777777" w:rsidR="007C7F17" w:rsidRPr="005910DC" w:rsidRDefault="007C7F17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469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4E79DB19" w14:textId="77777777" w:rsidR="007C7F17" w:rsidRPr="005910DC" w:rsidRDefault="007C7F17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067</w:t>
            </w:r>
          </w:p>
        </w:tc>
      </w:tr>
      <w:tr w:rsidR="007C7F17" w:rsidRPr="005910DC" w14:paraId="726C5638" w14:textId="77777777" w:rsidTr="00F84B39">
        <w:trPr>
          <w:trHeight w:val="300"/>
        </w:trPr>
        <w:tc>
          <w:tcPr>
            <w:tcW w:w="817" w:type="dxa"/>
            <w:shd w:val="clear" w:color="auto" w:fill="auto"/>
            <w:noWrap/>
            <w:vAlign w:val="bottom"/>
          </w:tcPr>
          <w:p w14:paraId="620C046B" w14:textId="77777777" w:rsidR="007C7F17" w:rsidRPr="005910DC" w:rsidRDefault="007C7F17" w:rsidP="00234508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20</w:t>
            </w:r>
          </w:p>
        </w:tc>
        <w:tc>
          <w:tcPr>
            <w:tcW w:w="2024" w:type="dxa"/>
            <w:vAlign w:val="bottom"/>
          </w:tcPr>
          <w:p w14:paraId="02127296" w14:textId="77777777" w:rsidR="007C7F17" w:rsidRPr="005910DC" w:rsidRDefault="007C7F17" w:rsidP="009A5291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rs17576</w:t>
            </w:r>
          </w:p>
        </w:tc>
        <w:tc>
          <w:tcPr>
            <w:tcW w:w="1183" w:type="dxa"/>
            <w:vAlign w:val="center"/>
          </w:tcPr>
          <w:p w14:paraId="18C2A5AF" w14:textId="77777777" w:rsidR="007C7F17" w:rsidRPr="005910DC" w:rsidRDefault="007C7F17" w:rsidP="00814B4E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>MMP-9</w:t>
            </w:r>
          </w:p>
        </w:tc>
        <w:tc>
          <w:tcPr>
            <w:tcW w:w="916" w:type="dxa"/>
            <w:shd w:val="clear" w:color="auto" w:fill="auto"/>
            <w:noWrap/>
            <w:vAlign w:val="bottom"/>
          </w:tcPr>
          <w:p w14:paraId="7E5ADF19" w14:textId="77777777" w:rsidR="007C7F17" w:rsidRPr="005910DC" w:rsidRDefault="007C7F17" w:rsidP="009A5291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G</w:t>
            </w:r>
          </w:p>
        </w:tc>
        <w:tc>
          <w:tcPr>
            <w:tcW w:w="1211" w:type="dxa"/>
            <w:shd w:val="clear" w:color="auto" w:fill="auto"/>
            <w:noWrap/>
            <w:vAlign w:val="bottom"/>
          </w:tcPr>
          <w:p w14:paraId="7F2DBF95" w14:textId="77777777" w:rsidR="007C7F17" w:rsidRPr="005910DC" w:rsidRDefault="007C7F17" w:rsidP="009A5291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A</w:t>
            </w:r>
          </w:p>
        </w:tc>
        <w:tc>
          <w:tcPr>
            <w:tcW w:w="1475" w:type="dxa"/>
            <w:shd w:val="clear" w:color="auto" w:fill="auto"/>
            <w:noWrap/>
            <w:vAlign w:val="bottom"/>
          </w:tcPr>
          <w:p w14:paraId="191BC0ED" w14:textId="77777777" w:rsidR="007C7F17" w:rsidRPr="005910DC" w:rsidRDefault="007C7F17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361</w:t>
            </w:r>
          </w:p>
        </w:tc>
        <w:tc>
          <w:tcPr>
            <w:tcW w:w="1772" w:type="dxa"/>
            <w:shd w:val="clear" w:color="auto" w:fill="auto"/>
            <w:noWrap/>
            <w:vAlign w:val="center"/>
          </w:tcPr>
          <w:p w14:paraId="58C4F912" w14:textId="77777777" w:rsidR="007C7F17" w:rsidRPr="005910DC" w:rsidRDefault="007C7F17" w:rsidP="009757F4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692</w:t>
            </w:r>
          </w:p>
        </w:tc>
        <w:tc>
          <w:tcPr>
            <w:tcW w:w="1648" w:type="dxa"/>
            <w:shd w:val="clear" w:color="auto" w:fill="auto"/>
            <w:noWrap/>
            <w:vAlign w:val="bottom"/>
          </w:tcPr>
          <w:p w14:paraId="1794117E" w14:textId="77777777" w:rsidR="007C7F17" w:rsidRPr="007C7F17" w:rsidRDefault="007C7F17" w:rsidP="007C7F17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7C7F17">
              <w:rPr>
                <w:rFonts w:ascii="Times New Roman" w:hAnsi="Times New Roman"/>
                <w:sz w:val="28"/>
                <w:szCs w:val="28"/>
              </w:rPr>
              <w:t>46/158/142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266FBC1B" w14:textId="77777777" w:rsidR="007C7F17" w:rsidRPr="005910DC" w:rsidRDefault="007C7F17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456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7902D87" w14:textId="77777777" w:rsidR="007C7F17" w:rsidRPr="005910DC" w:rsidRDefault="007C7F17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461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612F6616" w14:textId="77777777" w:rsidR="007C7F17" w:rsidRPr="005910DC" w:rsidRDefault="007C7F17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907</w:t>
            </w:r>
          </w:p>
        </w:tc>
      </w:tr>
      <w:tr w:rsidR="007C7F17" w:rsidRPr="005910DC" w14:paraId="3D81DA9C" w14:textId="77777777" w:rsidTr="00F84B39">
        <w:trPr>
          <w:trHeight w:val="300"/>
        </w:trPr>
        <w:tc>
          <w:tcPr>
            <w:tcW w:w="817" w:type="dxa"/>
            <w:shd w:val="clear" w:color="auto" w:fill="auto"/>
            <w:noWrap/>
            <w:vAlign w:val="bottom"/>
          </w:tcPr>
          <w:p w14:paraId="4134A8B1" w14:textId="77777777" w:rsidR="007C7F17" w:rsidRPr="005910DC" w:rsidRDefault="007C7F17" w:rsidP="00234508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20</w:t>
            </w:r>
          </w:p>
        </w:tc>
        <w:tc>
          <w:tcPr>
            <w:tcW w:w="2024" w:type="dxa"/>
            <w:vAlign w:val="bottom"/>
          </w:tcPr>
          <w:p w14:paraId="1C385C01" w14:textId="77777777" w:rsidR="007C7F17" w:rsidRPr="005910DC" w:rsidRDefault="007C7F17" w:rsidP="009A5291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rs3787268</w:t>
            </w:r>
          </w:p>
        </w:tc>
        <w:tc>
          <w:tcPr>
            <w:tcW w:w="1183" w:type="dxa"/>
            <w:vAlign w:val="center"/>
          </w:tcPr>
          <w:p w14:paraId="392E53B4" w14:textId="77777777" w:rsidR="007C7F17" w:rsidRPr="005910DC" w:rsidRDefault="007C7F17" w:rsidP="00814B4E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>MMP-9</w:t>
            </w:r>
          </w:p>
        </w:tc>
        <w:tc>
          <w:tcPr>
            <w:tcW w:w="916" w:type="dxa"/>
            <w:shd w:val="clear" w:color="auto" w:fill="auto"/>
            <w:noWrap/>
            <w:vAlign w:val="bottom"/>
          </w:tcPr>
          <w:p w14:paraId="414DE2DA" w14:textId="77777777" w:rsidR="007C7F17" w:rsidRPr="005910DC" w:rsidRDefault="007C7F17" w:rsidP="009A5291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A</w:t>
            </w:r>
          </w:p>
        </w:tc>
        <w:tc>
          <w:tcPr>
            <w:tcW w:w="1211" w:type="dxa"/>
            <w:shd w:val="clear" w:color="auto" w:fill="auto"/>
            <w:noWrap/>
            <w:vAlign w:val="bottom"/>
          </w:tcPr>
          <w:p w14:paraId="6404A374" w14:textId="77777777" w:rsidR="007C7F17" w:rsidRPr="005910DC" w:rsidRDefault="007C7F17" w:rsidP="009A5291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G</w:t>
            </w:r>
          </w:p>
        </w:tc>
        <w:tc>
          <w:tcPr>
            <w:tcW w:w="1475" w:type="dxa"/>
            <w:shd w:val="clear" w:color="auto" w:fill="auto"/>
            <w:noWrap/>
            <w:vAlign w:val="bottom"/>
          </w:tcPr>
          <w:p w14:paraId="20FF8650" w14:textId="77777777" w:rsidR="007C7F17" w:rsidRPr="005910DC" w:rsidRDefault="007C7F17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207</w:t>
            </w:r>
          </w:p>
        </w:tc>
        <w:tc>
          <w:tcPr>
            <w:tcW w:w="1772" w:type="dxa"/>
            <w:shd w:val="clear" w:color="auto" w:fill="auto"/>
            <w:noWrap/>
            <w:vAlign w:val="center"/>
          </w:tcPr>
          <w:p w14:paraId="05D0777E" w14:textId="77777777" w:rsidR="007C7F17" w:rsidRPr="005910DC" w:rsidRDefault="007C7F17" w:rsidP="009757F4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690</w:t>
            </w:r>
          </w:p>
        </w:tc>
        <w:tc>
          <w:tcPr>
            <w:tcW w:w="1648" w:type="dxa"/>
            <w:shd w:val="clear" w:color="auto" w:fill="auto"/>
            <w:noWrap/>
            <w:vAlign w:val="bottom"/>
          </w:tcPr>
          <w:p w14:paraId="2984DABE" w14:textId="77777777" w:rsidR="007C7F17" w:rsidRPr="007C7F17" w:rsidRDefault="007C7F17" w:rsidP="007C7F17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7C7F17">
              <w:rPr>
                <w:rFonts w:ascii="Times New Roman" w:hAnsi="Times New Roman"/>
                <w:sz w:val="28"/>
                <w:szCs w:val="28"/>
              </w:rPr>
              <w:t>14/115/216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68C866D0" w14:textId="77777777" w:rsidR="007C7F17" w:rsidRPr="005910DC" w:rsidRDefault="007C7F17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333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B1D37D0" w14:textId="77777777" w:rsidR="007C7F17" w:rsidRPr="005910DC" w:rsidRDefault="007C7F17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328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5AF3293C" w14:textId="77777777" w:rsidR="007C7F17" w:rsidRPr="005910DC" w:rsidRDefault="007C7F17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870</w:t>
            </w:r>
          </w:p>
        </w:tc>
      </w:tr>
      <w:tr w:rsidR="007C7F17" w:rsidRPr="005910DC" w14:paraId="79A417A5" w14:textId="77777777" w:rsidTr="00F84B39">
        <w:trPr>
          <w:trHeight w:val="300"/>
        </w:trPr>
        <w:tc>
          <w:tcPr>
            <w:tcW w:w="817" w:type="dxa"/>
            <w:shd w:val="clear" w:color="auto" w:fill="auto"/>
            <w:noWrap/>
            <w:vAlign w:val="bottom"/>
          </w:tcPr>
          <w:p w14:paraId="39AC5728" w14:textId="77777777" w:rsidR="007C7F17" w:rsidRPr="005910DC" w:rsidRDefault="007C7F17" w:rsidP="00234508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20</w:t>
            </w:r>
          </w:p>
        </w:tc>
        <w:tc>
          <w:tcPr>
            <w:tcW w:w="2024" w:type="dxa"/>
            <w:vAlign w:val="bottom"/>
          </w:tcPr>
          <w:p w14:paraId="2398741F" w14:textId="77777777" w:rsidR="007C7F17" w:rsidRPr="005910DC" w:rsidRDefault="007C7F17" w:rsidP="009A5291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rs2250889</w:t>
            </w:r>
          </w:p>
        </w:tc>
        <w:tc>
          <w:tcPr>
            <w:tcW w:w="1183" w:type="dxa"/>
            <w:vAlign w:val="center"/>
          </w:tcPr>
          <w:p w14:paraId="2AAB93E4" w14:textId="77777777" w:rsidR="007C7F17" w:rsidRPr="005910DC" w:rsidRDefault="007C7F17" w:rsidP="00814B4E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>MMP-9</w:t>
            </w:r>
          </w:p>
        </w:tc>
        <w:tc>
          <w:tcPr>
            <w:tcW w:w="916" w:type="dxa"/>
            <w:shd w:val="clear" w:color="auto" w:fill="auto"/>
            <w:noWrap/>
            <w:vAlign w:val="bottom"/>
          </w:tcPr>
          <w:p w14:paraId="13556860" w14:textId="77777777" w:rsidR="007C7F17" w:rsidRPr="005910DC" w:rsidRDefault="007C7F17" w:rsidP="009A5291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G</w:t>
            </w:r>
          </w:p>
        </w:tc>
        <w:tc>
          <w:tcPr>
            <w:tcW w:w="1211" w:type="dxa"/>
            <w:shd w:val="clear" w:color="auto" w:fill="auto"/>
            <w:noWrap/>
            <w:vAlign w:val="bottom"/>
          </w:tcPr>
          <w:p w14:paraId="4E91D67C" w14:textId="77777777" w:rsidR="007C7F17" w:rsidRPr="005910DC" w:rsidRDefault="007C7F17" w:rsidP="009A5291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C</w:t>
            </w:r>
          </w:p>
        </w:tc>
        <w:tc>
          <w:tcPr>
            <w:tcW w:w="1475" w:type="dxa"/>
            <w:shd w:val="clear" w:color="auto" w:fill="auto"/>
            <w:noWrap/>
            <w:vAlign w:val="bottom"/>
          </w:tcPr>
          <w:p w14:paraId="4BDE21F2" w14:textId="77777777" w:rsidR="007C7F17" w:rsidRPr="005910DC" w:rsidRDefault="007C7F17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12</w:t>
            </w: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3</w:t>
            </w:r>
          </w:p>
        </w:tc>
        <w:tc>
          <w:tcPr>
            <w:tcW w:w="1772" w:type="dxa"/>
            <w:shd w:val="clear" w:color="auto" w:fill="auto"/>
            <w:noWrap/>
            <w:vAlign w:val="center"/>
          </w:tcPr>
          <w:p w14:paraId="23C92505" w14:textId="77777777" w:rsidR="007C7F17" w:rsidRPr="005910DC" w:rsidRDefault="007C7F17" w:rsidP="009757F4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684</w:t>
            </w:r>
          </w:p>
        </w:tc>
        <w:tc>
          <w:tcPr>
            <w:tcW w:w="1648" w:type="dxa"/>
            <w:shd w:val="clear" w:color="auto" w:fill="auto"/>
            <w:noWrap/>
            <w:vAlign w:val="bottom"/>
          </w:tcPr>
          <w:p w14:paraId="769DFE11" w14:textId="77777777" w:rsidR="007C7F17" w:rsidRPr="007C7F17" w:rsidRDefault="007C7F17" w:rsidP="007C7F17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7C7F17">
              <w:rPr>
                <w:rFonts w:ascii="Times New Roman" w:hAnsi="Times New Roman"/>
                <w:sz w:val="28"/>
                <w:szCs w:val="28"/>
              </w:rPr>
              <w:t>9/66/267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2628B66F" w14:textId="77777777" w:rsidR="007C7F17" w:rsidRPr="005910DC" w:rsidRDefault="007C7F17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193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02EB754D" w14:textId="77777777" w:rsidR="007C7F17" w:rsidRPr="005910DC" w:rsidRDefault="007C7F17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215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1DFFCE8F" w14:textId="77777777" w:rsidR="007C7F17" w:rsidRPr="005910DC" w:rsidRDefault="007C7F17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072</w:t>
            </w:r>
          </w:p>
        </w:tc>
      </w:tr>
      <w:tr w:rsidR="007C7F17" w:rsidRPr="005910DC" w14:paraId="74FF1336" w14:textId="77777777" w:rsidTr="00F84B39">
        <w:trPr>
          <w:trHeight w:val="300"/>
        </w:trPr>
        <w:tc>
          <w:tcPr>
            <w:tcW w:w="817" w:type="dxa"/>
            <w:shd w:val="clear" w:color="auto" w:fill="auto"/>
            <w:noWrap/>
            <w:vAlign w:val="bottom"/>
          </w:tcPr>
          <w:p w14:paraId="272C01AA" w14:textId="77777777" w:rsidR="007C7F17" w:rsidRPr="005910DC" w:rsidRDefault="007C7F17" w:rsidP="00234508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20</w:t>
            </w:r>
          </w:p>
        </w:tc>
        <w:tc>
          <w:tcPr>
            <w:tcW w:w="2024" w:type="dxa"/>
            <w:vAlign w:val="bottom"/>
          </w:tcPr>
          <w:p w14:paraId="5E489FD0" w14:textId="77777777" w:rsidR="007C7F17" w:rsidRPr="005910DC" w:rsidRDefault="007C7F17" w:rsidP="009A5291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rs17577</w:t>
            </w:r>
          </w:p>
        </w:tc>
        <w:tc>
          <w:tcPr>
            <w:tcW w:w="1183" w:type="dxa"/>
            <w:vAlign w:val="center"/>
          </w:tcPr>
          <w:p w14:paraId="2327CC3A" w14:textId="77777777" w:rsidR="007C7F17" w:rsidRPr="005910DC" w:rsidRDefault="007C7F17" w:rsidP="00814B4E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>MMP-9</w:t>
            </w:r>
          </w:p>
        </w:tc>
        <w:tc>
          <w:tcPr>
            <w:tcW w:w="916" w:type="dxa"/>
            <w:shd w:val="clear" w:color="auto" w:fill="auto"/>
            <w:noWrap/>
            <w:vAlign w:val="bottom"/>
          </w:tcPr>
          <w:p w14:paraId="48D2827E" w14:textId="77777777" w:rsidR="007C7F17" w:rsidRPr="005910DC" w:rsidRDefault="007C7F17" w:rsidP="009A5291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A</w:t>
            </w:r>
          </w:p>
        </w:tc>
        <w:tc>
          <w:tcPr>
            <w:tcW w:w="1211" w:type="dxa"/>
            <w:shd w:val="clear" w:color="auto" w:fill="auto"/>
            <w:noWrap/>
            <w:vAlign w:val="bottom"/>
          </w:tcPr>
          <w:p w14:paraId="4EE5092B" w14:textId="77777777" w:rsidR="007C7F17" w:rsidRPr="005910DC" w:rsidRDefault="007C7F17" w:rsidP="009A5291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G</w:t>
            </w:r>
          </w:p>
        </w:tc>
        <w:tc>
          <w:tcPr>
            <w:tcW w:w="1475" w:type="dxa"/>
            <w:shd w:val="clear" w:color="auto" w:fill="auto"/>
            <w:noWrap/>
            <w:vAlign w:val="bottom"/>
          </w:tcPr>
          <w:p w14:paraId="439D97F4" w14:textId="77777777" w:rsidR="007C7F17" w:rsidRPr="005910DC" w:rsidRDefault="007C7F17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172</w:t>
            </w:r>
          </w:p>
        </w:tc>
        <w:tc>
          <w:tcPr>
            <w:tcW w:w="1772" w:type="dxa"/>
            <w:shd w:val="clear" w:color="auto" w:fill="auto"/>
            <w:noWrap/>
            <w:vAlign w:val="center"/>
          </w:tcPr>
          <w:p w14:paraId="0FDB439C" w14:textId="77777777" w:rsidR="007C7F17" w:rsidRPr="005910DC" w:rsidRDefault="007C7F17" w:rsidP="009757F4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680</w:t>
            </w:r>
          </w:p>
        </w:tc>
        <w:tc>
          <w:tcPr>
            <w:tcW w:w="1648" w:type="dxa"/>
            <w:shd w:val="clear" w:color="auto" w:fill="auto"/>
            <w:noWrap/>
            <w:vAlign w:val="bottom"/>
          </w:tcPr>
          <w:p w14:paraId="69BD7496" w14:textId="77777777" w:rsidR="007C7F17" w:rsidRPr="007C7F17" w:rsidRDefault="007C7F17" w:rsidP="007C7F17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7C7F17">
              <w:rPr>
                <w:rFonts w:ascii="Times New Roman" w:hAnsi="Times New Roman"/>
                <w:sz w:val="28"/>
                <w:szCs w:val="28"/>
              </w:rPr>
              <w:t>13/91/236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242E922F" w14:textId="77777777" w:rsidR="007C7F17" w:rsidRPr="005910DC" w:rsidRDefault="007C7F17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267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9AAD9EF" w14:textId="77777777" w:rsidR="007C7F17" w:rsidRPr="005910DC" w:rsidRDefault="007C7F17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284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1A777CE5" w14:textId="77777777" w:rsidR="007C7F17" w:rsidRPr="005910DC" w:rsidRDefault="007C7F17" w:rsidP="00A14D3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0.255</w:t>
            </w:r>
          </w:p>
        </w:tc>
      </w:tr>
    </w:tbl>
    <w:p w14:paraId="7890FD65" w14:textId="77777777" w:rsidR="00B84F0B" w:rsidRPr="005910DC" w:rsidRDefault="00B84F0B" w:rsidP="00B84F0B">
      <w:pPr>
        <w:spacing w:after="0" w:line="240" w:lineRule="auto"/>
        <w:jc w:val="right"/>
        <w:rPr>
          <w:rFonts w:ascii="Times New Roman" w:hAnsi="Times New Roman"/>
          <w:bCs/>
          <w:sz w:val="28"/>
          <w:szCs w:val="28"/>
          <w:lang w:val="en-US"/>
        </w:rPr>
      </w:pPr>
      <w:r w:rsidRPr="005910DC">
        <w:rPr>
          <w:rFonts w:ascii="Times New Roman" w:hAnsi="Times New Roman"/>
          <w:bCs/>
          <w:sz w:val="28"/>
          <w:szCs w:val="28"/>
          <w:lang w:val="en-US"/>
        </w:rPr>
        <w:lastRenderedPageBreak/>
        <w:t xml:space="preserve">Supplementary table </w:t>
      </w:r>
      <w:r w:rsidR="003F5204" w:rsidRPr="005910DC">
        <w:rPr>
          <w:rFonts w:ascii="Times New Roman" w:hAnsi="Times New Roman"/>
          <w:bCs/>
          <w:sz w:val="28"/>
          <w:szCs w:val="28"/>
          <w:lang w:val="en-US"/>
        </w:rPr>
        <w:t>1</w:t>
      </w:r>
      <w:r w:rsidR="00C70A22" w:rsidRPr="005910DC">
        <w:rPr>
          <w:rFonts w:ascii="Times New Roman" w:hAnsi="Times New Roman"/>
          <w:bCs/>
          <w:sz w:val="28"/>
          <w:szCs w:val="28"/>
          <w:lang w:val="en-US"/>
        </w:rPr>
        <w:t xml:space="preserve"> </w:t>
      </w:r>
      <w:r w:rsidR="00C70A22" w:rsidRPr="005910DC">
        <w:rPr>
          <w:rFonts w:ascii="Times New Roman" w:eastAsia="Times New Roman" w:hAnsi="Times New Roman"/>
          <w:color w:val="000000"/>
          <w:sz w:val="28"/>
          <w:szCs w:val="28"/>
          <w:lang w:eastAsia="ru-RU"/>
        </w:rPr>
        <w:t>(</w:t>
      </w:r>
      <w:proofErr w:type="spellStart"/>
      <w:r w:rsidR="00C70A22" w:rsidRPr="005910DC">
        <w:rPr>
          <w:rFonts w:ascii="Times New Roman" w:eastAsia="Times New Roman" w:hAnsi="Times New Roman"/>
          <w:color w:val="000000"/>
          <w:sz w:val="28"/>
          <w:szCs w:val="28"/>
          <w:lang w:eastAsia="ru-RU"/>
        </w:rPr>
        <w:t>continued</w:t>
      </w:r>
      <w:proofErr w:type="spellEnd"/>
      <w:r w:rsidR="00C70A22" w:rsidRPr="005910DC">
        <w:rPr>
          <w:rFonts w:ascii="Times New Roman" w:eastAsia="Times New Roman" w:hAnsi="Times New Roman"/>
          <w:color w:val="000000"/>
          <w:sz w:val="28"/>
          <w:szCs w:val="28"/>
          <w:lang w:eastAsia="ru-RU"/>
        </w:rPr>
        <w:t>)</w:t>
      </w:r>
      <w:bookmarkStart w:id="0" w:name="_GoBack"/>
    </w:p>
    <w:bookmarkEnd w:id="0"/>
    <w:p w14:paraId="6D55F26A" w14:textId="739B4948" w:rsidR="00B84F0B" w:rsidRPr="005910DC" w:rsidRDefault="00B84F0B" w:rsidP="00B84F0B">
      <w:pPr>
        <w:spacing w:after="0" w:line="240" w:lineRule="auto"/>
        <w:jc w:val="center"/>
        <w:rPr>
          <w:rFonts w:ascii="Times New Roman" w:hAnsi="Times New Roman"/>
          <w:sz w:val="28"/>
          <w:szCs w:val="28"/>
          <w:lang w:val="en-US"/>
        </w:rPr>
      </w:pPr>
      <w:r w:rsidRPr="005910DC">
        <w:rPr>
          <w:rFonts w:ascii="Times New Roman" w:hAnsi="Times New Roman"/>
          <w:bCs/>
          <w:sz w:val="28"/>
          <w:szCs w:val="28"/>
          <w:lang w:val="en-US"/>
        </w:rPr>
        <w:t xml:space="preserve"> </w:t>
      </w:r>
      <w:r w:rsidRPr="005910DC">
        <w:rPr>
          <w:rFonts w:ascii="Times New Roman" w:hAnsi="Times New Roman"/>
          <w:sz w:val="28"/>
          <w:szCs w:val="28"/>
          <w:lang w:val="en-US"/>
        </w:rPr>
        <w:t>The allele and genotype frequencies of the studied SNPs in the PUD and control groups</w:t>
      </w:r>
    </w:p>
    <w:p w14:paraId="1541CDE9" w14:textId="77777777" w:rsidR="00B84F0B" w:rsidRPr="005910DC" w:rsidRDefault="00B84F0B" w:rsidP="00B84F0B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tbl>
      <w:tblPr>
        <w:tblW w:w="146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17"/>
        <w:gridCol w:w="2024"/>
        <w:gridCol w:w="1183"/>
        <w:gridCol w:w="916"/>
        <w:gridCol w:w="1211"/>
        <w:gridCol w:w="1475"/>
        <w:gridCol w:w="1772"/>
        <w:gridCol w:w="1648"/>
        <w:gridCol w:w="1207"/>
        <w:gridCol w:w="1134"/>
        <w:gridCol w:w="1276"/>
      </w:tblGrid>
      <w:tr w:rsidR="00B84F0B" w:rsidRPr="005910DC" w14:paraId="2BA89CC8" w14:textId="77777777" w:rsidTr="0030780D">
        <w:trPr>
          <w:trHeight w:val="300"/>
        </w:trPr>
        <w:tc>
          <w:tcPr>
            <w:tcW w:w="817" w:type="dxa"/>
            <w:shd w:val="clear" w:color="auto" w:fill="auto"/>
            <w:noWrap/>
            <w:vAlign w:val="center"/>
          </w:tcPr>
          <w:p w14:paraId="188531CC" w14:textId="77777777" w:rsidR="00B84F0B" w:rsidRPr="005910DC" w:rsidRDefault="00B84F0B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proofErr w:type="spellStart"/>
            <w:r w:rsidRPr="005910DC">
              <w:rPr>
                <w:rFonts w:ascii="Times New Roman" w:hAnsi="Times New Roman"/>
                <w:sz w:val="28"/>
                <w:szCs w:val="28"/>
              </w:rPr>
              <w:t>Chr</w:t>
            </w:r>
            <w:proofErr w:type="spellEnd"/>
          </w:p>
        </w:tc>
        <w:tc>
          <w:tcPr>
            <w:tcW w:w="2024" w:type="dxa"/>
            <w:vAlign w:val="center"/>
          </w:tcPr>
          <w:p w14:paraId="48D423E5" w14:textId="77777777" w:rsidR="00B84F0B" w:rsidRPr="005910DC" w:rsidRDefault="00B84F0B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SNP</w:t>
            </w:r>
          </w:p>
        </w:tc>
        <w:tc>
          <w:tcPr>
            <w:tcW w:w="1183" w:type="dxa"/>
            <w:vAlign w:val="center"/>
          </w:tcPr>
          <w:p w14:paraId="0D71D84B" w14:textId="77777777" w:rsidR="00B84F0B" w:rsidRPr="005910DC" w:rsidRDefault="00B84F0B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Gene</w:t>
            </w:r>
          </w:p>
        </w:tc>
        <w:tc>
          <w:tcPr>
            <w:tcW w:w="916" w:type="dxa"/>
            <w:shd w:val="clear" w:color="auto" w:fill="auto"/>
            <w:noWrap/>
            <w:vAlign w:val="center"/>
          </w:tcPr>
          <w:p w14:paraId="63836F63" w14:textId="77777777" w:rsidR="00B84F0B" w:rsidRPr="005910DC" w:rsidRDefault="00B84F0B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proofErr w:type="spellStart"/>
            <w:r w:rsidRPr="005910DC">
              <w:rPr>
                <w:rFonts w:ascii="Times New Roman" w:hAnsi="Times New Roman"/>
                <w:sz w:val="28"/>
                <w:szCs w:val="28"/>
              </w:rPr>
              <w:t>Minor</w:t>
            </w:r>
            <w:proofErr w:type="spellEnd"/>
            <w:r w:rsidRPr="005910DC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5910DC">
              <w:rPr>
                <w:rFonts w:ascii="Times New Roman" w:hAnsi="Times New Roman"/>
                <w:sz w:val="28"/>
                <w:szCs w:val="28"/>
              </w:rPr>
              <w:t>allele</w:t>
            </w:r>
            <w:proofErr w:type="spellEnd"/>
          </w:p>
        </w:tc>
        <w:tc>
          <w:tcPr>
            <w:tcW w:w="1211" w:type="dxa"/>
            <w:shd w:val="clear" w:color="auto" w:fill="auto"/>
            <w:noWrap/>
            <w:vAlign w:val="center"/>
          </w:tcPr>
          <w:p w14:paraId="4455275E" w14:textId="77777777" w:rsidR="00B84F0B" w:rsidRPr="005910DC" w:rsidRDefault="00B84F0B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proofErr w:type="spellStart"/>
            <w:r w:rsidRPr="005910DC">
              <w:rPr>
                <w:rFonts w:ascii="Times New Roman" w:hAnsi="Times New Roman"/>
                <w:sz w:val="28"/>
                <w:szCs w:val="28"/>
              </w:rPr>
              <w:t>Major</w:t>
            </w:r>
            <w:proofErr w:type="spellEnd"/>
            <w:r w:rsidRPr="005910DC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5910DC">
              <w:rPr>
                <w:rFonts w:ascii="Times New Roman" w:hAnsi="Times New Roman"/>
                <w:sz w:val="28"/>
                <w:szCs w:val="28"/>
              </w:rPr>
              <w:t>allele</w:t>
            </w:r>
            <w:proofErr w:type="spellEnd"/>
          </w:p>
        </w:tc>
        <w:tc>
          <w:tcPr>
            <w:tcW w:w="1475" w:type="dxa"/>
            <w:shd w:val="clear" w:color="auto" w:fill="auto"/>
            <w:noWrap/>
            <w:vAlign w:val="center"/>
          </w:tcPr>
          <w:p w14:paraId="11D42B66" w14:textId="77777777" w:rsidR="00B84F0B" w:rsidRPr="005910DC" w:rsidRDefault="00B84F0B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proofErr w:type="spellStart"/>
            <w:r w:rsidRPr="005910DC">
              <w:rPr>
                <w:rFonts w:ascii="Times New Roman" w:hAnsi="Times New Roman"/>
                <w:sz w:val="28"/>
                <w:szCs w:val="28"/>
              </w:rPr>
              <w:t>Minor</w:t>
            </w:r>
            <w:proofErr w:type="spellEnd"/>
            <w:r w:rsidRPr="005910DC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5910DC">
              <w:rPr>
                <w:rFonts w:ascii="Times New Roman" w:hAnsi="Times New Roman"/>
                <w:sz w:val="28"/>
                <w:szCs w:val="28"/>
              </w:rPr>
              <w:t>allele</w:t>
            </w:r>
            <w:proofErr w:type="spellEnd"/>
            <w:r w:rsidRPr="005910DC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5910DC">
              <w:rPr>
                <w:rFonts w:ascii="Times New Roman" w:hAnsi="Times New Roman"/>
                <w:sz w:val="28"/>
                <w:szCs w:val="28"/>
              </w:rPr>
              <w:t>frequency</w:t>
            </w:r>
            <w:proofErr w:type="spellEnd"/>
          </w:p>
        </w:tc>
        <w:tc>
          <w:tcPr>
            <w:tcW w:w="1772" w:type="dxa"/>
            <w:shd w:val="clear" w:color="auto" w:fill="auto"/>
            <w:noWrap/>
            <w:vAlign w:val="center"/>
          </w:tcPr>
          <w:p w14:paraId="1391B143" w14:textId="77777777" w:rsidR="00B84F0B" w:rsidRPr="005910DC" w:rsidRDefault="00B84F0B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Number of the studied chromosomes</w:t>
            </w:r>
          </w:p>
        </w:tc>
        <w:tc>
          <w:tcPr>
            <w:tcW w:w="1648" w:type="dxa"/>
            <w:shd w:val="clear" w:color="auto" w:fill="auto"/>
            <w:noWrap/>
            <w:vAlign w:val="center"/>
          </w:tcPr>
          <w:p w14:paraId="574A1C93" w14:textId="77777777" w:rsidR="00B84F0B" w:rsidRPr="005910DC" w:rsidRDefault="00B84F0B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proofErr w:type="spellStart"/>
            <w:r w:rsidRPr="005910DC">
              <w:rPr>
                <w:rFonts w:ascii="Times New Roman" w:hAnsi="Times New Roman"/>
                <w:sz w:val="28"/>
                <w:szCs w:val="28"/>
              </w:rPr>
              <w:t>Genotype</w:t>
            </w:r>
            <w:proofErr w:type="spellEnd"/>
            <w:r w:rsidRPr="005910DC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5910DC">
              <w:rPr>
                <w:rFonts w:ascii="Times New Roman" w:hAnsi="Times New Roman"/>
                <w:sz w:val="28"/>
                <w:szCs w:val="28"/>
              </w:rPr>
              <w:t>distribution</w:t>
            </w:r>
            <w:proofErr w:type="spellEnd"/>
            <w:r w:rsidRPr="005910DC">
              <w:rPr>
                <w:rFonts w:ascii="Times New Roman" w:hAnsi="Times New Roman"/>
                <w:sz w:val="28"/>
                <w:szCs w:val="28"/>
              </w:rPr>
              <w:t>*</w:t>
            </w:r>
          </w:p>
        </w:tc>
        <w:tc>
          <w:tcPr>
            <w:tcW w:w="1207" w:type="dxa"/>
            <w:shd w:val="clear" w:color="auto" w:fill="auto"/>
            <w:noWrap/>
            <w:vAlign w:val="center"/>
          </w:tcPr>
          <w:p w14:paraId="513706F2" w14:textId="77777777" w:rsidR="00B84F0B" w:rsidRPr="005910DC" w:rsidRDefault="00B84F0B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proofErr w:type="spellStart"/>
            <w:r w:rsidRPr="005910DC">
              <w:rPr>
                <w:rFonts w:ascii="Times New Roman" w:hAnsi="Times New Roman"/>
                <w:sz w:val="28"/>
                <w:szCs w:val="28"/>
              </w:rPr>
              <w:t>H</w:t>
            </w:r>
            <w:r w:rsidRPr="005910DC">
              <w:rPr>
                <w:rFonts w:ascii="Times New Roman" w:hAnsi="Times New Roman"/>
                <w:sz w:val="28"/>
                <w:szCs w:val="28"/>
                <w:vertAlign w:val="subscript"/>
              </w:rPr>
              <w:t>o</w:t>
            </w:r>
            <w:proofErr w:type="spellEnd"/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4712600F" w14:textId="77777777" w:rsidR="00B84F0B" w:rsidRPr="005910DC" w:rsidRDefault="00B84F0B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proofErr w:type="spellStart"/>
            <w:r w:rsidRPr="005910DC">
              <w:rPr>
                <w:rFonts w:ascii="Times New Roman" w:hAnsi="Times New Roman"/>
                <w:sz w:val="28"/>
                <w:szCs w:val="28"/>
              </w:rPr>
              <w:t>H</w:t>
            </w:r>
            <w:r w:rsidRPr="005910DC">
              <w:rPr>
                <w:rFonts w:ascii="Times New Roman" w:hAnsi="Times New Roman"/>
                <w:sz w:val="28"/>
                <w:szCs w:val="28"/>
                <w:vertAlign w:val="subscript"/>
              </w:rPr>
              <w:t>e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6FBF9BD" w14:textId="77777777" w:rsidR="00B84F0B" w:rsidRPr="005910DC" w:rsidRDefault="00B84F0B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Р</w:t>
            </w:r>
            <w:r w:rsidRPr="005910DC">
              <w:rPr>
                <w:rFonts w:ascii="Times New Roman" w:hAnsi="Times New Roman"/>
                <w:sz w:val="28"/>
                <w:szCs w:val="28"/>
                <w:vertAlign w:val="subscript"/>
              </w:rPr>
              <w:t>HWE</w:t>
            </w:r>
          </w:p>
        </w:tc>
      </w:tr>
      <w:tr w:rsidR="00B84F0B" w:rsidRPr="0095055B" w14:paraId="77A2CB42" w14:textId="77777777" w:rsidTr="0030780D">
        <w:trPr>
          <w:trHeight w:val="300"/>
        </w:trPr>
        <w:tc>
          <w:tcPr>
            <w:tcW w:w="14663" w:type="dxa"/>
            <w:gridSpan w:val="11"/>
          </w:tcPr>
          <w:p w14:paraId="7E936551" w14:textId="77777777" w:rsidR="00B84F0B" w:rsidRPr="005910DC" w:rsidRDefault="00B84F0B" w:rsidP="00B84F0B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eastAsia="Times New Roman" w:hAnsi="Times New Roman"/>
                <w:i/>
                <w:iCs/>
                <w:sz w:val="28"/>
                <w:szCs w:val="28"/>
                <w:lang w:val="en-US" w:eastAsia="ru-RU"/>
              </w:rPr>
              <w:t>H. pylori</w:t>
            </w:r>
            <w:r w:rsidRPr="005910DC">
              <w:rPr>
                <w:rFonts w:ascii="Times New Roman" w:hAnsi="Times New Roman"/>
                <w:color w:val="000000"/>
                <w:sz w:val="28"/>
                <w:szCs w:val="28"/>
                <w:shd w:val="clear" w:color="auto" w:fill="FFFFFF"/>
                <w:lang w:val="en-US"/>
              </w:rPr>
              <w:t>-positive</w:t>
            </w: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PUD patients (n=404)</w:t>
            </w:r>
          </w:p>
        </w:tc>
      </w:tr>
      <w:tr w:rsidR="00814B4E" w:rsidRPr="005910DC" w14:paraId="0CD5BE7D" w14:textId="77777777" w:rsidTr="0030780D">
        <w:trPr>
          <w:trHeight w:val="300"/>
        </w:trPr>
        <w:tc>
          <w:tcPr>
            <w:tcW w:w="817" w:type="dxa"/>
            <w:shd w:val="clear" w:color="auto" w:fill="auto"/>
            <w:noWrap/>
            <w:vAlign w:val="bottom"/>
          </w:tcPr>
          <w:p w14:paraId="3B5CA67A" w14:textId="77777777" w:rsidR="00814B4E" w:rsidRPr="005910DC" w:rsidRDefault="00814B4E" w:rsidP="0030780D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11</w:t>
            </w:r>
          </w:p>
        </w:tc>
        <w:tc>
          <w:tcPr>
            <w:tcW w:w="2024" w:type="dxa"/>
            <w:vAlign w:val="bottom"/>
          </w:tcPr>
          <w:p w14:paraId="6C6B67C4" w14:textId="77777777" w:rsidR="00814B4E" w:rsidRPr="005910DC" w:rsidRDefault="00814B4E" w:rsidP="0030780D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rs1940475</w:t>
            </w:r>
          </w:p>
        </w:tc>
        <w:tc>
          <w:tcPr>
            <w:tcW w:w="1183" w:type="dxa"/>
            <w:vAlign w:val="center"/>
          </w:tcPr>
          <w:p w14:paraId="6F78B50C" w14:textId="77777777" w:rsidR="00814B4E" w:rsidRPr="005910DC" w:rsidRDefault="00814B4E" w:rsidP="00814B4E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>MMP-8</w:t>
            </w:r>
          </w:p>
        </w:tc>
        <w:tc>
          <w:tcPr>
            <w:tcW w:w="916" w:type="dxa"/>
            <w:shd w:val="clear" w:color="auto" w:fill="auto"/>
            <w:noWrap/>
            <w:vAlign w:val="bottom"/>
          </w:tcPr>
          <w:p w14:paraId="04C68E77" w14:textId="77777777" w:rsidR="00814B4E" w:rsidRPr="005910DC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T</w:t>
            </w:r>
          </w:p>
        </w:tc>
        <w:tc>
          <w:tcPr>
            <w:tcW w:w="1211" w:type="dxa"/>
            <w:shd w:val="clear" w:color="auto" w:fill="auto"/>
            <w:noWrap/>
            <w:vAlign w:val="bottom"/>
          </w:tcPr>
          <w:p w14:paraId="50541D82" w14:textId="77777777" w:rsidR="00814B4E" w:rsidRPr="005910DC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C</w:t>
            </w:r>
          </w:p>
        </w:tc>
        <w:tc>
          <w:tcPr>
            <w:tcW w:w="1475" w:type="dxa"/>
            <w:shd w:val="clear" w:color="auto" w:fill="auto"/>
            <w:noWrap/>
            <w:vAlign w:val="bottom"/>
          </w:tcPr>
          <w:p w14:paraId="45FCD97F" w14:textId="20C159CA" w:rsidR="00814B4E" w:rsidRPr="005910DC" w:rsidRDefault="00814B4E" w:rsidP="004A087C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48</w:t>
            </w:r>
            <w:r w:rsidR="00A34BEC">
              <w:rPr>
                <w:rFonts w:ascii="Times New Roman" w:hAnsi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1772" w:type="dxa"/>
            <w:shd w:val="clear" w:color="auto" w:fill="auto"/>
            <w:noWrap/>
            <w:vAlign w:val="center"/>
          </w:tcPr>
          <w:p w14:paraId="1030ABBD" w14:textId="77777777" w:rsidR="00814B4E" w:rsidRPr="005910DC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796</w:t>
            </w:r>
          </w:p>
        </w:tc>
        <w:tc>
          <w:tcPr>
            <w:tcW w:w="1648" w:type="dxa"/>
            <w:shd w:val="clear" w:color="auto" w:fill="auto"/>
            <w:noWrap/>
            <w:vAlign w:val="bottom"/>
          </w:tcPr>
          <w:p w14:paraId="363939E4" w14:textId="77777777" w:rsidR="00814B4E" w:rsidRPr="005910DC" w:rsidRDefault="00814B4E" w:rsidP="00433EB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102/</w:t>
            </w:r>
            <w:r w:rsidR="00433EBD" w:rsidRPr="005910DC">
              <w:rPr>
                <w:rFonts w:ascii="Times New Roman" w:hAnsi="Times New Roman"/>
                <w:sz w:val="28"/>
                <w:szCs w:val="28"/>
                <w:lang w:val="en-US"/>
              </w:rPr>
              <w:t>1</w:t>
            </w:r>
            <w:r w:rsidR="00433EBD" w:rsidRPr="005910DC">
              <w:rPr>
                <w:rFonts w:ascii="Times New Roman" w:hAnsi="Times New Roman"/>
                <w:sz w:val="28"/>
                <w:szCs w:val="28"/>
              </w:rPr>
              <w:t>79</w:t>
            </w: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/11</w:t>
            </w:r>
            <w:r w:rsidR="00433EBD" w:rsidRPr="005910DC">
              <w:rPr>
                <w:rFonts w:ascii="Times New Roman" w:hAnsi="Times New Roman"/>
                <w:sz w:val="28"/>
                <w:szCs w:val="28"/>
              </w:rPr>
              <w:t>7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4C6EBD90" w14:textId="349E659D" w:rsidR="00814B4E" w:rsidRPr="005910DC" w:rsidRDefault="00814B4E" w:rsidP="004A087C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45</w:t>
            </w:r>
            <w:r w:rsidR="00A34BEC">
              <w:rPr>
                <w:rFonts w:ascii="Times New Roman" w:hAnsi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F6B2011" w14:textId="77777777" w:rsidR="00814B4E" w:rsidRPr="005910DC" w:rsidRDefault="00814B4E" w:rsidP="004A087C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499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5BBA1573" w14:textId="77777777" w:rsidR="00814B4E" w:rsidRPr="005910DC" w:rsidRDefault="00814B4E" w:rsidP="004A087C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201</w:t>
            </w:r>
          </w:p>
        </w:tc>
      </w:tr>
      <w:tr w:rsidR="00814B4E" w:rsidRPr="005910DC" w14:paraId="294C0270" w14:textId="77777777" w:rsidTr="0030780D">
        <w:trPr>
          <w:trHeight w:val="300"/>
        </w:trPr>
        <w:tc>
          <w:tcPr>
            <w:tcW w:w="817" w:type="dxa"/>
            <w:shd w:val="clear" w:color="auto" w:fill="auto"/>
            <w:noWrap/>
            <w:vAlign w:val="bottom"/>
          </w:tcPr>
          <w:p w14:paraId="7EF96F7D" w14:textId="77777777" w:rsidR="00814B4E" w:rsidRPr="005910DC" w:rsidRDefault="00814B4E" w:rsidP="0030780D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11</w:t>
            </w:r>
          </w:p>
        </w:tc>
        <w:tc>
          <w:tcPr>
            <w:tcW w:w="2024" w:type="dxa"/>
            <w:vAlign w:val="bottom"/>
          </w:tcPr>
          <w:p w14:paraId="42370373" w14:textId="77777777" w:rsidR="00814B4E" w:rsidRPr="005910DC" w:rsidRDefault="00814B4E" w:rsidP="0030780D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rs1799750</w:t>
            </w:r>
          </w:p>
        </w:tc>
        <w:tc>
          <w:tcPr>
            <w:tcW w:w="1183" w:type="dxa"/>
            <w:vAlign w:val="center"/>
          </w:tcPr>
          <w:p w14:paraId="538C2220" w14:textId="77777777" w:rsidR="00814B4E" w:rsidRPr="005910DC" w:rsidRDefault="00814B4E" w:rsidP="00814B4E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>MMP-1</w:t>
            </w:r>
          </w:p>
        </w:tc>
        <w:tc>
          <w:tcPr>
            <w:tcW w:w="916" w:type="dxa"/>
            <w:shd w:val="clear" w:color="auto" w:fill="auto"/>
            <w:noWrap/>
            <w:vAlign w:val="bottom"/>
          </w:tcPr>
          <w:p w14:paraId="42060D2D" w14:textId="77777777" w:rsidR="00814B4E" w:rsidRPr="005910DC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2G</w:t>
            </w:r>
          </w:p>
        </w:tc>
        <w:tc>
          <w:tcPr>
            <w:tcW w:w="1211" w:type="dxa"/>
            <w:shd w:val="clear" w:color="auto" w:fill="auto"/>
            <w:noWrap/>
            <w:vAlign w:val="bottom"/>
          </w:tcPr>
          <w:p w14:paraId="7D34523B" w14:textId="77777777" w:rsidR="00814B4E" w:rsidRPr="005910DC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1G</w:t>
            </w:r>
          </w:p>
        </w:tc>
        <w:tc>
          <w:tcPr>
            <w:tcW w:w="1475" w:type="dxa"/>
            <w:shd w:val="clear" w:color="auto" w:fill="auto"/>
            <w:noWrap/>
            <w:vAlign w:val="bottom"/>
          </w:tcPr>
          <w:p w14:paraId="5B43AE4C" w14:textId="77777777" w:rsidR="00814B4E" w:rsidRPr="005910DC" w:rsidRDefault="00814B4E" w:rsidP="004A087C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448</w:t>
            </w:r>
          </w:p>
        </w:tc>
        <w:tc>
          <w:tcPr>
            <w:tcW w:w="1772" w:type="dxa"/>
            <w:shd w:val="clear" w:color="auto" w:fill="auto"/>
            <w:noWrap/>
            <w:vAlign w:val="center"/>
          </w:tcPr>
          <w:p w14:paraId="4E828608" w14:textId="77777777" w:rsidR="00814B4E" w:rsidRPr="005910DC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772</w:t>
            </w:r>
          </w:p>
        </w:tc>
        <w:tc>
          <w:tcPr>
            <w:tcW w:w="1648" w:type="dxa"/>
            <w:shd w:val="clear" w:color="auto" w:fill="auto"/>
            <w:noWrap/>
            <w:vAlign w:val="bottom"/>
          </w:tcPr>
          <w:p w14:paraId="005CB461" w14:textId="77777777" w:rsidR="00814B4E" w:rsidRPr="005910DC" w:rsidRDefault="00814B4E" w:rsidP="005008D1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84/178/124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7F80AE0C" w14:textId="77777777" w:rsidR="00814B4E" w:rsidRPr="005910DC" w:rsidRDefault="00814B4E" w:rsidP="004A087C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461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06A20723" w14:textId="77777777" w:rsidR="00814B4E" w:rsidRPr="005910DC" w:rsidRDefault="00814B4E" w:rsidP="004A087C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494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10F8867C" w14:textId="77777777" w:rsidR="00814B4E" w:rsidRPr="005910DC" w:rsidRDefault="00814B4E" w:rsidP="004A087C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382</w:t>
            </w:r>
          </w:p>
        </w:tc>
      </w:tr>
      <w:tr w:rsidR="00814B4E" w:rsidRPr="005910DC" w14:paraId="5E7FFA40" w14:textId="77777777" w:rsidTr="0030780D">
        <w:trPr>
          <w:trHeight w:val="300"/>
        </w:trPr>
        <w:tc>
          <w:tcPr>
            <w:tcW w:w="817" w:type="dxa"/>
            <w:shd w:val="clear" w:color="auto" w:fill="auto"/>
            <w:noWrap/>
            <w:vAlign w:val="bottom"/>
          </w:tcPr>
          <w:p w14:paraId="64064FC9" w14:textId="77777777" w:rsidR="00814B4E" w:rsidRPr="005910DC" w:rsidRDefault="00814B4E" w:rsidP="0030780D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11</w:t>
            </w:r>
          </w:p>
        </w:tc>
        <w:tc>
          <w:tcPr>
            <w:tcW w:w="2024" w:type="dxa"/>
            <w:vAlign w:val="bottom"/>
          </w:tcPr>
          <w:p w14:paraId="612FCEB3" w14:textId="77777777" w:rsidR="00814B4E" w:rsidRPr="005910DC" w:rsidRDefault="00814B4E" w:rsidP="0030780D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rs679620</w:t>
            </w:r>
          </w:p>
        </w:tc>
        <w:tc>
          <w:tcPr>
            <w:tcW w:w="1183" w:type="dxa"/>
            <w:vAlign w:val="center"/>
          </w:tcPr>
          <w:p w14:paraId="02198C76" w14:textId="77777777" w:rsidR="00814B4E" w:rsidRPr="005910DC" w:rsidRDefault="00814B4E" w:rsidP="00814B4E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>MMP-3</w:t>
            </w:r>
          </w:p>
        </w:tc>
        <w:tc>
          <w:tcPr>
            <w:tcW w:w="916" w:type="dxa"/>
            <w:shd w:val="clear" w:color="auto" w:fill="auto"/>
            <w:noWrap/>
            <w:vAlign w:val="bottom"/>
          </w:tcPr>
          <w:p w14:paraId="292E3FC5" w14:textId="77777777" w:rsidR="00814B4E" w:rsidRPr="005910DC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T</w:t>
            </w:r>
          </w:p>
        </w:tc>
        <w:tc>
          <w:tcPr>
            <w:tcW w:w="1211" w:type="dxa"/>
            <w:shd w:val="clear" w:color="auto" w:fill="auto"/>
            <w:noWrap/>
            <w:vAlign w:val="bottom"/>
          </w:tcPr>
          <w:p w14:paraId="6E51252F" w14:textId="77777777" w:rsidR="00814B4E" w:rsidRPr="005910DC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C</w:t>
            </w:r>
          </w:p>
        </w:tc>
        <w:tc>
          <w:tcPr>
            <w:tcW w:w="1475" w:type="dxa"/>
            <w:shd w:val="clear" w:color="auto" w:fill="auto"/>
            <w:noWrap/>
            <w:vAlign w:val="bottom"/>
          </w:tcPr>
          <w:p w14:paraId="3A0C6AE5" w14:textId="77777777" w:rsidR="00814B4E" w:rsidRPr="005910DC" w:rsidRDefault="00814B4E" w:rsidP="004A087C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482</w:t>
            </w:r>
          </w:p>
        </w:tc>
        <w:tc>
          <w:tcPr>
            <w:tcW w:w="1772" w:type="dxa"/>
            <w:shd w:val="clear" w:color="auto" w:fill="auto"/>
            <w:noWrap/>
            <w:vAlign w:val="center"/>
          </w:tcPr>
          <w:p w14:paraId="096D9F8C" w14:textId="77777777" w:rsidR="00814B4E" w:rsidRPr="005910DC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796</w:t>
            </w:r>
          </w:p>
        </w:tc>
        <w:tc>
          <w:tcPr>
            <w:tcW w:w="1648" w:type="dxa"/>
            <w:shd w:val="clear" w:color="auto" w:fill="auto"/>
            <w:noWrap/>
            <w:vAlign w:val="bottom"/>
          </w:tcPr>
          <w:p w14:paraId="4D8E74DB" w14:textId="77777777" w:rsidR="00814B4E" w:rsidRPr="005910DC" w:rsidRDefault="00814B4E" w:rsidP="005008D1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96/192/110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6D25DBD5" w14:textId="77777777" w:rsidR="00814B4E" w:rsidRPr="005910DC" w:rsidRDefault="00814B4E" w:rsidP="004A087C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482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06F7842" w14:textId="77777777" w:rsidR="00814B4E" w:rsidRPr="005910DC" w:rsidRDefault="00814B4E" w:rsidP="004A087C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499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2F655BD0" w14:textId="77777777" w:rsidR="00814B4E" w:rsidRPr="005910DC" w:rsidRDefault="00814B4E" w:rsidP="004A087C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670</w:t>
            </w:r>
          </w:p>
        </w:tc>
      </w:tr>
      <w:tr w:rsidR="00814B4E" w:rsidRPr="005910DC" w14:paraId="7D5E5711" w14:textId="77777777" w:rsidTr="00814B4E">
        <w:trPr>
          <w:trHeight w:val="300"/>
        </w:trPr>
        <w:tc>
          <w:tcPr>
            <w:tcW w:w="817" w:type="dxa"/>
            <w:shd w:val="clear" w:color="auto" w:fill="auto"/>
            <w:noWrap/>
            <w:vAlign w:val="bottom"/>
          </w:tcPr>
          <w:p w14:paraId="6EB05239" w14:textId="77777777" w:rsidR="00814B4E" w:rsidRPr="005910DC" w:rsidRDefault="00814B4E" w:rsidP="0030780D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16</w:t>
            </w:r>
          </w:p>
        </w:tc>
        <w:tc>
          <w:tcPr>
            <w:tcW w:w="2024" w:type="dxa"/>
            <w:vAlign w:val="bottom"/>
          </w:tcPr>
          <w:p w14:paraId="7D4F40E6" w14:textId="77777777" w:rsidR="00814B4E" w:rsidRPr="005910DC" w:rsidRDefault="00814B4E" w:rsidP="0030780D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rs243865</w:t>
            </w:r>
          </w:p>
        </w:tc>
        <w:tc>
          <w:tcPr>
            <w:tcW w:w="1183" w:type="dxa"/>
            <w:vAlign w:val="center"/>
          </w:tcPr>
          <w:p w14:paraId="6479C2D8" w14:textId="77777777" w:rsidR="00814B4E" w:rsidRPr="005910DC" w:rsidRDefault="00814B4E" w:rsidP="00814B4E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>MMP-2</w:t>
            </w:r>
          </w:p>
        </w:tc>
        <w:tc>
          <w:tcPr>
            <w:tcW w:w="916" w:type="dxa"/>
            <w:shd w:val="clear" w:color="auto" w:fill="auto"/>
            <w:noWrap/>
            <w:vAlign w:val="bottom"/>
          </w:tcPr>
          <w:p w14:paraId="2E34CC16" w14:textId="77777777" w:rsidR="00814B4E" w:rsidRPr="005910DC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T</w:t>
            </w:r>
          </w:p>
        </w:tc>
        <w:tc>
          <w:tcPr>
            <w:tcW w:w="1211" w:type="dxa"/>
            <w:shd w:val="clear" w:color="auto" w:fill="auto"/>
            <w:noWrap/>
            <w:vAlign w:val="bottom"/>
          </w:tcPr>
          <w:p w14:paraId="3A8625E2" w14:textId="77777777" w:rsidR="00814B4E" w:rsidRPr="005910DC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C</w:t>
            </w:r>
          </w:p>
        </w:tc>
        <w:tc>
          <w:tcPr>
            <w:tcW w:w="1475" w:type="dxa"/>
            <w:shd w:val="clear" w:color="auto" w:fill="auto"/>
            <w:noWrap/>
            <w:vAlign w:val="bottom"/>
          </w:tcPr>
          <w:p w14:paraId="47682A4A" w14:textId="77777777" w:rsidR="00814B4E" w:rsidRPr="005910DC" w:rsidRDefault="00814B4E" w:rsidP="004A087C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250</w:t>
            </w:r>
          </w:p>
        </w:tc>
        <w:tc>
          <w:tcPr>
            <w:tcW w:w="1772" w:type="dxa"/>
            <w:shd w:val="clear" w:color="auto" w:fill="auto"/>
            <w:noWrap/>
            <w:vAlign w:val="center"/>
          </w:tcPr>
          <w:p w14:paraId="022B34E6" w14:textId="77777777" w:rsidR="00814B4E" w:rsidRPr="005910DC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784</w:t>
            </w:r>
          </w:p>
        </w:tc>
        <w:tc>
          <w:tcPr>
            <w:tcW w:w="1648" w:type="dxa"/>
            <w:shd w:val="clear" w:color="auto" w:fill="auto"/>
            <w:noWrap/>
            <w:vAlign w:val="bottom"/>
          </w:tcPr>
          <w:p w14:paraId="4E991121" w14:textId="77777777" w:rsidR="00814B4E" w:rsidRPr="005910DC" w:rsidRDefault="00814B4E" w:rsidP="005008D1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32/132/228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6132F3F5" w14:textId="77777777" w:rsidR="00814B4E" w:rsidRPr="005910DC" w:rsidRDefault="00814B4E" w:rsidP="004A087C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336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7AC5EE18" w14:textId="77777777" w:rsidR="00814B4E" w:rsidRPr="005910DC" w:rsidRDefault="00814B4E" w:rsidP="004A087C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375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164C04BC" w14:textId="77777777" w:rsidR="00814B4E" w:rsidRPr="005910DC" w:rsidRDefault="00814B4E" w:rsidP="004A087C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180</w:t>
            </w:r>
          </w:p>
        </w:tc>
      </w:tr>
      <w:tr w:rsidR="00814B4E" w:rsidRPr="005910DC" w14:paraId="411D3488" w14:textId="77777777" w:rsidTr="0030780D">
        <w:trPr>
          <w:trHeight w:val="247"/>
        </w:trPr>
        <w:tc>
          <w:tcPr>
            <w:tcW w:w="817" w:type="dxa"/>
            <w:shd w:val="clear" w:color="auto" w:fill="auto"/>
            <w:noWrap/>
            <w:vAlign w:val="bottom"/>
          </w:tcPr>
          <w:p w14:paraId="273F1EEA" w14:textId="77777777" w:rsidR="00814B4E" w:rsidRPr="005910DC" w:rsidRDefault="00814B4E" w:rsidP="0030780D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20</w:t>
            </w:r>
          </w:p>
        </w:tc>
        <w:tc>
          <w:tcPr>
            <w:tcW w:w="2024" w:type="dxa"/>
            <w:vAlign w:val="bottom"/>
          </w:tcPr>
          <w:p w14:paraId="3B91B4AD" w14:textId="77777777" w:rsidR="00814B4E" w:rsidRPr="005910DC" w:rsidRDefault="00814B4E" w:rsidP="0030780D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rs3918242</w:t>
            </w:r>
          </w:p>
        </w:tc>
        <w:tc>
          <w:tcPr>
            <w:tcW w:w="1183" w:type="dxa"/>
            <w:vAlign w:val="center"/>
          </w:tcPr>
          <w:p w14:paraId="5FCD1721" w14:textId="77777777" w:rsidR="00814B4E" w:rsidRPr="005910DC" w:rsidRDefault="00814B4E" w:rsidP="00814B4E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>MMP-9</w:t>
            </w:r>
          </w:p>
        </w:tc>
        <w:tc>
          <w:tcPr>
            <w:tcW w:w="916" w:type="dxa"/>
            <w:shd w:val="clear" w:color="auto" w:fill="auto"/>
            <w:noWrap/>
            <w:vAlign w:val="bottom"/>
          </w:tcPr>
          <w:p w14:paraId="59FD355D" w14:textId="77777777" w:rsidR="00814B4E" w:rsidRPr="005910DC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T</w:t>
            </w:r>
          </w:p>
        </w:tc>
        <w:tc>
          <w:tcPr>
            <w:tcW w:w="1211" w:type="dxa"/>
            <w:shd w:val="clear" w:color="auto" w:fill="auto"/>
            <w:noWrap/>
            <w:vAlign w:val="bottom"/>
          </w:tcPr>
          <w:p w14:paraId="61F50B99" w14:textId="77777777" w:rsidR="00814B4E" w:rsidRPr="005910DC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C</w:t>
            </w:r>
          </w:p>
        </w:tc>
        <w:tc>
          <w:tcPr>
            <w:tcW w:w="1475" w:type="dxa"/>
            <w:shd w:val="clear" w:color="auto" w:fill="auto"/>
            <w:noWrap/>
            <w:vAlign w:val="bottom"/>
          </w:tcPr>
          <w:p w14:paraId="10CACC1E" w14:textId="75F039F2" w:rsidR="00814B4E" w:rsidRPr="005910DC" w:rsidRDefault="00814B4E" w:rsidP="004A087C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1</w:t>
            </w:r>
            <w:r w:rsidR="00A00938">
              <w:rPr>
                <w:rFonts w:ascii="Times New Roman" w:hAnsi="Times New Roman"/>
                <w:sz w:val="28"/>
                <w:szCs w:val="28"/>
                <w:lang w:val="en-US"/>
              </w:rPr>
              <w:t>91</w:t>
            </w:r>
          </w:p>
        </w:tc>
        <w:tc>
          <w:tcPr>
            <w:tcW w:w="1772" w:type="dxa"/>
            <w:shd w:val="clear" w:color="auto" w:fill="auto"/>
            <w:noWrap/>
            <w:vAlign w:val="center"/>
          </w:tcPr>
          <w:p w14:paraId="4F056514" w14:textId="77777777" w:rsidR="00814B4E" w:rsidRPr="005910DC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792</w:t>
            </w:r>
          </w:p>
        </w:tc>
        <w:tc>
          <w:tcPr>
            <w:tcW w:w="1648" w:type="dxa"/>
            <w:shd w:val="clear" w:color="auto" w:fill="auto"/>
            <w:noWrap/>
            <w:vAlign w:val="bottom"/>
          </w:tcPr>
          <w:p w14:paraId="1D03835D" w14:textId="77777777" w:rsidR="00814B4E" w:rsidRPr="005910DC" w:rsidRDefault="00814B4E" w:rsidP="00433EB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4/</w:t>
            </w:r>
            <w:r w:rsidR="00433EBD" w:rsidRPr="005910DC">
              <w:rPr>
                <w:rFonts w:ascii="Times New Roman" w:hAnsi="Times New Roman"/>
                <w:sz w:val="28"/>
                <w:szCs w:val="28"/>
                <w:lang w:val="en-US"/>
              </w:rPr>
              <w:t>14</w:t>
            </w:r>
            <w:r w:rsidR="00433EBD" w:rsidRPr="005910DC">
              <w:rPr>
                <w:rFonts w:ascii="Times New Roman" w:hAnsi="Times New Roman"/>
                <w:sz w:val="28"/>
                <w:szCs w:val="28"/>
              </w:rPr>
              <w:t>3</w:t>
            </w: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/2</w:t>
            </w:r>
            <w:r w:rsidR="00433EBD" w:rsidRPr="005910DC">
              <w:rPr>
                <w:rFonts w:ascii="Times New Roman" w:hAnsi="Times New Roman"/>
                <w:sz w:val="28"/>
                <w:szCs w:val="28"/>
              </w:rPr>
              <w:t>49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2AD34B1F" w14:textId="4590135B" w:rsidR="00814B4E" w:rsidRPr="005910DC" w:rsidRDefault="00814B4E" w:rsidP="004A087C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3</w:t>
            </w:r>
            <w:r w:rsidR="00A00938">
              <w:rPr>
                <w:rFonts w:ascii="Times New Roman" w:hAnsi="Times New Roman"/>
                <w:sz w:val="28"/>
                <w:szCs w:val="28"/>
                <w:lang w:val="en-US"/>
              </w:rPr>
              <w:t>61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06F5B0EB" w14:textId="434352E4" w:rsidR="00814B4E" w:rsidRPr="005910DC" w:rsidRDefault="00814B4E" w:rsidP="0095055B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30</w:t>
            </w:r>
            <w:r w:rsidR="00A00938">
              <w:rPr>
                <w:rFonts w:ascii="Times New Roman" w:hAnsi="Times New Roman"/>
                <w:sz w:val="28"/>
                <w:szCs w:val="28"/>
                <w:lang w:val="en-US"/>
              </w:rPr>
              <w:t>9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1A90D3E2" w14:textId="77777777" w:rsidR="00814B4E" w:rsidRPr="005910DC" w:rsidRDefault="00814B4E" w:rsidP="004A087C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019</w:t>
            </w:r>
          </w:p>
        </w:tc>
      </w:tr>
      <w:tr w:rsidR="00814B4E" w:rsidRPr="005910DC" w14:paraId="3E0ED61E" w14:textId="77777777" w:rsidTr="0030780D">
        <w:trPr>
          <w:trHeight w:val="300"/>
        </w:trPr>
        <w:tc>
          <w:tcPr>
            <w:tcW w:w="817" w:type="dxa"/>
            <w:shd w:val="clear" w:color="auto" w:fill="auto"/>
            <w:noWrap/>
            <w:vAlign w:val="bottom"/>
          </w:tcPr>
          <w:p w14:paraId="18751E6C" w14:textId="77777777" w:rsidR="00814B4E" w:rsidRPr="005910DC" w:rsidRDefault="00814B4E" w:rsidP="0030780D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20</w:t>
            </w:r>
          </w:p>
        </w:tc>
        <w:tc>
          <w:tcPr>
            <w:tcW w:w="2024" w:type="dxa"/>
            <w:vAlign w:val="bottom"/>
          </w:tcPr>
          <w:p w14:paraId="601CE6FB" w14:textId="77777777" w:rsidR="00814B4E" w:rsidRPr="005910DC" w:rsidRDefault="00814B4E" w:rsidP="0030780D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rs3918249</w:t>
            </w:r>
          </w:p>
        </w:tc>
        <w:tc>
          <w:tcPr>
            <w:tcW w:w="1183" w:type="dxa"/>
            <w:vAlign w:val="center"/>
          </w:tcPr>
          <w:p w14:paraId="4FD60B8A" w14:textId="77777777" w:rsidR="00814B4E" w:rsidRPr="005910DC" w:rsidRDefault="00814B4E" w:rsidP="00814B4E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>MMP-9</w:t>
            </w:r>
          </w:p>
        </w:tc>
        <w:tc>
          <w:tcPr>
            <w:tcW w:w="916" w:type="dxa"/>
            <w:shd w:val="clear" w:color="auto" w:fill="auto"/>
            <w:noWrap/>
            <w:vAlign w:val="bottom"/>
          </w:tcPr>
          <w:p w14:paraId="61859D99" w14:textId="77777777" w:rsidR="00814B4E" w:rsidRPr="005910DC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C</w:t>
            </w:r>
          </w:p>
        </w:tc>
        <w:tc>
          <w:tcPr>
            <w:tcW w:w="1211" w:type="dxa"/>
            <w:shd w:val="clear" w:color="auto" w:fill="auto"/>
            <w:noWrap/>
            <w:vAlign w:val="bottom"/>
          </w:tcPr>
          <w:p w14:paraId="5DFBE912" w14:textId="77777777" w:rsidR="00814B4E" w:rsidRPr="005910DC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T</w:t>
            </w:r>
          </w:p>
        </w:tc>
        <w:tc>
          <w:tcPr>
            <w:tcW w:w="1475" w:type="dxa"/>
            <w:shd w:val="clear" w:color="auto" w:fill="auto"/>
            <w:noWrap/>
            <w:vAlign w:val="bottom"/>
          </w:tcPr>
          <w:p w14:paraId="2429465C" w14:textId="08CFBD96" w:rsidR="00814B4E" w:rsidRPr="005910DC" w:rsidRDefault="00814B4E" w:rsidP="004A087C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43</w:t>
            </w:r>
            <w:r w:rsidR="00D80FCF">
              <w:rPr>
                <w:rFonts w:ascii="Times New Roman" w:hAnsi="Times New Roman"/>
                <w:sz w:val="28"/>
                <w:szCs w:val="28"/>
                <w:lang w:val="en-US"/>
              </w:rPr>
              <w:t>7</w:t>
            </w:r>
          </w:p>
        </w:tc>
        <w:tc>
          <w:tcPr>
            <w:tcW w:w="1772" w:type="dxa"/>
            <w:shd w:val="clear" w:color="auto" w:fill="auto"/>
            <w:noWrap/>
            <w:vAlign w:val="center"/>
          </w:tcPr>
          <w:p w14:paraId="5E7D03B3" w14:textId="77777777" w:rsidR="00814B4E" w:rsidRPr="005910DC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784</w:t>
            </w:r>
          </w:p>
        </w:tc>
        <w:tc>
          <w:tcPr>
            <w:tcW w:w="1648" w:type="dxa"/>
            <w:shd w:val="clear" w:color="auto" w:fill="auto"/>
            <w:noWrap/>
            <w:vAlign w:val="bottom"/>
          </w:tcPr>
          <w:p w14:paraId="7D03C06B" w14:textId="77777777" w:rsidR="00814B4E" w:rsidRPr="005910DC" w:rsidRDefault="00433EBD" w:rsidP="00433EB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6</w:t>
            </w:r>
            <w:r w:rsidRPr="005910DC">
              <w:rPr>
                <w:rFonts w:ascii="Times New Roman" w:hAnsi="Times New Roman"/>
                <w:sz w:val="28"/>
                <w:szCs w:val="28"/>
              </w:rPr>
              <w:t>5</w:t>
            </w:r>
            <w:r w:rsidR="00814B4E" w:rsidRPr="005910DC">
              <w:rPr>
                <w:rFonts w:ascii="Times New Roman" w:hAnsi="Times New Roman"/>
                <w:sz w:val="28"/>
                <w:szCs w:val="28"/>
                <w:lang w:val="en-US"/>
              </w:rPr>
              <w:t>/21</w:t>
            </w:r>
            <w:r w:rsidRPr="005910DC">
              <w:rPr>
                <w:rFonts w:ascii="Times New Roman" w:hAnsi="Times New Roman"/>
                <w:sz w:val="28"/>
                <w:szCs w:val="28"/>
              </w:rPr>
              <w:t>3</w:t>
            </w:r>
            <w:r w:rsidR="00814B4E" w:rsidRPr="005910DC">
              <w:rPr>
                <w:rFonts w:ascii="Times New Roman" w:hAnsi="Times New Roman"/>
                <w:sz w:val="28"/>
                <w:szCs w:val="28"/>
                <w:lang w:val="en-US"/>
              </w:rPr>
              <w:t>/114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13F9B346" w14:textId="24A8E548" w:rsidR="00814B4E" w:rsidRPr="005910DC" w:rsidRDefault="00814B4E" w:rsidP="004A087C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54</w:t>
            </w:r>
            <w:r w:rsidR="00D80FCF">
              <w:rPr>
                <w:rFonts w:ascii="Times New Roman" w:hAnsi="Times New Roman"/>
                <w:sz w:val="28"/>
                <w:szCs w:val="28"/>
                <w:lang w:val="en-US"/>
              </w:rPr>
              <w:t>3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D5F3535" w14:textId="77777777" w:rsidR="00814B4E" w:rsidRPr="005910DC" w:rsidRDefault="00814B4E" w:rsidP="004A087C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492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7889159B" w14:textId="77777777" w:rsidR="00814B4E" w:rsidRPr="005910DC" w:rsidRDefault="00814B4E" w:rsidP="004A087C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147</w:t>
            </w:r>
          </w:p>
        </w:tc>
      </w:tr>
      <w:tr w:rsidR="00814B4E" w:rsidRPr="005910DC" w14:paraId="225150B7" w14:textId="77777777" w:rsidTr="0030780D">
        <w:trPr>
          <w:trHeight w:val="300"/>
        </w:trPr>
        <w:tc>
          <w:tcPr>
            <w:tcW w:w="817" w:type="dxa"/>
            <w:shd w:val="clear" w:color="auto" w:fill="auto"/>
            <w:noWrap/>
            <w:vAlign w:val="bottom"/>
          </w:tcPr>
          <w:p w14:paraId="5A390BA6" w14:textId="77777777" w:rsidR="00814B4E" w:rsidRPr="005910DC" w:rsidRDefault="00814B4E" w:rsidP="0030780D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20</w:t>
            </w:r>
          </w:p>
        </w:tc>
        <w:tc>
          <w:tcPr>
            <w:tcW w:w="2024" w:type="dxa"/>
            <w:vAlign w:val="bottom"/>
          </w:tcPr>
          <w:p w14:paraId="5980B579" w14:textId="77777777" w:rsidR="00814B4E" w:rsidRPr="005910DC" w:rsidRDefault="00814B4E" w:rsidP="0030780D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rs17576</w:t>
            </w:r>
          </w:p>
        </w:tc>
        <w:tc>
          <w:tcPr>
            <w:tcW w:w="1183" w:type="dxa"/>
            <w:vAlign w:val="center"/>
          </w:tcPr>
          <w:p w14:paraId="39BEB873" w14:textId="77777777" w:rsidR="00814B4E" w:rsidRPr="005910DC" w:rsidRDefault="00814B4E" w:rsidP="00814B4E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>MMP-9</w:t>
            </w:r>
          </w:p>
        </w:tc>
        <w:tc>
          <w:tcPr>
            <w:tcW w:w="916" w:type="dxa"/>
            <w:shd w:val="clear" w:color="auto" w:fill="auto"/>
            <w:noWrap/>
            <w:vAlign w:val="bottom"/>
          </w:tcPr>
          <w:p w14:paraId="64B6F748" w14:textId="77777777" w:rsidR="00814B4E" w:rsidRPr="005910DC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G</w:t>
            </w:r>
          </w:p>
        </w:tc>
        <w:tc>
          <w:tcPr>
            <w:tcW w:w="1211" w:type="dxa"/>
            <w:shd w:val="clear" w:color="auto" w:fill="auto"/>
            <w:noWrap/>
            <w:vAlign w:val="bottom"/>
          </w:tcPr>
          <w:p w14:paraId="5A396763" w14:textId="77777777" w:rsidR="00814B4E" w:rsidRPr="005910DC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A</w:t>
            </w:r>
          </w:p>
        </w:tc>
        <w:tc>
          <w:tcPr>
            <w:tcW w:w="1475" w:type="dxa"/>
            <w:shd w:val="clear" w:color="auto" w:fill="auto"/>
            <w:noWrap/>
            <w:vAlign w:val="bottom"/>
          </w:tcPr>
          <w:p w14:paraId="67401FD2" w14:textId="77777777" w:rsidR="00814B4E" w:rsidRPr="005910DC" w:rsidRDefault="00814B4E" w:rsidP="004A087C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458</w:t>
            </w:r>
          </w:p>
        </w:tc>
        <w:tc>
          <w:tcPr>
            <w:tcW w:w="1772" w:type="dxa"/>
            <w:shd w:val="clear" w:color="auto" w:fill="auto"/>
            <w:noWrap/>
            <w:vAlign w:val="center"/>
          </w:tcPr>
          <w:p w14:paraId="2211B9D8" w14:textId="77777777" w:rsidR="00814B4E" w:rsidRPr="005910DC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800</w:t>
            </w:r>
          </w:p>
        </w:tc>
        <w:tc>
          <w:tcPr>
            <w:tcW w:w="1648" w:type="dxa"/>
            <w:shd w:val="clear" w:color="auto" w:fill="auto"/>
            <w:noWrap/>
            <w:vAlign w:val="bottom"/>
          </w:tcPr>
          <w:p w14:paraId="1D13654B" w14:textId="77777777" w:rsidR="00814B4E" w:rsidRPr="005910DC" w:rsidRDefault="00814B4E" w:rsidP="005008D1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90/186/124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0C21AF36" w14:textId="77777777" w:rsidR="00814B4E" w:rsidRPr="005910DC" w:rsidRDefault="00814B4E" w:rsidP="004A087C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465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034B709B" w14:textId="77777777" w:rsidR="00814B4E" w:rsidRPr="005910DC" w:rsidRDefault="00814B4E" w:rsidP="004A087C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496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002B9074" w14:textId="77777777" w:rsidR="00814B4E" w:rsidRPr="005910DC" w:rsidRDefault="00814B4E" w:rsidP="004A087C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393</w:t>
            </w:r>
          </w:p>
        </w:tc>
      </w:tr>
      <w:tr w:rsidR="00814B4E" w:rsidRPr="005910DC" w14:paraId="7D91D979" w14:textId="77777777" w:rsidTr="0030780D">
        <w:trPr>
          <w:trHeight w:val="300"/>
        </w:trPr>
        <w:tc>
          <w:tcPr>
            <w:tcW w:w="817" w:type="dxa"/>
            <w:shd w:val="clear" w:color="auto" w:fill="auto"/>
            <w:noWrap/>
            <w:vAlign w:val="bottom"/>
          </w:tcPr>
          <w:p w14:paraId="24924B27" w14:textId="77777777" w:rsidR="00814B4E" w:rsidRPr="005910DC" w:rsidRDefault="00814B4E" w:rsidP="0030780D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20</w:t>
            </w:r>
          </w:p>
        </w:tc>
        <w:tc>
          <w:tcPr>
            <w:tcW w:w="2024" w:type="dxa"/>
            <w:vAlign w:val="bottom"/>
          </w:tcPr>
          <w:p w14:paraId="1B59D61C" w14:textId="77777777" w:rsidR="00814B4E" w:rsidRPr="005910DC" w:rsidRDefault="00814B4E" w:rsidP="0030780D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rs3787268</w:t>
            </w:r>
          </w:p>
        </w:tc>
        <w:tc>
          <w:tcPr>
            <w:tcW w:w="1183" w:type="dxa"/>
            <w:vAlign w:val="center"/>
          </w:tcPr>
          <w:p w14:paraId="6077B9D3" w14:textId="77777777" w:rsidR="00814B4E" w:rsidRPr="005910DC" w:rsidRDefault="00814B4E" w:rsidP="00814B4E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>MMP-9</w:t>
            </w:r>
          </w:p>
        </w:tc>
        <w:tc>
          <w:tcPr>
            <w:tcW w:w="916" w:type="dxa"/>
            <w:shd w:val="clear" w:color="auto" w:fill="auto"/>
            <w:noWrap/>
            <w:vAlign w:val="bottom"/>
          </w:tcPr>
          <w:p w14:paraId="6C20C2B2" w14:textId="77777777" w:rsidR="00814B4E" w:rsidRPr="005910DC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A</w:t>
            </w:r>
          </w:p>
        </w:tc>
        <w:tc>
          <w:tcPr>
            <w:tcW w:w="1211" w:type="dxa"/>
            <w:shd w:val="clear" w:color="auto" w:fill="auto"/>
            <w:noWrap/>
            <w:vAlign w:val="bottom"/>
          </w:tcPr>
          <w:p w14:paraId="3FDA07D9" w14:textId="77777777" w:rsidR="00814B4E" w:rsidRPr="005910DC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G</w:t>
            </w:r>
          </w:p>
        </w:tc>
        <w:tc>
          <w:tcPr>
            <w:tcW w:w="1475" w:type="dxa"/>
            <w:shd w:val="clear" w:color="auto" w:fill="auto"/>
            <w:noWrap/>
            <w:vAlign w:val="bottom"/>
          </w:tcPr>
          <w:p w14:paraId="2A6BD9F0" w14:textId="7E70C110" w:rsidR="00814B4E" w:rsidRPr="005910DC" w:rsidRDefault="00814B4E" w:rsidP="004A087C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23</w:t>
            </w:r>
            <w:r w:rsidR="00B10432">
              <w:rPr>
                <w:rFonts w:ascii="Times New Roman" w:hAnsi="Times New Roman"/>
                <w:sz w:val="28"/>
                <w:szCs w:val="28"/>
                <w:lang w:val="en-US"/>
              </w:rPr>
              <w:t>9</w:t>
            </w:r>
          </w:p>
        </w:tc>
        <w:tc>
          <w:tcPr>
            <w:tcW w:w="1772" w:type="dxa"/>
            <w:shd w:val="clear" w:color="auto" w:fill="auto"/>
            <w:noWrap/>
            <w:vAlign w:val="center"/>
          </w:tcPr>
          <w:p w14:paraId="06949852" w14:textId="77777777" w:rsidR="00814B4E" w:rsidRPr="005910DC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800</w:t>
            </w:r>
          </w:p>
        </w:tc>
        <w:tc>
          <w:tcPr>
            <w:tcW w:w="1648" w:type="dxa"/>
            <w:shd w:val="clear" w:color="auto" w:fill="auto"/>
            <w:noWrap/>
            <w:vAlign w:val="bottom"/>
          </w:tcPr>
          <w:p w14:paraId="0DA423E3" w14:textId="77777777" w:rsidR="00814B4E" w:rsidRPr="005910DC" w:rsidRDefault="00C3597C" w:rsidP="00C3597C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/>
                <w:sz w:val="28"/>
                <w:szCs w:val="28"/>
                <w:lang w:val="en-US"/>
              </w:rPr>
              <w:t>2</w:t>
            </w:r>
            <w:r>
              <w:rPr>
                <w:rFonts w:ascii="Times New Roman" w:hAnsi="Times New Roman"/>
                <w:sz w:val="28"/>
                <w:szCs w:val="28"/>
              </w:rPr>
              <w:t>3</w:t>
            </w:r>
            <w:r w:rsidR="00814B4E" w:rsidRPr="005910DC">
              <w:rPr>
                <w:rFonts w:ascii="Times New Roman" w:hAnsi="Times New Roman"/>
                <w:sz w:val="28"/>
                <w:szCs w:val="28"/>
                <w:lang w:val="en-US"/>
              </w:rPr>
              <w:t>/14</w:t>
            </w:r>
            <w:r>
              <w:rPr>
                <w:rFonts w:ascii="Times New Roman" w:hAnsi="Times New Roman"/>
                <w:sz w:val="28"/>
                <w:szCs w:val="28"/>
              </w:rPr>
              <w:t>5</w:t>
            </w:r>
            <w:r w:rsidR="00814B4E" w:rsidRPr="005910DC">
              <w:rPr>
                <w:rFonts w:ascii="Times New Roman" w:hAnsi="Times New Roman"/>
                <w:sz w:val="28"/>
                <w:szCs w:val="28"/>
                <w:lang w:val="en-US"/>
              </w:rPr>
              <w:t>/232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6D016160" w14:textId="46AB6EB6" w:rsidR="00814B4E" w:rsidRPr="005910DC" w:rsidRDefault="00814B4E" w:rsidP="004A087C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36</w:t>
            </w:r>
            <w:r w:rsidR="00B10432">
              <w:rPr>
                <w:rFonts w:ascii="Times New Roman" w:hAnsi="Times New Roman"/>
                <w:sz w:val="28"/>
                <w:szCs w:val="28"/>
                <w:lang w:val="en-US"/>
              </w:rPr>
              <w:t>3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9019CA1" w14:textId="39C3052C" w:rsidR="00814B4E" w:rsidRPr="005910DC" w:rsidRDefault="00814B4E" w:rsidP="004A087C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36</w:t>
            </w:r>
            <w:r w:rsidR="00B10432">
              <w:rPr>
                <w:rFonts w:ascii="Times New Roman" w:hAnsi="Times New Roman"/>
                <w:sz w:val="28"/>
                <w:szCs w:val="28"/>
                <w:lang w:val="en-US"/>
              </w:rPr>
              <w:t>3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7DE2B6F5" w14:textId="77777777" w:rsidR="00814B4E" w:rsidRPr="005910DC" w:rsidRDefault="00814B4E" w:rsidP="004A087C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1.000</w:t>
            </w:r>
          </w:p>
        </w:tc>
      </w:tr>
      <w:tr w:rsidR="00814B4E" w:rsidRPr="005910DC" w14:paraId="2F1A3F21" w14:textId="77777777" w:rsidTr="0030780D">
        <w:trPr>
          <w:trHeight w:val="300"/>
        </w:trPr>
        <w:tc>
          <w:tcPr>
            <w:tcW w:w="817" w:type="dxa"/>
            <w:shd w:val="clear" w:color="auto" w:fill="auto"/>
            <w:noWrap/>
            <w:vAlign w:val="bottom"/>
          </w:tcPr>
          <w:p w14:paraId="5F50FC8D" w14:textId="77777777" w:rsidR="00814B4E" w:rsidRPr="005910DC" w:rsidRDefault="00814B4E" w:rsidP="0030780D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20</w:t>
            </w:r>
          </w:p>
        </w:tc>
        <w:tc>
          <w:tcPr>
            <w:tcW w:w="2024" w:type="dxa"/>
            <w:vAlign w:val="bottom"/>
          </w:tcPr>
          <w:p w14:paraId="40F5A855" w14:textId="77777777" w:rsidR="00814B4E" w:rsidRPr="005910DC" w:rsidRDefault="00814B4E" w:rsidP="0030780D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rs2250889</w:t>
            </w:r>
          </w:p>
        </w:tc>
        <w:tc>
          <w:tcPr>
            <w:tcW w:w="1183" w:type="dxa"/>
            <w:vAlign w:val="center"/>
          </w:tcPr>
          <w:p w14:paraId="2B478911" w14:textId="77777777" w:rsidR="00814B4E" w:rsidRPr="005910DC" w:rsidRDefault="00814B4E" w:rsidP="00814B4E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>MMP-9</w:t>
            </w:r>
          </w:p>
        </w:tc>
        <w:tc>
          <w:tcPr>
            <w:tcW w:w="916" w:type="dxa"/>
            <w:shd w:val="clear" w:color="auto" w:fill="auto"/>
            <w:noWrap/>
            <w:vAlign w:val="bottom"/>
          </w:tcPr>
          <w:p w14:paraId="72620FE3" w14:textId="77777777" w:rsidR="00814B4E" w:rsidRPr="005910DC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G</w:t>
            </w:r>
          </w:p>
        </w:tc>
        <w:tc>
          <w:tcPr>
            <w:tcW w:w="1211" w:type="dxa"/>
            <w:shd w:val="clear" w:color="auto" w:fill="auto"/>
            <w:noWrap/>
            <w:vAlign w:val="bottom"/>
          </w:tcPr>
          <w:p w14:paraId="370878F1" w14:textId="77777777" w:rsidR="00814B4E" w:rsidRPr="005910DC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C</w:t>
            </w:r>
          </w:p>
        </w:tc>
        <w:tc>
          <w:tcPr>
            <w:tcW w:w="1475" w:type="dxa"/>
            <w:shd w:val="clear" w:color="auto" w:fill="auto"/>
            <w:noWrap/>
            <w:vAlign w:val="bottom"/>
          </w:tcPr>
          <w:p w14:paraId="5B148A98" w14:textId="77777777" w:rsidR="00814B4E" w:rsidRPr="005910DC" w:rsidRDefault="00814B4E" w:rsidP="004A087C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094</w:t>
            </w:r>
          </w:p>
        </w:tc>
        <w:tc>
          <w:tcPr>
            <w:tcW w:w="1772" w:type="dxa"/>
            <w:shd w:val="clear" w:color="auto" w:fill="auto"/>
            <w:noWrap/>
            <w:vAlign w:val="center"/>
          </w:tcPr>
          <w:p w14:paraId="3E15C947" w14:textId="77777777" w:rsidR="00814B4E" w:rsidRPr="005910DC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788</w:t>
            </w:r>
          </w:p>
        </w:tc>
        <w:tc>
          <w:tcPr>
            <w:tcW w:w="1648" w:type="dxa"/>
            <w:shd w:val="clear" w:color="auto" w:fill="auto"/>
            <w:noWrap/>
            <w:vAlign w:val="bottom"/>
          </w:tcPr>
          <w:p w14:paraId="64D77D63" w14:textId="77777777" w:rsidR="00814B4E" w:rsidRPr="005910DC" w:rsidRDefault="00814B4E" w:rsidP="008A2B2E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4/66/324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39F21B94" w14:textId="77777777" w:rsidR="00814B4E" w:rsidRPr="005910DC" w:rsidRDefault="00814B4E" w:rsidP="004A087C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167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1818C3BA" w14:textId="77777777" w:rsidR="00814B4E" w:rsidRPr="005910DC" w:rsidRDefault="00814B4E" w:rsidP="004A087C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170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09196A93" w14:textId="77777777" w:rsidR="00814B4E" w:rsidRPr="005910DC" w:rsidRDefault="00814B4E" w:rsidP="004A087C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680</w:t>
            </w:r>
          </w:p>
        </w:tc>
      </w:tr>
      <w:tr w:rsidR="00814B4E" w:rsidRPr="005910DC" w14:paraId="720FE4D4" w14:textId="77777777" w:rsidTr="0030780D">
        <w:trPr>
          <w:trHeight w:val="300"/>
        </w:trPr>
        <w:tc>
          <w:tcPr>
            <w:tcW w:w="817" w:type="dxa"/>
            <w:shd w:val="clear" w:color="auto" w:fill="auto"/>
            <w:noWrap/>
            <w:vAlign w:val="bottom"/>
          </w:tcPr>
          <w:p w14:paraId="1CF49188" w14:textId="77777777" w:rsidR="00814B4E" w:rsidRPr="005910DC" w:rsidRDefault="00814B4E" w:rsidP="0030780D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20</w:t>
            </w:r>
          </w:p>
        </w:tc>
        <w:tc>
          <w:tcPr>
            <w:tcW w:w="2024" w:type="dxa"/>
            <w:vAlign w:val="bottom"/>
          </w:tcPr>
          <w:p w14:paraId="6D7FDF40" w14:textId="77777777" w:rsidR="00814B4E" w:rsidRPr="005910DC" w:rsidRDefault="00814B4E" w:rsidP="0030780D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rs17577</w:t>
            </w:r>
          </w:p>
        </w:tc>
        <w:tc>
          <w:tcPr>
            <w:tcW w:w="1183" w:type="dxa"/>
            <w:vAlign w:val="center"/>
          </w:tcPr>
          <w:p w14:paraId="5DA49A14" w14:textId="77777777" w:rsidR="00814B4E" w:rsidRPr="005910DC" w:rsidRDefault="00814B4E" w:rsidP="00814B4E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>MMP-9</w:t>
            </w:r>
          </w:p>
        </w:tc>
        <w:tc>
          <w:tcPr>
            <w:tcW w:w="916" w:type="dxa"/>
            <w:shd w:val="clear" w:color="auto" w:fill="auto"/>
            <w:noWrap/>
            <w:vAlign w:val="bottom"/>
          </w:tcPr>
          <w:p w14:paraId="0EB7C69D" w14:textId="77777777" w:rsidR="00814B4E" w:rsidRPr="005910DC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A</w:t>
            </w:r>
          </w:p>
        </w:tc>
        <w:tc>
          <w:tcPr>
            <w:tcW w:w="1211" w:type="dxa"/>
            <w:shd w:val="clear" w:color="auto" w:fill="auto"/>
            <w:noWrap/>
            <w:vAlign w:val="bottom"/>
          </w:tcPr>
          <w:p w14:paraId="3B4B243E" w14:textId="77777777" w:rsidR="00814B4E" w:rsidRPr="005910DC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G</w:t>
            </w:r>
          </w:p>
        </w:tc>
        <w:tc>
          <w:tcPr>
            <w:tcW w:w="1475" w:type="dxa"/>
            <w:shd w:val="clear" w:color="auto" w:fill="auto"/>
            <w:noWrap/>
            <w:vAlign w:val="bottom"/>
          </w:tcPr>
          <w:p w14:paraId="4CBA22A2" w14:textId="77777777" w:rsidR="00814B4E" w:rsidRPr="005910DC" w:rsidRDefault="00814B4E" w:rsidP="004A087C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199</w:t>
            </w:r>
          </w:p>
        </w:tc>
        <w:tc>
          <w:tcPr>
            <w:tcW w:w="1772" w:type="dxa"/>
            <w:shd w:val="clear" w:color="auto" w:fill="auto"/>
            <w:noWrap/>
            <w:vAlign w:val="center"/>
          </w:tcPr>
          <w:p w14:paraId="1BCF7EF7" w14:textId="77777777" w:rsidR="00814B4E" w:rsidRPr="005910DC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776</w:t>
            </w:r>
          </w:p>
        </w:tc>
        <w:tc>
          <w:tcPr>
            <w:tcW w:w="1648" w:type="dxa"/>
            <w:shd w:val="clear" w:color="auto" w:fill="auto"/>
            <w:noWrap/>
            <w:vAlign w:val="bottom"/>
          </w:tcPr>
          <w:p w14:paraId="0246829B" w14:textId="77777777" w:rsidR="00814B4E" w:rsidRPr="005910DC" w:rsidRDefault="00814B4E" w:rsidP="008A2B2E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6/142/240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660D229D" w14:textId="77777777" w:rsidR="00814B4E" w:rsidRPr="005910DC" w:rsidRDefault="00814B4E" w:rsidP="004A087C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366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0F5C49F" w14:textId="77777777" w:rsidR="00814B4E" w:rsidRPr="005910DC" w:rsidRDefault="00814B4E" w:rsidP="004A087C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318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0F84BB3E" w14:textId="77777777" w:rsidR="00814B4E" w:rsidRPr="005910DC" w:rsidRDefault="00814B4E" w:rsidP="004A087C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042</w:t>
            </w:r>
          </w:p>
        </w:tc>
      </w:tr>
      <w:tr w:rsidR="00B84F0B" w:rsidRPr="0095055B" w14:paraId="05538BDF" w14:textId="77777777" w:rsidTr="0030780D">
        <w:trPr>
          <w:trHeight w:val="300"/>
        </w:trPr>
        <w:tc>
          <w:tcPr>
            <w:tcW w:w="14663" w:type="dxa"/>
            <w:gridSpan w:val="11"/>
          </w:tcPr>
          <w:p w14:paraId="66CA98C4" w14:textId="77777777" w:rsidR="00B84F0B" w:rsidRPr="005910DC" w:rsidRDefault="00B84F0B" w:rsidP="0030780D">
            <w:pPr>
              <w:spacing w:after="0" w:line="240" w:lineRule="auto"/>
              <w:jc w:val="center"/>
              <w:rPr>
                <w:rFonts w:ascii="Times New Roman" w:hAnsi="Times New Roman"/>
                <w:lang w:val="en-US"/>
              </w:rPr>
            </w:pPr>
            <w:r w:rsidRPr="005910DC">
              <w:rPr>
                <w:rFonts w:ascii="Times New Roman" w:eastAsia="Times New Roman" w:hAnsi="Times New Roman"/>
                <w:i/>
                <w:iCs/>
                <w:sz w:val="28"/>
                <w:szCs w:val="28"/>
                <w:lang w:val="en-US" w:eastAsia="ru-RU"/>
              </w:rPr>
              <w:t>H. pylori</w:t>
            </w:r>
            <w:r w:rsidRPr="005910DC">
              <w:rPr>
                <w:rFonts w:ascii="Times New Roman" w:eastAsia="Times New Roman" w:hAnsi="Times New Roman"/>
                <w:sz w:val="28"/>
                <w:szCs w:val="28"/>
                <w:lang w:val="en-US" w:eastAsia="ru-RU"/>
              </w:rPr>
              <w:t>-negative</w:t>
            </w: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 PUD patients (n=394)</w:t>
            </w:r>
          </w:p>
        </w:tc>
      </w:tr>
      <w:tr w:rsidR="00814B4E" w:rsidRPr="005910DC" w14:paraId="651806E7" w14:textId="77777777" w:rsidTr="0030780D">
        <w:trPr>
          <w:trHeight w:val="300"/>
        </w:trPr>
        <w:tc>
          <w:tcPr>
            <w:tcW w:w="817" w:type="dxa"/>
            <w:shd w:val="clear" w:color="auto" w:fill="auto"/>
            <w:noWrap/>
            <w:vAlign w:val="bottom"/>
          </w:tcPr>
          <w:p w14:paraId="7129965E" w14:textId="77777777" w:rsidR="00814B4E" w:rsidRPr="005910DC" w:rsidRDefault="00814B4E" w:rsidP="0030780D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11</w:t>
            </w:r>
          </w:p>
        </w:tc>
        <w:tc>
          <w:tcPr>
            <w:tcW w:w="2024" w:type="dxa"/>
            <w:vAlign w:val="bottom"/>
          </w:tcPr>
          <w:p w14:paraId="637A825E" w14:textId="77777777" w:rsidR="00814B4E" w:rsidRPr="005910DC" w:rsidRDefault="00814B4E" w:rsidP="0030780D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rs1940475</w:t>
            </w:r>
          </w:p>
        </w:tc>
        <w:tc>
          <w:tcPr>
            <w:tcW w:w="1183" w:type="dxa"/>
            <w:vAlign w:val="center"/>
          </w:tcPr>
          <w:p w14:paraId="6DE8317A" w14:textId="77777777" w:rsidR="00814B4E" w:rsidRPr="005910DC" w:rsidRDefault="00814B4E" w:rsidP="00814B4E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>MMP-8</w:t>
            </w:r>
          </w:p>
        </w:tc>
        <w:tc>
          <w:tcPr>
            <w:tcW w:w="916" w:type="dxa"/>
            <w:shd w:val="clear" w:color="auto" w:fill="auto"/>
            <w:noWrap/>
            <w:vAlign w:val="bottom"/>
          </w:tcPr>
          <w:p w14:paraId="7FBF13A5" w14:textId="77777777" w:rsidR="00814B4E" w:rsidRPr="005910DC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T</w:t>
            </w:r>
          </w:p>
        </w:tc>
        <w:tc>
          <w:tcPr>
            <w:tcW w:w="1211" w:type="dxa"/>
            <w:shd w:val="clear" w:color="auto" w:fill="auto"/>
            <w:noWrap/>
            <w:vAlign w:val="bottom"/>
          </w:tcPr>
          <w:p w14:paraId="6061AABC" w14:textId="77777777" w:rsidR="00814B4E" w:rsidRPr="005910DC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C</w:t>
            </w:r>
          </w:p>
        </w:tc>
        <w:tc>
          <w:tcPr>
            <w:tcW w:w="1475" w:type="dxa"/>
            <w:shd w:val="clear" w:color="auto" w:fill="auto"/>
            <w:noWrap/>
            <w:vAlign w:val="bottom"/>
          </w:tcPr>
          <w:p w14:paraId="1DDFC9A3" w14:textId="77777777" w:rsidR="00814B4E" w:rsidRPr="005910DC" w:rsidRDefault="00814B4E" w:rsidP="00E34ED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487</w:t>
            </w:r>
          </w:p>
        </w:tc>
        <w:tc>
          <w:tcPr>
            <w:tcW w:w="1772" w:type="dxa"/>
            <w:shd w:val="clear" w:color="auto" w:fill="auto"/>
            <w:noWrap/>
            <w:vAlign w:val="center"/>
          </w:tcPr>
          <w:p w14:paraId="2D4735CD" w14:textId="77777777" w:rsidR="00814B4E" w:rsidRPr="005910DC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784</w:t>
            </w:r>
          </w:p>
        </w:tc>
        <w:tc>
          <w:tcPr>
            <w:tcW w:w="1648" w:type="dxa"/>
            <w:shd w:val="clear" w:color="auto" w:fill="auto"/>
            <w:noWrap/>
            <w:vAlign w:val="bottom"/>
          </w:tcPr>
          <w:p w14:paraId="1FE7CD2B" w14:textId="77777777" w:rsidR="00814B4E" w:rsidRPr="005910DC" w:rsidRDefault="00814B4E" w:rsidP="008A2B2E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102/178/112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1AB6C057" w14:textId="77777777" w:rsidR="00814B4E" w:rsidRPr="005910DC" w:rsidRDefault="00814B4E" w:rsidP="00E34ED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454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FFD9BA6" w14:textId="77777777" w:rsidR="00814B4E" w:rsidRPr="005910DC" w:rsidRDefault="00814B4E" w:rsidP="00E34ED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499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6F492B89" w14:textId="77777777" w:rsidR="00814B4E" w:rsidRPr="005910DC" w:rsidRDefault="00814B4E" w:rsidP="00E34ED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200</w:t>
            </w:r>
          </w:p>
        </w:tc>
      </w:tr>
      <w:tr w:rsidR="00814B4E" w:rsidRPr="005910DC" w14:paraId="36BD3A8F" w14:textId="77777777" w:rsidTr="0030780D">
        <w:trPr>
          <w:trHeight w:val="300"/>
        </w:trPr>
        <w:tc>
          <w:tcPr>
            <w:tcW w:w="817" w:type="dxa"/>
            <w:shd w:val="clear" w:color="auto" w:fill="auto"/>
            <w:noWrap/>
            <w:vAlign w:val="bottom"/>
          </w:tcPr>
          <w:p w14:paraId="65CDA78E" w14:textId="77777777" w:rsidR="00814B4E" w:rsidRPr="005910DC" w:rsidRDefault="00814B4E" w:rsidP="0030780D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11</w:t>
            </w:r>
          </w:p>
        </w:tc>
        <w:tc>
          <w:tcPr>
            <w:tcW w:w="2024" w:type="dxa"/>
            <w:vAlign w:val="bottom"/>
          </w:tcPr>
          <w:p w14:paraId="1DA1D20C" w14:textId="77777777" w:rsidR="00814B4E" w:rsidRPr="005910DC" w:rsidRDefault="00814B4E" w:rsidP="0030780D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rs1799750</w:t>
            </w:r>
          </w:p>
        </w:tc>
        <w:tc>
          <w:tcPr>
            <w:tcW w:w="1183" w:type="dxa"/>
            <w:vAlign w:val="center"/>
          </w:tcPr>
          <w:p w14:paraId="6403D991" w14:textId="77777777" w:rsidR="00814B4E" w:rsidRPr="005910DC" w:rsidRDefault="00814B4E" w:rsidP="00814B4E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>MMP-1</w:t>
            </w:r>
          </w:p>
        </w:tc>
        <w:tc>
          <w:tcPr>
            <w:tcW w:w="916" w:type="dxa"/>
            <w:shd w:val="clear" w:color="auto" w:fill="auto"/>
            <w:noWrap/>
            <w:vAlign w:val="bottom"/>
          </w:tcPr>
          <w:p w14:paraId="02BE8D42" w14:textId="77777777" w:rsidR="00814B4E" w:rsidRPr="005910DC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2G</w:t>
            </w:r>
          </w:p>
        </w:tc>
        <w:tc>
          <w:tcPr>
            <w:tcW w:w="1211" w:type="dxa"/>
            <w:shd w:val="clear" w:color="auto" w:fill="auto"/>
            <w:noWrap/>
            <w:vAlign w:val="bottom"/>
          </w:tcPr>
          <w:p w14:paraId="633DE0EF" w14:textId="77777777" w:rsidR="00814B4E" w:rsidRPr="005910DC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1G</w:t>
            </w:r>
          </w:p>
        </w:tc>
        <w:tc>
          <w:tcPr>
            <w:tcW w:w="1475" w:type="dxa"/>
            <w:shd w:val="clear" w:color="auto" w:fill="auto"/>
            <w:noWrap/>
            <w:vAlign w:val="bottom"/>
          </w:tcPr>
          <w:p w14:paraId="57EB275D" w14:textId="09AA46A6" w:rsidR="00814B4E" w:rsidRPr="005910DC" w:rsidRDefault="00814B4E" w:rsidP="00E34ED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45</w:t>
            </w:r>
            <w:r w:rsidR="008558E3">
              <w:rPr>
                <w:rFonts w:ascii="Times New Roman" w:hAnsi="Times New Roman"/>
                <w:sz w:val="28"/>
                <w:szCs w:val="28"/>
                <w:lang w:val="en-US"/>
              </w:rPr>
              <w:t>2</w:t>
            </w:r>
          </w:p>
        </w:tc>
        <w:tc>
          <w:tcPr>
            <w:tcW w:w="1772" w:type="dxa"/>
            <w:shd w:val="clear" w:color="auto" w:fill="auto"/>
            <w:noWrap/>
            <w:vAlign w:val="center"/>
          </w:tcPr>
          <w:p w14:paraId="7351F2E6" w14:textId="77777777" w:rsidR="00814B4E" w:rsidRPr="005910DC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764</w:t>
            </w:r>
          </w:p>
        </w:tc>
        <w:tc>
          <w:tcPr>
            <w:tcW w:w="1648" w:type="dxa"/>
            <w:shd w:val="clear" w:color="auto" w:fill="auto"/>
            <w:noWrap/>
            <w:vAlign w:val="bottom"/>
          </w:tcPr>
          <w:p w14:paraId="29E052C6" w14:textId="77777777" w:rsidR="00814B4E" w:rsidRPr="001E7A7B" w:rsidRDefault="001E7A7B" w:rsidP="001E7A7B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  <w:lang w:val="en-US"/>
              </w:rPr>
              <w:t>82/18</w:t>
            </w:r>
            <w:r>
              <w:rPr>
                <w:rFonts w:ascii="Times New Roman" w:hAnsi="Times New Roman"/>
                <w:sz w:val="28"/>
                <w:szCs w:val="28"/>
              </w:rPr>
              <w:t>1</w:t>
            </w:r>
            <w:r w:rsidR="00814B4E" w:rsidRPr="005910DC">
              <w:rPr>
                <w:rFonts w:ascii="Times New Roman" w:hAnsi="Times New Roman"/>
                <w:sz w:val="28"/>
                <w:szCs w:val="28"/>
                <w:lang w:val="en-US"/>
              </w:rPr>
              <w:t>/11</w:t>
            </w:r>
            <w:r>
              <w:rPr>
                <w:rFonts w:ascii="Times New Roman" w:hAnsi="Times New Roman"/>
                <w:sz w:val="28"/>
                <w:szCs w:val="28"/>
              </w:rPr>
              <w:t>9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1DD43B17" w14:textId="646503BA" w:rsidR="00814B4E" w:rsidRPr="005910DC" w:rsidRDefault="00814B4E" w:rsidP="00E34ED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47</w:t>
            </w:r>
            <w:r w:rsidR="008558E3">
              <w:rPr>
                <w:rFonts w:ascii="Times New Roman" w:hAnsi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71EBADEE" w14:textId="77777777" w:rsidR="00814B4E" w:rsidRPr="005910DC" w:rsidRDefault="00814B4E" w:rsidP="00E34ED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495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797C75B9" w14:textId="77777777" w:rsidR="00814B4E" w:rsidRPr="005910DC" w:rsidRDefault="00814B4E" w:rsidP="00E34ED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661</w:t>
            </w:r>
          </w:p>
        </w:tc>
      </w:tr>
      <w:tr w:rsidR="00814B4E" w:rsidRPr="005910DC" w14:paraId="5AF07E7B" w14:textId="77777777" w:rsidTr="0030780D">
        <w:trPr>
          <w:trHeight w:val="300"/>
        </w:trPr>
        <w:tc>
          <w:tcPr>
            <w:tcW w:w="817" w:type="dxa"/>
            <w:shd w:val="clear" w:color="auto" w:fill="auto"/>
            <w:noWrap/>
            <w:vAlign w:val="bottom"/>
          </w:tcPr>
          <w:p w14:paraId="147C5FA3" w14:textId="77777777" w:rsidR="00814B4E" w:rsidRPr="005910DC" w:rsidRDefault="00814B4E" w:rsidP="0030780D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11</w:t>
            </w:r>
          </w:p>
        </w:tc>
        <w:tc>
          <w:tcPr>
            <w:tcW w:w="2024" w:type="dxa"/>
            <w:vAlign w:val="bottom"/>
          </w:tcPr>
          <w:p w14:paraId="026DA1F9" w14:textId="77777777" w:rsidR="00814B4E" w:rsidRPr="005910DC" w:rsidRDefault="00814B4E" w:rsidP="0030780D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rs679620</w:t>
            </w:r>
          </w:p>
        </w:tc>
        <w:tc>
          <w:tcPr>
            <w:tcW w:w="1183" w:type="dxa"/>
            <w:vAlign w:val="center"/>
          </w:tcPr>
          <w:p w14:paraId="42EB71F2" w14:textId="77777777" w:rsidR="00814B4E" w:rsidRPr="005910DC" w:rsidRDefault="00814B4E" w:rsidP="00814B4E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>MMP-3</w:t>
            </w:r>
          </w:p>
        </w:tc>
        <w:tc>
          <w:tcPr>
            <w:tcW w:w="916" w:type="dxa"/>
            <w:shd w:val="clear" w:color="auto" w:fill="auto"/>
            <w:noWrap/>
            <w:vAlign w:val="bottom"/>
          </w:tcPr>
          <w:p w14:paraId="5D7F3C5D" w14:textId="77777777" w:rsidR="00814B4E" w:rsidRPr="005910DC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T</w:t>
            </w:r>
          </w:p>
        </w:tc>
        <w:tc>
          <w:tcPr>
            <w:tcW w:w="1211" w:type="dxa"/>
            <w:shd w:val="clear" w:color="auto" w:fill="auto"/>
            <w:noWrap/>
            <w:vAlign w:val="bottom"/>
          </w:tcPr>
          <w:p w14:paraId="753B9865" w14:textId="77777777" w:rsidR="00814B4E" w:rsidRPr="005910DC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C</w:t>
            </w:r>
          </w:p>
        </w:tc>
        <w:tc>
          <w:tcPr>
            <w:tcW w:w="1475" w:type="dxa"/>
            <w:shd w:val="clear" w:color="auto" w:fill="auto"/>
            <w:noWrap/>
            <w:vAlign w:val="bottom"/>
          </w:tcPr>
          <w:p w14:paraId="0A524804" w14:textId="2AD25C10" w:rsidR="00814B4E" w:rsidRPr="005910DC" w:rsidRDefault="00814B4E" w:rsidP="00E34ED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4</w:t>
            </w:r>
            <w:r w:rsidR="00993C5F">
              <w:rPr>
                <w:rFonts w:ascii="Times New Roman" w:hAnsi="Times New Roman"/>
                <w:sz w:val="28"/>
                <w:szCs w:val="28"/>
                <w:lang w:val="en-US"/>
              </w:rPr>
              <w:t>71</w:t>
            </w:r>
          </w:p>
        </w:tc>
        <w:tc>
          <w:tcPr>
            <w:tcW w:w="1772" w:type="dxa"/>
            <w:shd w:val="clear" w:color="auto" w:fill="auto"/>
            <w:noWrap/>
            <w:vAlign w:val="center"/>
          </w:tcPr>
          <w:p w14:paraId="11A17588" w14:textId="77777777" w:rsidR="00814B4E" w:rsidRPr="005910DC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780</w:t>
            </w:r>
          </w:p>
        </w:tc>
        <w:tc>
          <w:tcPr>
            <w:tcW w:w="1648" w:type="dxa"/>
            <w:shd w:val="clear" w:color="auto" w:fill="auto"/>
            <w:noWrap/>
            <w:vAlign w:val="bottom"/>
          </w:tcPr>
          <w:p w14:paraId="7A269F18" w14:textId="77777777" w:rsidR="00814B4E" w:rsidRPr="005910DC" w:rsidRDefault="00433EBD" w:rsidP="00433EB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8</w:t>
            </w:r>
            <w:r w:rsidRPr="005910DC">
              <w:rPr>
                <w:rFonts w:ascii="Times New Roman" w:hAnsi="Times New Roman"/>
                <w:sz w:val="28"/>
                <w:szCs w:val="28"/>
              </w:rPr>
              <w:t>9</w:t>
            </w:r>
            <w:r w:rsidR="00814B4E" w:rsidRPr="005910DC">
              <w:rPr>
                <w:rFonts w:ascii="Times New Roman" w:hAnsi="Times New Roman"/>
                <w:sz w:val="28"/>
                <w:szCs w:val="28"/>
                <w:lang w:val="en-US"/>
              </w:rPr>
              <w:t>/1</w:t>
            </w:r>
            <w:r w:rsidRPr="005910DC">
              <w:rPr>
                <w:rFonts w:ascii="Times New Roman" w:hAnsi="Times New Roman"/>
                <w:sz w:val="28"/>
                <w:szCs w:val="28"/>
              </w:rPr>
              <w:t>89</w:t>
            </w:r>
            <w:r w:rsidR="00814B4E" w:rsidRPr="005910DC">
              <w:rPr>
                <w:rFonts w:ascii="Times New Roman" w:hAnsi="Times New Roman"/>
                <w:sz w:val="28"/>
                <w:szCs w:val="28"/>
                <w:lang w:val="en-US"/>
              </w:rPr>
              <w:t>/112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36B260DE" w14:textId="6322A9C7" w:rsidR="00814B4E" w:rsidRPr="005910DC" w:rsidRDefault="00814B4E" w:rsidP="00E34ED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48</w:t>
            </w:r>
            <w:r w:rsidR="004526A9">
              <w:rPr>
                <w:rFonts w:ascii="Times New Roman" w:hAnsi="Times New Roman"/>
                <w:sz w:val="28"/>
                <w:szCs w:val="28"/>
                <w:lang w:val="en-US"/>
              </w:rPr>
              <w:t>5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743AF5F1" w14:textId="77777777" w:rsidR="00814B4E" w:rsidRPr="005910DC" w:rsidRDefault="00814B4E" w:rsidP="00E34ED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498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14FA21D4" w14:textId="77777777" w:rsidR="00814B4E" w:rsidRPr="005910DC" w:rsidRDefault="00814B4E" w:rsidP="00E34ED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774</w:t>
            </w:r>
          </w:p>
        </w:tc>
      </w:tr>
      <w:tr w:rsidR="00814B4E" w:rsidRPr="005910DC" w14:paraId="5F41FBCB" w14:textId="77777777" w:rsidTr="00814B4E">
        <w:trPr>
          <w:trHeight w:val="300"/>
        </w:trPr>
        <w:tc>
          <w:tcPr>
            <w:tcW w:w="817" w:type="dxa"/>
            <w:shd w:val="clear" w:color="auto" w:fill="auto"/>
            <w:noWrap/>
            <w:vAlign w:val="bottom"/>
          </w:tcPr>
          <w:p w14:paraId="573124ED" w14:textId="77777777" w:rsidR="00814B4E" w:rsidRPr="005910DC" w:rsidRDefault="00814B4E" w:rsidP="0030780D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16</w:t>
            </w:r>
          </w:p>
        </w:tc>
        <w:tc>
          <w:tcPr>
            <w:tcW w:w="2024" w:type="dxa"/>
            <w:vAlign w:val="bottom"/>
          </w:tcPr>
          <w:p w14:paraId="136275B0" w14:textId="77777777" w:rsidR="00814B4E" w:rsidRPr="005910DC" w:rsidRDefault="00814B4E" w:rsidP="0030780D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rs243865</w:t>
            </w:r>
          </w:p>
        </w:tc>
        <w:tc>
          <w:tcPr>
            <w:tcW w:w="1183" w:type="dxa"/>
            <w:vAlign w:val="center"/>
          </w:tcPr>
          <w:p w14:paraId="43498F65" w14:textId="77777777" w:rsidR="00814B4E" w:rsidRPr="005910DC" w:rsidRDefault="00814B4E" w:rsidP="00814B4E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>MMP-2</w:t>
            </w:r>
          </w:p>
        </w:tc>
        <w:tc>
          <w:tcPr>
            <w:tcW w:w="916" w:type="dxa"/>
            <w:shd w:val="clear" w:color="auto" w:fill="auto"/>
            <w:noWrap/>
            <w:vAlign w:val="bottom"/>
          </w:tcPr>
          <w:p w14:paraId="780EE0D7" w14:textId="77777777" w:rsidR="00814B4E" w:rsidRPr="005910DC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T</w:t>
            </w:r>
          </w:p>
        </w:tc>
        <w:tc>
          <w:tcPr>
            <w:tcW w:w="1211" w:type="dxa"/>
            <w:shd w:val="clear" w:color="auto" w:fill="auto"/>
            <w:noWrap/>
            <w:vAlign w:val="bottom"/>
          </w:tcPr>
          <w:p w14:paraId="6DD49F6C" w14:textId="77777777" w:rsidR="00814B4E" w:rsidRPr="005910DC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C</w:t>
            </w:r>
          </w:p>
        </w:tc>
        <w:tc>
          <w:tcPr>
            <w:tcW w:w="1475" w:type="dxa"/>
            <w:shd w:val="clear" w:color="auto" w:fill="auto"/>
            <w:noWrap/>
            <w:vAlign w:val="bottom"/>
          </w:tcPr>
          <w:p w14:paraId="10F4F43D" w14:textId="77777777" w:rsidR="00814B4E" w:rsidRPr="005910DC" w:rsidRDefault="00814B4E" w:rsidP="00E34ED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249</w:t>
            </w:r>
          </w:p>
        </w:tc>
        <w:tc>
          <w:tcPr>
            <w:tcW w:w="1772" w:type="dxa"/>
            <w:shd w:val="clear" w:color="auto" w:fill="auto"/>
            <w:noWrap/>
            <w:vAlign w:val="center"/>
          </w:tcPr>
          <w:p w14:paraId="204A8155" w14:textId="77777777" w:rsidR="00814B4E" w:rsidRPr="005910DC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772</w:t>
            </w:r>
          </w:p>
        </w:tc>
        <w:tc>
          <w:tcPr>
            <w:tcW w:w="1648" w:type="dxa"/>
            <w:shd w:val="clear" w:color="auto" w:fill="auto"/>
            <w:noWrap/>
            <w:vAlign w:val="bottom"/>
          </w:tcPr>
          <w:p w14:paraId="6550640E" w14:textId="77777777" w:rsidR="00814B4E" w:rsidRPr="005910DC" w:rsidRDefault="00814B4E" w:rsidP="008A2B2E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24/144/218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581B668B" w14:textId="77777777" w:rsidR="00814B4E" w:rsidRPr="005910DC" w:rsidRDefault="00814B4E" w:rsidP="00E34ED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373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E39CD32" w14:textId="77777777" w:rsidR="00814B4E" w:rsidRPr="005910DC" w:rsidRDefault="00814B4E" w:rsidP="00E34ED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373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7A81C3D0" w14:textId="77777777" w:rsidR="00814B4E" w:rsidRPr="005910DC" w:rsidRDefault="00814B4E" w:rsidP="00E34ED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1.000</w:t>
            </w:r>
          </w:p>
        </w:tc>
      </w:tr>
      <w:tr w:rsidR="00814B4E" w:rsidRPr="005921A9" w14:paraId="1481C363" w14:textId="77777777" w:rsidTr="0030780D">
        <w:trPr>
          <w:trHeight w:val="300"/>
        </w:trPr>
        <w:tc>
          <w:tcPr>
            <w:tcW w:w="817" w:type="dxa"/>
            <w:shd w:val="clear" w:color="auto" w:fill="auto"/>
            <w:noWrap/>
            <w:vAlign w:val="bottom"/>
          </w:tcPr>
          <w:p w14:paraId="0165970E" w14:textId="77777777" w:rsidR="00814B4E" w:rsidRPr="005910DC" w:rsidRDefault="00814B4E" w:rsidP="0030780D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20</w:t>
            </w:r>
          </w:p>
        </w:tc>
        <w:tc>
          <w:tcPr>
            <w:tcW w:w="2024" w:type="dxa"/>
            <w:vAlign w:val="bottom"/>
          </w:tcPr>
          <w:p w14:paraId="3160B4AD" w14:textId="77777777" w:rsidR="00814B4E" w:rsidRPr="005910DC" w:rsidRDefault="00814B4E" w:rsidP="0030780D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rs3918242</w:t>
            </w:r>
          </w:p>
        </w:tc>
        <w:tc>
          <w:tcPr>
            <w:tcW w:w="1183" w:type="dxa"/>
            <w:vAlign w:val="center"/>
          </w:tcPr>
          <w:p w14:paraId="66001A5A" w14:textId="77777777" w:rsidR="00814B4E" w:rsidRPr="005910DC" w:rsidRDefault="00814B4E" w:rsidP="00814B4E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>MMP-9</w:t>
            </w:r>
          </w:p>
        </w:tc>
        <w:tc>
          <w:tcPr>
            <w:tcW w:w="916" w:type="dxa"/>
            <w:shd w:val="clear" w:color="auto" w:fill="auto"/>
            <w:noWrap/>
            <w:vAlign w:val="bottom"/>
          </w:tcPr>
          <w:p w14:paraId="2CFFDB4E" w14:textId="77777777" w:rsidR="00814B4E" w:rsidRPr="005910DC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T</w:t>
            </w:r>
          </w:p>
        </w:tc>
        <w:tc>
          <w:tcPr>
            <w:tcW w:w="1211" w:type="dxa"/>
            <w:shd w:val="clear" w:color="auto" w:fill="auto"/>
            <w:noWrap/>
            <w:vAlign w:val="bottom"/>
          </w:tcPr>
          <w:p w14:paraId="6E8D1101" w14:textId="77777777" w:rsidR="00814B4E" w:rsidRPr="005910DC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5910DC">
              <w:rPr>
                <w:rFonts w:ascii="Times New Roman" w:hAnsi="Times New Roman"/>
                <w:sz w:val="28"/>
                <w:szCs w:val="28"/>
              </w:rPr>
              <w:t>C</w:t>
            </w:r>
          </w:p>
        </w:tc>
        <w:tc>
          <w:tcPr>
            <w:tcW w:w="1475" w:type="dxa"/>
            <w:shd w:val="clear" w:color="auto" w:fill="auto"/>
            <w:noWrap/>
            <w:vAlign w:val="bottom"/>
          </w:tcPr>
          <w:p w14:paraId="34D2531E" w14:textId="77777777" w:rsidR="00814B4E" w:rsidRPr="005910DC" w:rsidRDefault="00814B4E" w:rsidP="00E34ED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139</w:t>
            </w:r>
          </w:p>
        </w:tc>
        <w:tc>
          <w:tcPr>
            <w:tcW w:w="1772" w:type="dxa"/>
            <w:shd w:val="clear" w:color="auto" w:fill="auto"/>
            <w:noWrap/>
            <w:vAlign w:val="center"/>
          </w:tcPr>
          <w:p w14:paraId="03CB7434" w14:textId="77777777" w:rsidR="00814B4E" w:rsidRPr="005910DC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776</w:t>
            </w:r>
          </w:p>
        </w:tc>
        <w:tc>
          <w:tcPr>
            <w:tcW w:w="1648" w:type="dxa"/>
            <w:shd w:val="clear" w:color="auto" w:fill="auto"/>
            <w:noWrap/>
            <w:vAlign w:val="bottom"/>
          </w:tcPr>
          <w:p w14:paraId="2F359B40" w14:textId="77777777" w:rsidR="00814B4E" w:rsidRPr="005910DC" w:rsidRDefault="00814B4E" w:rsidP="008A2B2E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10/88/290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3691AE1B" w14:textId="77777777" w:rsidR="00814B4E" w:rsidRPr="005910DC" w:rsidRDefault="00814B4E" w:rsidP="00E34ED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227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0DD12312" w14:textId="77777777" w:rsidR="00814B4E" w:rsidRPr="005910DC" w:rsidRDefault="00814B4E" w:rsidP="00E34ED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239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2B3B142D" w14:textId="77777777" w:rsidR="00814B4E" w:rsidRPr="00E34ED6" w:rsidRDefault="00814B4E" w:rsidP="00E34ED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5910DC">
              <w:rPr>
                <w:rFonts w:ascii="Times New Roman" w:hAnsi="Times New Roman"/>
                <w:sz w:val="28"/>
                <w:szCs w:val="28"/>
                <w:lang w:val="en-US"/>
              </w:rPr>
              <w:t>0.383</w:t>
            </w:r>
          </w:p>
        </w:tc>
      </w:tr>
      <w:tr w:rsidR="00814B4E" w:rsidRPr="005921A9" w14:paraId="1B593F43" w14:textId="77777777" w:rsidTr="0030780D">
        <w:trPr>
          <w:trHeight w:val="300"/>
        </w:trPr>
        <w:tc>
          <w:tcPr>
            <w:tcW w:w="817" w:type="dxa"/>
            <w:shd w:val="clear" w:color="auto" w:fill="auto"/>
            <w:noWrap/>
            <w:vAlign w:val="bottom"/>
          </w:tcPr>
          <w:p w14:paraId="513179EA" w14:textId="77777777" w:rsidR="00814B4E" w:rsidRPr="00234508" w:rsidRDefault="00814B4E" w:rsidP="0030780D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234508">
              <w:rPr>
                <w:rFonts w:ascii="Times New Roman" w:hAnsi="Times New Roman"/>
                <w:sz w:val="28"/>
                <w:szCs w:val="28"/>
              </w:rPr>
              <w:t>20</w:t>
            </w:r>
          </w:p>
        </w:tc>
        <w:tc>
          <w:tcPr>
            <w:tcW w:w="2024" w:type="dxa"/>
            <w:vAlign w:val="bottom"/>
          </w:tcPr>
          <w:p w14:paraId="721EF4C0" w14:textId="77777777" w:rsidR="00814B4E" w:rsidRPr="00A8423E" w:rsidRDefault="00814B4E" w:rsidP="0030780D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A8423E">
              <w:rPr>
                <w:rFonts w:ascii="Times New Roman" w:hAnsi="Times New Roman"/>
                <w:sz w:val="28"/>
                <w:szCs w:val="28"/>
              </w:rPr>
              <w:t>rs3918249</w:t>
            </w:r>
          </w:p>
        </w:tc>
        <w:tc>
          <w:tcPr>
            <w:tcW w:w="1183" w:type="dxa"/>
            <w:vAlign w:val="center"/>
          </w:tcPr>
          <w:p w14:paraId="28A0556C" w14:textId="77777777" w:rsidR="00814B4E" w:rsidRPr="00814B4E" w:rsidRDefault="00814B4E" w:rsidP="00814B4E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814B4E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>MMP-9</w:t>
            </w:r>
          </w:p>
        </w:tc>
        <w:tc>
          <w:tcPr>
            <w:tcW w:w="916" w:type="dxa"/>
            <w:shd w:val="clear" w:color="auto" w:fill="auto"/>
            <w:noWrap/>
            <w:vAlign w:val="bottom"/>
          </w:tcPr>
          <w:p w14:paraId="29F9EAD3" w14:textId="77777777" w:rsidR="00814B4E" w:rsidRPr="00A8423E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A8423E">
              <w:rPr>
                <w:rFonts w:ascii="Times New Roman" w:hAnsi="Times New Roman"/>
                <w:sz w:val="28"/>
                <w:szCs w:val="28"/>
              </w:rPr>
              <w:t>C</w:t>
            </w:r>
          </w:p>
        </w:tc>
        <w:tc>
          <w:tcPr>
            <w:tcW w:w="1211" w:type="dxa"/>
            <w:shd w:val="clear" w:color="auto" w:fill="auto"/>
            <w:noWrap/>
            <w:vAlign w:val="bottom"/>
          </w:tcPr>
          <w:p w14:paraId="73B26B47" w14:textId="77777777" w:rsidR="00814B4E" w:rsidRPr="00A8423E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A8423E">
              <w:rPr>
                <w:rFonts w:ascii="Times New Roman" w:hAnsi="Times New Roman"/>
                <w:sz w:val="28"/>
                <w:szCs w:val="28"/>
              </w:rPr>
              <w:t>T</w:t>
            </w:r>
          </w:p>
        </w:tc>
        <w:tc>
          <w:tcPr>
            <w:tcW w:w="1475" w:type="dxa"/>
            <w:shd w:val="clear" w:color="auto" w:fill="auto"/>
            <w:noWrap/>
            <w:vAlign w:val="bottom"/>
          </w:tcPr>
          <w:p w14:paraId="1ECA7FB3" w14:textId="77777777" w:rsidR="00814B4E" w:rsidRPr="00E34ED6" w:rsidRDefault="00814B4E" w:rsidP="00E34ED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E34ED6">
              <w:rPr>
                <w:rFonts w:ascii="Times New Roman" w:hAnsi="Times New Roman"/>
                <w:sz w:val="28"/>
                <w:szCs w:val="28"/>
                <w:lang w:val="en-US"/>
              </w:rPr>
              <w:t>0.363</w:t>
            </w:r>
          </w:p>
        </w:tc>
        <w:tc>
          <w:tcPr>
            <w:tcW w:w="1772" w:type="dxa"/>
            <w:shd w:val="clear" w:color="auto" w:fill="auto"/>
            <w:noWrap/>
            <w:vAlign w:val="center"/>
          </w:tcPr>
          <w:p w14:paraId="5991C813" w14:textId="77777777" w:rsidR="00814B4E" w:rsidRPr="0030780D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/>
                <w:sz w:val="28"/>
                <w:szCs w:val="28"/>
                <w:lang w:val="en-US"/>
              </w:rPr>
              <w:t>776</w:t>
            </w:r>
          </w:p>
        </w:tc>
        <w:tc>
          <w:tcPr>
            <w:tcW w:w="1648" w:type="dxa"/>
            <w:shd w:val="clear" w:color="auto" w:fill="auto"/>
            <w:noWrap/>
            <w:vAlign w:val="bottom"/>
          </w:tcPr>
          <w:p w14:paraId="48B556C5" w14:textId="77777777" w:rsidR="00814B4E" w:rsidRPr="00E34ED6" w:rsidRDefault="00814B4E" w:rsidP="008A2B2E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/>
                <w:sz w:val="28"/>
                <w:szCs w:val="28"/>
                <w:lang w:val="en-US"/>
              </w:rPr>
              <w:t>48</w:t>
            </w:r>
            <w:r w:rsidRPr="00E34ED6">
              <w:rPr>
                <w:rFonts w:ascii="Times New Roman" w:hAnsi="Times New Roman"/>
                <w:sz w:val="28"/>
                <w:szCs w:val="28"/>
                <w:lang w:val="en-US"/>
              </w:rPr>
              <w:t>/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186</w:t>
            </w:r>
            <w:r w:rsidRPr="00E34ED6">
              <w:rPr>
                <w:rFonts w:ascii="Times New Roman" w:hAnsi="Times New Roman"/>
                <w:sz w:val="28"/>
                <w:szCs w:val="28"/>
                <w:lang w:val="en-US"/>
              </w:rPr>
              <w:t>/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154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6FCEA38C" w14:textId="77777777" w:rsidR="00814B4E" w:rsidRPr="00E34ED6" w:rsidRDefault="00814B4E" w:rsidP="00E34ED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E34ED6">
              <w:rPr>
                <w:rFonts w:ascii="Times New Roman" w:hAnsi="Times New Roman"/>
                <w:sz w:val="28"/>
                <w:szCs w:val="28"/>
                <w:lang w:val="en-US"/>
              </w:rPr>
              <w:t>0.479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56525D9" w14:textId="77777777" w:rsidR="00814B4E" w:rsidRPr="00E34ED6" w:rsidRDefault="00814B4E" w:rsidP="00E34ED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E34ED6">
              <w:rPr>
                <w:rFonts w:ascii="Times New Roman" w:hAnsi="Times New Roman"/>
                <w:sz w:val="28"/>
                <w:szCs w:val="28"/>
                <w:lang w:val="en-US"/>
              </w:rPr>
              <w:t>0.46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3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7469D690" w14:textId="77777777" w:rsidR="00814B4E" w:rsidRPr="00E34ED6" w:rsidRDefault="00814B4E" w:rsidP="00E34ED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E34ED6">
              <w:rPr>
                <w:rFonts w:ascii="Times New Roman" w:hAnsi="Times New Roman"/>
                <w:sz w:val="28"/>
                <w:szCs w:val="28"/>
                <w:lang w:val="en-US"/>
              </w:rPr>
              <w:t>0.756</w:t>
            </w:r>
          </w:p>
        </w:tc>
      </w:tr>
      <w:tr w:rsidR="00814B4E" w:rsidRPr="005921A9" w14:paraId="30AB25B2" w14:textId="77777777" w:rsidTr="0030780D">
        <w:trPr>
          <w:trHeight w:val="300"/>
        </w:trPr>
        <w:tc>
          <w:tcPr>
            <w:tcW w:w="817" w:type="dxa"/>
            <w:shd w:val="clear" w:color="auto" w:fill="auto"/>
            <w:noWrap/>
            <w:vAlign w:val="bottom"/>
          </w:tcPr>
          <w:p w14:paraId="49DCA503" w14:textId="77777777" w:rsidR="00814B4E" w:rsidRPr="00234508" w:rsidRDefault="00814B4E" w:rsidP="0030780D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234508">
              <w:rPr>
                <w:rFonts w:ascii="Times New Roman" w:hAnsi="Times New Roman"/>
                <w:sz w:val="28"/>
                <w:szCs w:val="28"/>
              </w:rPr>
              <w:t>20</w:t>
            </w:r>
          </w:p>
        </w:tc>
        <w:tc>
          <w:tcPr>
            <w:tcW w:w="2024" w:type="dxa"/>
            <w:vAlign w:val="bottom"/>
          </w:tcPr>
          <w:p w14:paraId="30B33C5B" w14:textId="77777777" w:rsidR="00814B4E" w:rsidRPr="00A8423E" w:rsidRDefault="00814B4E" w:rsidP="0030780D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A8423E">
              <w:rPr>
                <w:rFonts w:ascii="Times New Roman" w:hAnsi="Times New Roman"/>
                <w:sz w:val="28"/>
                <w:szCs w:val="28"/>
              </w:rPr>
              <w:t>rs17576</w:t>
            </w:r>
          </w:p>
        </w:tc>
        <w:tc>
          <w:tcPr>
            <w:tcW w:w="1183" w:type="dxa"/>
            <w:vAlign w:val="center"/>
          </w:tcPr>
          <w:p w14:paraId="671F47D9" w14:textId="77777777" w:rsidR="00814B4E" w:rsidRPr="00814B4E" w:rsidRDefault="00814B4E" w:rsidP="00814B4E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814B4E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>MMP-9</w:t>
            </w:r>
          </w:p>
        </w:tc>
        <w:tc>
          <w:tcPr>
            <w:tcW w:w="916" w:type="dxa"/>
            <w:shd w:val="clear" w:color="auto" w:fill="auto"/>
            <w:noWrap/>
            <w:vAlign w:val="bottom"/>
          </w:tcPr>
          <w:p w14:paraId="3614330A" w14:textId="77777777" w:rsidR="00814B4E" w:rsidRPr="00A8423E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A8423E">
              <w:rPr>
                <w:rFonts w:ascii="Times New Roman" w:hAnsi="Times New Roman"/>
                <w:sz w:val="28"/>
                <w:szCs w:val="28"/>
              </w:rPr>
              <w:t>G</w:t>
            </w:r>
          </w:p>
        </w:tc>
        <w:tc>
          <w:tcPr>
            <w:tcW w:w="1211" w:type="dxa"/>
            <w:shd w:val="clear" w:color="auto" w:fill="auto"/>
            <w:noWrap/>
            <w:vAlign w:val="bottom"/>
          </w:tcPr>
          <w:p w14:paraId="3FF6CCFE" w14:textId="77777777" w:rsidR="00814B4E" w:rsidRPr="00A8423E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A8423E">
              <w:rPr>
                <w:rFonts w:ascii="Times New Roman" w:hAnsi="Times New Roman"/>
                <w:sz w:val="28"/>
                <w:szCs w:val="28"/>
              </w:rPr>
              <w:t>A</w:t>
            </w:r>
          </w:p>
        </w:tc>
        <w:tc>
          <w:tcPr>
            <w:tcW w:w="1475" w:type="dxa"/>
            <w:shd w:val="clear" w:color="auto" w:fill="auto"/>
            <w:noWrap/>
            <w:vAlign w:val="bottom"/>
          </w:tcPr>
          <w:p w14:paraId="7A22F540" w14:textId="43D81A93" w:rsidR="00814B4E" w:rsidRPr="00E34ED6" w:rsidRDefault="00814B4E" w:rsidP="00E34ED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E34ED6">
              <w:rPr>
                <w:rFonts w:ascii="Times New Roman" w:hAnsi="Times New Roman"/>
                <w:sz w:val="28"/>
                <w:szCs w:val="28"/>
                <w:lang w:val="en-US"/>
              </w:rPr>
              <w:t>0.36</w:t>
            </w:r>
            <w:r w:rsidR="00A22C37">
              <w:rPr>
                <w:rFonts w:ascii="Times New Roman" w:hAnsi="Times New Roman"/>
                <w:sz w:val="28"/>
                <w:szCs w:val="28"/>
                <w:lang w:val="en-US"/>
              </w:rPr>
              <w:t>7</w:t>
            </w:r>
          </w:p>
        </w:tc>
        <w:tc>
          <w:tcPr>
            <w:tcW w:w="1772" w:type="dxa"/>
            <w:shd w:val="clear" w:color="auto" w:fill="auto"/>
            <w:noWrap/>
            <w:vAlign w:val="center"/>
          </w:tcPr>
          <w:p w14:paraId="2A27954F" w14:textId="77777777" w:rsidR="00814B4E" w:rsidRPr="0030780D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/>
                <w:sz w:val="28"/>
                <w:szCs w:val="28"/>
                <w:lang w:val="en-US"/>
              </w:rPr>
              <w:t>788</w:t>
            </w:r>
          </w:p>
        </w:tc>
        <w:tc>
          <w:tcPr>
            <w:tcW w:w="1648" w:type="dxa"/>
            <w:shd w:val="clear" w:color="auto" w:fill="auto"/>
            <w:noWrap/>
            <w:vAlign w:val="bottom"/>
          </w:tcPr>
          <w:p w14:paraId="4B97B152" w14:textId="77777777" w:rsidR="00814B4E" w:rsidRPr="00E34ED6" w:rsidRDefault="00C3597C" w:rsidP="00C3597C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/>
                <w:sz w:val="28"/>
                <w:szCs w:val="28"/>
                <w:lang w:val="en-US"/>
              </w:rPr>
              <w:t>5</w:t>
            </w:r>
            <w:r>
              <w:rPr>
                <w:rFonts w:ascii="Times New Roman" w:hAnsi="Times New Roman"/>
                <w:sz w:val="28"/>
                <w:szCs w:val="28"/>
              </w:rPr>
              <w:t>5</w:t>
            </w:r>
            <w:r w:rsidR="00814B4E" w:rsidRPr="00E34ED6">
              <w:rPr>
                <w:rFonts w:ascii="Times New Roman" w:hAnsi="Times New Roman"/>
                <w:sz w:val="28"/>
                <w:szCs w:val="28"/>
                <w:lang w:val="en-US"/>
              </w:rPr>
              <w:t>/</w:t>
            </w:r>
            <w:r w:rsidR="00814B4E">
              <w:rPr>
                <w:rFonts w:ascii="Times New Roman" w:hAnsi="Times New Roman"/>
                <w:sz w:val="28"/>
                <w:szCs w:val="28"/>
                <w:lang w:val="en-US"/>
              </w:rPr>
              <w:t>17</w:t>
            </w:r>
            <w:r>
              <w:rPr>
                <w:rFonts w:ascii="Times New Roman" w:hAnsi="Times New Roman"/>
                <w:sz w:val="28"/>
                <w:szCs w:val="28"/>
              </w:rPr>
              <w:t>9</w:t>
            </w:r>
            <w:r w:rsidR="00814B4E" w:rsidRPr="00E34ED6">
              <w:rPr>
                <w:rFonts w:ascii="Times New Roman" w:hAnsi="Times New Roman"/>
                <w:sz w:val="28"/>
                <w:szCs w:val="28"/>
                <w:lang w:val="en-US"/>
              </w:rPr>
              <w:t>/</w:t>
            </w:r>
            <w:r w:rsidR="00814B4E">
              <w:rPr>
                <w:rFonts w:ascii="Times New Roman" w:hAnsi="Times New Roman"/>
                <w:sz w:val="28"/>
                <w:szCs w:val="28"/>
                <w:lang w:val="en-US"/>
              </w:rPr>
              <w:t>160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157A646B" w14:textId="548046BA" w:rsidR="00814B4E" w:rsidRPr="00E34ED6" w:rsidRDefault="00814B4E" w:rsidP="00E34ED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E34ED6">
              <w:rPr>
                <w:rFonts w:ascii="Times New Roman" w:hAnsi="Times New Roman"/>
                <w:sz w:val="28"/>
                <w:szCs w:val="28"/>
                <w:lang w:val="en-US"/>
              </w:rPr>
              <w:t>0.45</w:t>
            </w:r>
            <w:r w:rsidR="00A22C37">
              <w:rPr>
                <w:rFonts w:ascii="Times New Roman" w:hAnsi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136B173E" w14:textId="77777777" w:rsidR="00814B4E" w:rsidRPr="00E34ED6" w:rsidRDefault="00814B4E" w:rsidP="00E34ED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E34ED6">
              <w:rPr>
                <w:rFonts w:ascii="Times New Roman" w:hAnsi="Times New Roman"/>
                <w:sz w:val="28"/>
                <w:szCs w:val="28"/>
                <w:lang w:val="en-US"/>
              </w:rPr>
              <w:t>0.465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0E676C1C" w14:textId="77777777" w:rsidR="00814B4E" w:rsidRPr="00E34ED6" w:rsidRDefault="00814B4E" w:rsidP="00E34ED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E34ED6">
              <w:rPr>
                <w:rFonts w:ascii="Times New Roman" w:hAnsi="Times New Roman"/>
                <w:sz w:val="28"/>
                <w:szCs w:val="28"/>
                <w:lang w:val="en-US"/>
              </w:rPr>
              <w:t>0.759</w:t>
            </w:r>
          </w:p>
        </w:tc>
      </w:tr>
      <w:tr w:rsidR="00814B4E" w:rsidRPr="005921A9" w14:paraId="0C902103" w14:textId="77777777" w:rsidTr="0030780D">
        <w:trPr>
          <w:trHeight w:val="300"/>
        </w:trPr>
        <w:tc>
          <w:tcPr>
            <w:tcW w:w="817" w:type="dxa"/>
            <w:shd w:val="clear" w:color="auto" w:fill="auto"/>
            <w:noWrap/>
            <w:vAlign w:val="bottom"/>
          </w:tcPr>
          <w:p w14:paraId="30D1E7FF" w14:textId="77777777" w:rsidR="00814B4E" w:rsidRPr="00234508" w:rsidRDefault="00814B4E" w:rsidP="0030780D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234508">
              <w:rPr>
                <w:rFonts w:ascii="Times New Roman" w:hAnsi="Times New Roman"/>
                <w:sz w:val="28"/>
                <w:szCs w:val="28"/>
              </w:rPr>
              <w:t>20</w:t>
            </w:r>
          </w:p>
        </w:tc>
        <w:tc>
          <w:tcPr>
            <w:tcW w:w="2024" w:type="dxa"/>
            <w:vAlign w:val="bottom"/>
          </w:tcPr>
          <w:p w14:paraId="7FBDDC4D" w14:textId="77777777" w:rsidR="00814B4E" w:rsidRPr="00A8423E" w:rsidRDefault="00814B4E" w:rsidP="0030780D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A8423E">
              <w:rPr>
                <w:rFonts w:ascii="Times New Roman" w:hAnsi="Times New Roman"/>
                <w:sz w:val="28"/>
                <w:szCs w:val="28"/>
              </w:rPr>
              <w:t>rs3787268</w:t>
            </w:r>
          </w:p>
        </w:tc>
        <w:tc>
          <w:tcPr>
            <w:tcW w:w="1183" w:type="dxa"/>
            <w:vAlign w:val="center"/>
          </w:tcPr>
          <w:p w14:paraId="31B97ECB" w14:textId="77777777" w:rsidR="00814B4E" w:rsidRPr="00814B4E" w:rsidRDefault="00814B4E" w:rsidP="00814B4E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814B4E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>MMP-9</w:t>
            </w:r>
          </w:p>
        </w:tc>
        <w:tc>
          <w:tcPr>
            <w:tcW w:w="916" w:type="dxa"/>
            <w:shd w:val="clear" w:color="auto" w:fill="auto"/>
            <w:noWrap/>
            <w:vAlign w:val="bottom"/>
          </w:tcPr>
          <w:p w14:paraId="3441FF4C" w14:textId="77777777" w:rsidR="00814B4E" w:rsidRPr="00A8423E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A8423E">
              <w:rPr>
                <w:rFonts w:ascii="Times New Roman" w:hAnsi="Times New Roman"/>
                <w:sz w:val="28"/>
                <w:szCs w:val="28"/>
              </w:rPr>
              <w:t>A</w:t>
            </w:r>
          </w:p>
        </w:tc>
        <w:tc>
          <w:tcPr>
            <w:tcW w:w="1211" w:type="dxa"/>
            <w:shd w:val="clear" w:color="auto" w:fill="auto"/>
            <w:noWrap/>
            <w:vAlign w:val="bottom"/>
          </w:tcPr>
          <w:p w14:paraId="62EBE05F" w14:textId="77777777" w:rsidR="00814B4E" w:rsidRPr="00A8423E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A8423E">
              <w:rPr>
                <w:rFonts w:ascii="Times New Roman" w:hAnsi="Times New Roman"/>
                <w:sz w:val="28"/>
                <w:szCs w:val="28"/>
              </w:rPr>
              <w:t>G</w:t>
            </w:r>
          </w:p>
        </w:tc>
        <w:tc>
          <w:tcPr>
            <w:tcW w:w="1475" w:type="dxa"/>
            <w:shd w:val="clear" w:color="auto" w:fill="auto"/>
            <w:noWrap/>
            <w:vAlign w:val="bottom"/>
          </w:tcPr>
          <w:p w14:paraId="0E0B8D95" w14:textId="77777777" w:rsidR="00814B4E" w:rsidRPr="00E34ED6" w:rsidRDefault="00814B4E" w:rsidP="00E34ED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E34ED6">
              <w:rPr>
                <w:rFonts w:ascii="Times New Roman" w:hAnsi="Times New Roman"/>
                <w:sz w:val="28"/>
                <w:szCs w:val="28"/>
                <w:lang w:val="en-US"/>
              </w:rPr>
              <w:t>0.206</w:t>
            </w:r>
          </w:p>
        </w:tc>
        <w:tc>
          <w:tcPr>
            <w:tcW w:w="1772" w:type="dxa"/>
            <w:shd w:val="clear" w:color="auto" w:fill="auto"/>
            <w:noWrap/>
            <w:vAlign w:val="center"/>
          </w:tcPr>
          <w:p w14:paraId="6C434446" w14:textId="77777777" w:rsidR="00814B4E" w:rsidRPr="0030780D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/>
                <w:sz w:val="28"/>
                <w:szCs w:val="28"/>
                <w:lang w:val="en-US"/>
              </w:rPr>
              <w:t>776</w:t>
            </w:r>
          </w:p>
        </w:tc>
        <w:tc>
          <w:tcPr>
            <w:tcW w:w="1648" w:type="dxa"/>
            <w:shd w:val="clear" w:color="auto" w:fill="auto"/>
            <w:noWrap/>
            <w:vAlign w:val="bottom"/>
          </w:tcPr>
          <w:p w14:paraId="6B9F25A4" w14:textId="77777777" w:rsidR="00814B4E" w:rsidRPr="00E34ED6" w:rsidRDefault="00814B4E" w:rsidP="008A2B2E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/>
                <w:sz w:val="28"/>
                <w:szCs w:val="28"/>
                <w:lang w:val="en-US"/>
              </w:rPr>
              <w:t>10</w:t>
            </w:r>
            <w:r w:rsidRPr="00E34ED6">
              <w:rPr>
                <w:rFonts w:ascii="Times New Roman" w:hAnsi="Times New Roman"/>
                <w:sz w:val="28"/>
                <w:szCs w:val="28"/>
                <w:lang w:val="en-US"/>
              </w:rPr>
              <w:t>/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140</w:t>
            </w:r>
            <w:r w:rsidRPr="00E34ED6">
              <w:rPr>
                <w:rFonts w:ascii="Times New Roman" w:hAnsi="Times New Roman"/>
                <w:sz w:val="28"/>
                <w:szCs w:val="28"/>
                <w:lang w:val="en-US"/>
              </w:rPr>
              <w:t>/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238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5373FA4A" w14:textId="77777777" w:rsidR="00814B4E" w:rsidRPr="00E34ED6" w:rsidRDefault="00814B4E" w:rsidP="00E34ED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E34ED6">
              <w:rPr>
                <w:rFonts w:ascii="Times New Roman" w:hAnsi="Times New Roman"/>
                <w:sz w:val="28"/>
                <w:szCs w:val="28"/>
                <w:lang w:val="en-US"/>
              </w:rPr>
              <w:t>0.36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355D083" w14:textId="77777777" w:rsidR="00814B4E" w:rsidRPr="00E34ED6" w:rsidRDefault="00814B4E" w:rsidP="00E34ED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E34ED6">
              <w:rPr>
                <w:rFonts w:ascii="Times New Roman" w:hAnsi="Times New Roman"/>
                <w:sz w:val="28"/>
                <w:szCs w:val="28"/>
                <w:lang w:val="en-US"/>
              </w:rPr>
              <w:t>0.327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2E2CED16" w14:textId="77777777" w:rsidR="00814B4E" w:rsidRPr="00E34ED6" w:rsidRDefault="00814B4E" w:rsidP="00E34ED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E34ED6">
              <w:rPr>
                <w:rFonts w:ascii="Times New Roman" w:hAnsi="Times New Roman"/>
                <w:sz w:val="28"/>
                <w:szCs w:val="28"/>
                <w:lang w:val="en-US"/>
              </w:rPr>
              <w:t>0.19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2</w:t>
            </w:r>
          </w:p>
        </w:tc>
      </w:tr>
      <w:tr w:rsidR="00814B4E" w:rsidRPr="005921A9" w14:paraId="5B2FF480" w14:textId="77777777" w:rsidTr="0030780D">
        <w:trPr>
          <w:trHeight w:val="300"/>
        </w:trPr>
        <w:tc>
          <w:tcPr>
            <w:tcW w:w="817" w:type="dxa"/>
            <w:shd w:val="clear" w:color="auto" w:fill="auto"/>
            <w:noWrap/>
            <w:vAlign w:val="bottom"/>
          </w:tcPr>
          <w:p w14:paraId="104F3687" w14:textId="77777777" w:rsidR="00814B4E" w:rsidRPr="00234508" w:rsidRDefault="00814B4E" w:rsidP="0030780D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234508">
              <w:rPr>
                <w:rFonts w:ascii="Times New Roman" w:hAnsi="Times New Roman"/>
                <w:sz w:val="28"/>
                <w:szCs w:val="28"/>
              </w:rPr>
              <w:t>20</w:t>
            </w:r>
          </w:p>
        </w:tc>
        <w:tc>
          <w:tcPr>
            <w:tcW w:w="2024" w:type="dxa"/>
            <w:vAlign w:val="bottom"/>
          </w:tcPr>
          <w:p w14:paraId="49EB82A1" w14:textId="77777777" w:rsidR="00814B4E" w:rsidRPr="00A8423E" w:rsidRDefault="00814B4E" w:rsidP="0030780D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A8423E">
              <w:rPr>
                <w:rFonts w:ascii="Times New Roman" w:hAnsi="Times New Roman"/>
                <w:sz w:val="28"/>
                <w:szCs w:val="28"/>
              </w:rPr>
              <w:t>rs2250889</w:t>
            </w:r>
          </w:p>
        </w:tc>
        <w:tc>
          <w:tcPr>
            <w:tcW w:w="1183" w:type="dxa"/>
            <w:vAlign w:val="center"/>
          </w:tcPr>
          <w:p w14:paraId="6AFF2D0F" w14:textId="77777777" w:rsidR="00814B4E" w:rsidRPr="00814B4E" w:rsidRDefault="00814B4E" w:rsidP="00814B4E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814B4E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>MMP-9</w:t>
            </w:r>
          </w:p>
        </w:tc>
        <w:tc>
          <w:tcPr>
            <w:tcW w:w="916" w:type="dxa"/>
            <w:shd w:val="clear" w:color="auto" w:fill="auto"/>
            <w:noWrap/>
            <w:vAlign w:val="bottom"/>
          </w:tcPr>
          <w:p w14:paraId="5A7078BB" w14:textId="77777777" w:rsidR="00814B4E" w:rsidRPr="00A8423E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A8423E">
              <w:rPr>
                <w:rFonts w:ascii="Times New Roman" w:hAnsi="Times New Roman"/>
                <w:sz w:val="28"/>
                <w:szCs w:val="28"/>
              </w:rPr>
              <w:t>G</w:t>
            </w:r>
          </w:p>
        </w:tc>
        <w:tc>
          <w:tcPr>
            <w:tcW w:w="1211" w:type="dxa"/>
            <w:shd w:val="clear" w:color="auto" w:fill="auto"/>
            <w:noWrap/>
            <w:vAlign w:val="bottom"/>
          </w:tcPr>
          <w:p w14:paraId="27D48782" w14:textId="77777777" w:rsidR="00814B4E" w:rsidRPr="00A8423E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A8423E">
              <w:rPr>
                <w:rFonts w:ascii="Times New Roman" w:hAnsi="Times New Roman"/>
                <w:sz w:val="28"/>
                <w:szCs w:val="28"/>
              </w:rPr>
              <w:t>C</w:t>
            </w:r>
          </w:p>
        </w:tc>
        <w:tc>
          <w:tcPr>
            <w:tcW w:w="1475" w:type="dxa"/>
            <w:shd w:val="clear" w:color="auto" w:fill="auto"/>
            <w:noWrap/>
            <w:vAlign w:val="bottom"/>
          </w:tcPr>
          <w:p w14:paraId="1F5F5D72" w14:textId="77777777" w:rsidR="00814B4E" w:rsidRPr="00E34ED6" w:rsidRDefault="00814B4E" w:rsidP="00E34ED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E34ED6">
              <w:rPr>
                <w:rFonts w:ascii="Times New Roman" w:hAnsi="Times New Roman"/>
                <w:sz w:val="28"/>
                <w:szCs w:val="28"/>
                <w:lang w:val="en-US"/>
              </w:rPr>
              <w:t>0.102</w:t>
            </w:r>
          </w:p>
        </w:tc>
        <w:tc>
          <w:tcPr>
            <w:tcW w:w="1772" w:type="dxa"/>
            <w:shd w:val="clear" w:color="auto" w:fill="auto"/>
            <w:noWrap/>
            <w:vAlign w:val="center"/>
          </w:tcPr>
          <w:p w14:paraId="2890A260" w14:textId="77777777" w:rsidR="00814B4E" w:rsidRPr="0030780D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/>
                <w:sz w:val="28"/>
                <w:szCs w:val="28"/>
                <w:lang w:val="en-US"/>
              </w:rPr>
              <w:t>784</w:t>
            </w:r>
          </w:p>
        </w:tc>
        <w:tc>
          <w:tcPr>
            <w:tcW w:w="1648" w:type="dxa"/>
            <w:shd w:val="clear" w:color="auto" w:fill="auto"/>
            <w:noWrap/>
            <w:vAlign w:val="bottom"/>
          </w:tcPr>
          <w:p w14:paraId="4FB20D0C" w14:textId="77777777" w:rsidR="00814B4E" w:rsidRPr="00E34ED6" w:rsidRDefault="00814B4E" w:rsidP="008A2B2E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/>
                <w:sz w:val="28"/>
                <w:szCs w:val="28"/>
                <w:lang w:val="en-US"/>
              </w:rPr>
              <w:t>8</w:t>
            </w:r>
            <w:r w:rsidRPr="00E34ED6">
              <w:rPr>
                <w:rFonts w:ascii="Times New Roman" w:hAnsi="Times New Roman"/>
                <w:sz w:val="28"/>
                <w:szCs w:val="28"/>
                <w:lang w:val="en-US"/>
              </w:rPr>
              <w:t>/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64</w:t>
            </w:r>
            <w:r w:rsidRPr="00E34ED6">
              <w:rPr>
                <w:rFonts w:ascii="Times New Roman" w:hAnsi="Times New Roman"/>
                <w:sz w:val="28"/>
                <w:szCs w:val="28"/>
                <w:lang w:val="en-US"/>
              </w:rPr>
              <w:t>/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320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7CAB6CD5" w14:textId="77777777" w:rsidR="00814B4E" w:rsidRPr="00E34ED6" w:rsidRDefault="00814B4E" w:rsidP="00E34ED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E34ED6">
              <w:rPr>
                <w:rFonts w:ascii="Times New Roman" w:hAnsi="Times New Roman"/>
                <w:sz w:val="28"/>
                <w:szCs w:val="28"/>
                <w:lang w:val="en-US"/>
              </w:rPr>
              <w:t>0.163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577B21A9" w14:textId="77777777" w:rsidR="00814B4E" w:rsidRPr="00E34ED6" w:rsidRDefault="00814B4E" w:rsidP="00E34ED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E34ED6">
              <w:rPr>
                <w:rFonts w:ascii="Times New Roman" w:hAnsi="Times New Roman"/>
                <w:sz w:val="28"/>
                <w:szCs w:val="28"/>
                <w:lang w:val="en-US"/>
              </w:rPr>
              <w:t>0.183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29C73B05" w14:textId="77777777" w:rsidR="00814B4E" w:rsidRPr="00E34ED6" w:rsidRDefault="00814B4E" w:rsidP="00E34ED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E34ED6">
              <w:rPr>
                <w:rFonts w:ascii="Times New Roman" w:hAnsi="Times New Roman"/>
                <w:sz w:val="28"/>
                <w:szCs w:val="28"/>
                <w:lang w:val="en-US"/>
              </w:rPr>
              <w:t>0.121</w:t>
            </w:r>
          </w:p>
        </w:tc>
      </w:tr>
      <w:tr w:rsidR="00814B4E" w:rsidRPr="005921A9" w14:paraId="79622EDE" w14:textId="77777777" w:rsidTr="0030780D">
        <w:trPr>
          <w:trHeight w:val="300"/>
        </w:trPr>
        <w:tc>
          <w:tcPr>
            <w:tcW w:w="817" w:type="dxa"/>
            <w:shd w:val="clear" w:color="auto" w:fill="auto"/>
            <w:noWrap/>
            <w:vAlign w:val="bottom"/>
          </w:tcPr>
          <w:p w14:paraId="59C3A97E" w14:textId="77777777" w:rsidR="00814B4E" w:rsidRPr="00234508" w:rsidRDefault="00814B4E" w:rsidP="0030780D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234508">
              <w:rPr>
                <w:rFonts w:ascii="Times New Roman" w:hAnsi="Times New Roman"/>
                <w:sz w:val="28"/>
                <w:szCs w:val="28"/>
              </w:rPr>
              <w:t>20</w:t>
            </w:r>
          </w:p>
        </w:tc>
        <w:tc>
          <w:tcPr>
            <w:tcW w:w="2024" w:type="dxa"/>
            <w:vAlign w:val="bottom"/>
          </w:tcPr>
          <w:p w14:paraId="424A1C31" w14:textId="77777777" w:rsidR="00814B4E" w:rsidRPr="00A8423E" w:rsidRDefault="00814B4E" w:rsidP="0030780D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A8423E">
              <w:rPr>
                <w:rFonts w:ascii="Times New Roman" w:hAnsi="Times New Roman"/>
                <w:sz w:val="28"/>
                <w:szCs w:val="28"/>
              </w:rPr>
              <w:t>rs17577</w:t>
            </w:r>
          </w:p>
        </w:tc>
        <w:tc>
          <w:tcPr>
            <w:tcW w:w="1183" w:type="dxa"/>
            <w:vAlign w:val="center"/>
          </w:tcPr>
          <w:p w14:paraId="30286057" w14:textId="77777777" w:rsidR="00814B4E" w:rsidRPr="00814B4E" w:rsidRDefault="00814B4E" w:rsidP="00814B4E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814B4E">
              <w:rPr>
                <w:rFonts w:ascii="Times New Roman" w:hAnsi="Times New Roman"/>
                <w:i/>
                <w:sz w:val="28"/>
                <w:szCs w:val="28"/>
                <w:lang w:val="en-US"/>
              </w:rPr>
              <w:t>MMP-9</w:t>
            </w:r>
          </w:p>
        </w:tc>
        <w:tc>
          <w:tcPr>
            <w:tcW w:w="916" w:type="dxa"/>
            <w:shd w:val="clear" w:color="auto" w:fill="auto"/>
            <w:noWrap/>
            <w:vAlign w:val="bottom"/>
          </w:tcPr>
          <w:p w14:paraId="1804A999" w14:textId="77777777" w:rsidR="00814B4E" w:rsidRPr="00A8423E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A8423E">
              <w:rPr>
                <w:rFonts w:ascii="Times New Roman" w:hAnsi="Times New Roman"/>
                <w:sz w:val="28"/>
                <w:szCs w:val="28"/>
              </w:rPr>
              <w:t>A</w:t>
            </w:r>
          </w:p>
        </w:tc>
        <w:tc>
          <w:tcPr>
            <w:tcW w:w="1211" w:type="dxa"/>
            <w:shd w:val="clear" w:color="auto" w:fill="auto"/>
            <w:noWrap/>
            <w:vAlign w:val="bottom"/>
          </w:tcPr>
          <w:p w14:paraId="05EB0AB5" w14:textId="77777777" w:rsidR="00814B4E" w:rsidRPr="00A8423E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A8423E">
              <w:rPr>
                <w:rFonts w:ascii="Times New Roman" w:hAnsi="Times New Roman"/>
                <w:sz w:val="28"/>
                <w:szCs w:val="28"/>
              </w:rPr>
              <w:t>G</w:t>
            </w:r>
          </w:p>
        </w:tc>
        <w:tc>
          <w:tcPr>
            <w:tcW w:w="1475" w:type="dxa"/>
            <w:shd w:val="clear" w:color="auto" w:fill="auto"/>
            <w:noWrap/>
            <w:vAlign w:val="bottom"/>
          </w:tcPr>
          <w:p w14:paraId="2506771B" w14:textId="77777777" w:rsidR="00814B4E" w:rsidRPr="00E34ED6" w:rsidRDefault="00814B4E" w:rsidP="00E34ED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E34ED6">
              <w:rPr>
                <w:rFonts w:ascii="Times New Roman" w:hAnsi="Times New Roman"/>
                <w:sz w:val="28"/>
                <w:szCs w:val="28"/>
                <w:lang w:val="en-US"/>
              </w:rPr>
              <w:t>0.138</w:t>
            </w:r>
          </w:p>
        </w:tc>
        <w:tc>
          <w:tcPr>
            <w:tcW w:w="1772" w:type="dxa"/>
            <w:shd w:val="clear" w:color="auto" w:fill="auto"/>
            <w:noWrap/>
            <w:vAlign w:val="center"/>
          </w:tcPr>
          <w:p w14:paraId="041406E0" w14:textId="77777777" w:rsidR="00814B4E" w:rsidRPr="0030780D" w:rsidRDefault="00814B4E" w:rsidP="0030780D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/>
                <w:sz w:val="28"/>
                <w:szCs w:val="28"/>
                <w:lang w:val="en-US"/>
              </w:rPr>
              <w:t>768</w:t>
            </w:r>
          </w:p>
        </w:tc>
        <w:tc>
          <w:tcPr>
            <w:tcW w:w="1648" w:type="dxa"/>
            <w:shd w:val="clear" w:color="auto" w:fill="auto"/>
            <w:noWrap/>
            <w:vAlign w:val="bottom"/>
          </w:tcPr>
          <w:p w14:paraId="0F587E78" w14:textId="77777777" w:rsidR="00814B4E" w:rsidRPr="00E34ED6" w:rsidRDefault="00814B4E" w:rsidP="008A2B2E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/>
                <w:sz w:val="28"/>
                <w:szCs w:val="28"/>
                <w:lang w:val="en-US"/>
              </w:rPr>
              <w:t>8</w:t>
            </w:r>
            <w:r w:rsidRPr="00E34ED6">
              <w:rPr>
                <w:rFonts w:ascii="Times New Roman" w:hAnsi="Times New Roman"/>
                <w:sz w:val="28"/>
                <w:szCs w:val="28"/>
                <w:lang w:val="en-US"/>
              </w:rPr>
              <w:t>/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90</w:t>
            </w:r>
            <w:r w:rsidRPr="00E34ED6">
              <w:rPr>
                <w:rFonts w:ascii="Times New Roman" w:hAnsi="Times New Roman"/>
                <w:sz w:val="28"/>
                <w:szCs w:val="28"/>
                <w:lang w:val="en-US"/>
              </w:rPr>
              <w:t>/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286</w:t>
            </w:r>
          </w:p>
        </w:tc>
        <w:tc>
          <w:tcPr>
            <w:tcW w:w="1207" w:type="dxa"/>
            <w:shd w:val="clear" w:color="auto" w:fill="auto"/>
            <w:noWrap/>
            <w:vAlign w:val="bottom"/>
          </w:tcPr>
          <w:p w14:paraId="50F872D2" w14:textId="77777777" w:rsidR="00814B4E" w:rsidRPr="00E34ED6" w:rsidRDefault="00814B4E" w:rsidP="00E34ED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E34ED6">
              <w:rPr>
                <w:rFonts w:ascii="Times New Roman" w:hAnsi="Times New Roman"/>
                <w:sz w:val="28"/>
                <w:szCs w:val="28"/>
                <w:lang w:val="en-US"/>
              </w:rPr>
              <w:t>0.234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659C917" w14:textId="77777777" w:rsidR="00814B4E" w:rsidRPr="00E34ED6" w:rsidRDefault="00814B4E" w:rsidP="00E34ED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E34ED6">
              <w:rPr>
                <w:rFonts w:ascii="Times New Roman" w:hAnsi="Times New Roman"/>
                <w:sz w:val="28"/>
                <w:szCs w:val="28"/>
                <w:lang w:val="en-US"/>
              </w:rPr>
              <w:t>0.23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8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1D84594A" w14:textId="77777777" w:rsidR="00814B4E" w:rsidRPr="00E34ED6" w:rsidRDefault="00814B4E" w:rsidP="00E34ED6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E34ED6">
              <w:rPr>
                <w:rFonts w:ascii="Times New Roman" w:hAnsi="Times New Roman"/>
                <w:sz w:val="28"/>
                <w:szCs w:val="28"/>
                <w:lang w:val="en-US"/>
              </w:rPr>
              <w:t>0.76</w:t>
            </w:r>
            <w:r>
              <w:rPr>
                <w:rFonts w:ascii="Times New Roman" w:hAnsi="Times New Roman"/>
                <w:sz w:val="28"/>
                <w:szCs w:val="28"/>
                <w:lang w:val="en-US"/>
              </w:rPr>
              <w:t>4</w:t>
            </w:r>
          </w:p>
        </w:tc>
      </w:tr>
    </w:tbl>
    <w:p w14:paraId="46ACE353" w14:textId="77777777" w:rsidR="00B84F0B" w:rsidRPr="000D638F" w:rsidRDefault="00B84F0B" w:rsidP="000D638F">
      <w:pPr>
        <w:jc w:val="both"/>
        <w:rPr>
          <w:lang w:val="en-US"/>
        </w:rPr>
      </w:pPr>
      <w:r>
        <w:rPr>
          <w:rFonts w:ascii="Times New Roman" w:hAnsi="Times New Roman"/>
          <w:lang w:val="en-US"/>
        </w:rPr>
        <w:t xml:space="preserve">Note: </w:t>
      </w:r>
      <w:r w:rsidRPr="00950092">
        <w:rPr>
          <w:rFonts w:ascii="Times New Roman" w:hAnsi="Times New Roman"/>
          <w:lang w:val="en-US"/>
        </w:rPr>
        <w:t xml:space="preserve">* </w:t>
      </w:r>
      <w:r>
        <w:rPr>
          <w:rFonts w:ascii="Times New Roman" w:hAnsi="Times New Roman"/>
          <w:lang w:val="en-US"/>
        </w:rPr>
        <w:t>minor</w:t>
      </w:r>
      <w:r w:rsidRPr="00950092">
        <w:rPr>
          <w:rFonts w:ascii="Times New Roman" w:hAnsi="Times New Roman"/>
          <w:lang w:val="en-US"/>
        </w:rPr>
        <w:t xml:space="preserve"> </w:t>
      </w:r>
      <w:r>
        <w:rPr>
          <w:rFonts w:ascii="Times New Roman" w:hAnsi="Times New Roman"/>
          <w:lang w:val="en-US"/>
        </w:rPr>
        <w:t>allele</w:t>
      </w:r>
      <w:r w:rsidRPr="00950092">
        <w:rPr>
          <w:rFonts w:ascii="Times New Roman" w:hAnsi="Times New Roman"/>
          <w:lang w:val="en-US"/>
        </w:rPr>
        <w:t xml:space="preserve"> </w:t>
      </w:r>
      <w:r>
        <w:rPr>
          <w:rFonts w:ascii="Times New Roman" w:hAnsi="Times New Roman"/>
          <w:lang w:val="en-US"/>
        </w:rPr>
        <w:t>homozygotes</w:t>
      </w:r>
      <w:r w:rsidRPr="00950092">
        <w:rPr>
          <w:rFonts w:ascii="Times New Roman" w:hAnsi="Times New Roman"/>
          <w:lang w:val="en-US"/>
        </w:rPr>
        <w:t xml:space="preserve"> / </w:t>
      </w:r>
      <w:r>
        <w:rPr>
          <w:rFonts w:ascii="Times New Roman" w:hAnsi="Times New Roman"/>
          <w:lang w:val="en-US"/>
        </w:rPr>
        <w:t>heterozygotes</w:t>
      </w:r>
      <w:r w:rsidRPr="00950092">
        <w:rPr>
          <w:rFonts w:ascii="Times New Roman" w:hAnsi="Times New Roman"/>
          <w:lang w:val="en-US"/>
        </w:rPr>
        <w:t xml:space="preserve"> / </w:t>
      </w:r>
      <w:r>
        <w:rPr>
          <w:rFonts w:ascii="Times New Roman" w:hAnsi="Times New Roman"/>
          <w:lang w:val="en-US"/>
        </w:rPr>
        <w:t>major allele homozygotes</w:t>
      </w:r>
    </w:p>
    <w:sectPr w:rsidR="00B84F0B" w:rsidRPr="000D638F" w:rsidSect="00FF0A74">
      <w:pgSz w:w="16838" w:h="11906" w:orient="landscape"/>
      <w:pgMar w:top="1560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ru-RU" w:vendorID="64" w:dllVersion="131078" w:nlCheck="1" w:checkStyle="0"/>
  <w:activeWritingStyle w:appName="MSWord" w:lang="en-US" w:vendorID="64" w:dllVersion="131078" w:nlCheck="1" w:checkStyle="0"/>
  <w:activeWritingStyle w:appName="MSWord" w:lang="en-US" w:vendorID="64" w:dllVersion="4096" w:nlCheck="1" w:checkStyle="0"/>
  <w:activeWritingStyle w:appName="MSWord" w:lang="ru-RU" w:vendorID="64" w:dllVersion="4096" w:nlCheck="1" w:checkStyle="0"/>
  <w:proofState w:spelling="clean" w:grammar="clean"/>
  <w:trackRevisions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NzAxMjYwNTQzMDRQ0lEKTi0uzszPAykwrAUAEflwkCwAAAA="/>
  </w:docVars>
  <w:rsids>
    <w:rsidRoot w:val="00341FA0"/>
    <w:rsid w:val="0000788A"/>
    <w:rsid w:val="00036EEE"/>
    <w:rsid w:val="00042C96"/>
    <w:rsid w:val="00071849"/>
    <w:rsid w:val="000743E7"/>
    <w:rsid w:val="000A4DA8"/>
    <w:rsid w:val="000D638F"/>
    <w:rsid w:val="00121D0D"/>
    <w:rsid w:val="0013371C"/>
    <w:rsid w:val="001463C3"/>
    <w:rsid w:val="00161594"/>
    <w:rsid w:val="00175292"/>
    <w:rsid w:val="001869BE"/>
    <w:rsid w:val="00187233"/>
    <w:rsid w:val="00187AC2"/>
    <w:rsid w:val="001B5CD1"/>
    <w:rsid w:val="001E7A7B"/>
    <w:rsid w:val="00205B08"/>
    <w:rsid w:val="00223224"/>
    <w:rsid w:val="00230175"/>
    <w:rsid w:val="00234508"/>
    <w:rsid w:val="002670EF"/>
    <w:rsid w:val="00277752"/>
    <w:rsid w:val="002830F9"/>
    <w:rsid w:val="00296966"/>
    <w:rsid w:val="00300D96"/>
    <w:rsid w:val="0030780D"/>
    <w:rsid w:val="00341FA0"/>
    <w:rsid w:val="003B5687"/>
    <w:rsid w:val="003E098B"/>
    <w:rsid w:val="003F5204"/>
    <w:rsid w:val="0041710B"/>
    <w:rsid w:val="00433EBD"/>
    <w:rsid w:val="00441CA5"/>
    <w:rsid w:val="004526A9"/>
    <w:rsid w:val="00457B4E"/>
    <w:rsid w:val="004A087C"/>
    <w:rsid w:val="004A7578"/>
    <w:rsid w:val="004C5323"/>
    <w:rsid w:val="004C69B1"/>
    <w:rsid w:val="004D04C8"/>
    <w:rsid w:val="004E17CF"/>
    <w:rsid w:val="004E5A70"/>
    <w:rsid w:val="005008D1"/>
    <w:rsid w:val="00504516"/>
    <w:rsid w:val="005406D5"/>
    <w:rsid w:val="005614CF"/>
    <w:rsid w:val="00567F51"/>
    <w:rsid w:val="00576A92"/>
    <w:rsid w:val="00584CB9"/>
    <w:rsid w:val="005910DC"/>
    <w:rsid w:val="005921A9"/>
    <w:rsid w:val="00596DAD"/>
    <w:rsid w:val="005C603E"/>
    <w:rsid w:val="005E1DBF"/>
    <w:rsid w:val="00621C89"/>
    <w:rsid w:val="00661D90"/>
    <w:rsid w:val="0069243E"/>
    <w:rsid w:val="00692DFD"/>
    <w:rsid w:val="006B14B9"/>
    <w:rsid w:val="006B1771"/>
    <w:rsid w:val="006B65EC"/>
    <w:rsid w:val="00717971"/>
    <w:rsid w:val="00730F3B"/>
    <w:rsid w:val="00733E87"/>
    <w:rsid w:val="00776A17"/>
    <w:rsid w:val="007B3E35"/>
    <w:rsid w:val="007C7F17"/>
    <w:rsid w:val="007E0BA3"/>
    <w:rsid w:val="007F040F"/>
    <w:rsid w:val="00814B4E"/>
    <w:rsid w:val="008471C3"/>
    <w:rsid w:val="008558E3"/>
    <w:rsid w:val="008A2B2E"/>
    <w:rsid w:val="008B3E16"/>
    <w:rsid w:val="008E5E5E"/>
    <w:rsid w:val="00905AC6"/>
    <w:rsid w:val="00931983"/>
    <w:rsid w:val="0095055B"/>
    <w:rsid w:val="009757F4"/>
    <w:rsid w:val="009853B0"/>
    <w:rsid w:val="00993C5F"/>
    <w:rsid w:val="009A3186"/>
    <w:rsid w:val="009A5291"/>
    <w:rsid w:val="009E127F"/>
    <w:rsid w:val="009E46C4"/>
    <w:rsid w:val="009E7DDF"/>
    <w:rsid w:val="009F73E6"/>
    <w:rsid w:val="00A00938"/>
    <w:rsid w:val="00A14D36"/>
    <w:rsid w:val="00A22C37"/>
    <w:rsid w:val="00A34BEC"/>
    <w:rsid w:val="00A74F37"/>
    <w:rsid w:val="00A91A76"/>
    <w:rsid w:val="00AA7E07"/>
    <w:rsid w:val="00AD4BF3"/>
    <w:rsid w:val="00AF486C"/>
    <w:rsid w:val="00B04589"/>
    <w:rsid w:val="00B10432"/>
    <w:rsid w:val="00B313C0"/>
    <w:rsid w:val="00B35C6E"/>
    <w:rsid w:val="00B61039"/>
    <w:rsid w:val="00B84F0B"/>
    <w:rsid w:val="00BD50B8"/>
    <w:rsid w:val="00BF31A7"/>
    <w:rsid w:val="00C20EAD"/>
    <w:rsid w:val="00C266DA"/>
    <w:rsid w:val="00C3597C"/>
    <w:rsid w:val="00C41BE3"/>
    <w:rsid w:val="00C62412"/>
    <w:rsid w:val="00C67143"/>
    <w:rsid w:val="00C70A22"/>
    <w:rsid w:val="00C71DFF"/>
    <w:rsid w:val="00CF0402"/>
    <w:rsid w:val="00CF147B"/>
    <w:rsid w:val="00CF4A16"/>
    <w:rsid w:val="00D15096"/>
    <w:rsid w:val="00D330BF"/>
    <w:rsid w:val="00D34184"/>
    <w:rsid w:val="00D34CB8"/>
    <w:rsid w:val="00D775EA"/>
    <w:rsid w:val="00D80FCF"/>
    <w:rsid w:val="00D90D9D"/>
    <w:rsid w:val="00DB2E81"/>
    <w:rsid w:val="00DB5E2F"/>
    <w:rsid w:val="00DD3506"/>
    <w:rsid w:val="00DF2D99"/>
    <w:rsid w:val="00E15084"/>
    <w:rsid w:val="00E34ED6"/>
    <w:rsid w:val="00E35C8D"/>
    <w:rsid w:val="00E409A2"/>
    <w:rsid w:val="00E81164"/>
    <w:rsid w:val="00E970F5"/>
    <w:rsid w:val="00EA4AF0"/>
    <w:rsid w:val="00EB0254"/>
    <w:rsid w:val="00EB596C"/>
    <w:rsid w:val="00F775CF"/>
    <w:rsid w:val="00F80AFF"/>
    <w:rsid w:val="00F84B39"/>
    <w:rsid w:val="00F90712"/>
    <w:rsid w:val="00FF0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23723E"/>
  <w15:chartTrackingRefBased/>
  <w15:docId w15:val="{F82F154B-B4D1-495B-8627-2071EA84CC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471C3"/>
    <w:pPr>
      <w:spacing w:after="200" w:line="276" w:lineRule="auto"/>
    </w:pPr>
    <w:rPr>
      <w:sz w:val="22"/>
      <w:szCs w:val="22"/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584C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B313C0"/>
    <w:pPr>
      <w:spacing w:after="0" w:line="240" w:lineRule="auto"/>
    </w:pPr>
    <w:rPr>
      <w:rFonts w:ascii="Segoe UI" w:hAnsi="Segoe UI"/>
      <w:sz w:val="18"/>
      <w:szCs w:val="18"/>
      <w:lang w:eastAsia="x-none"/>
    </w:rPr>
  </w:style>
  <w:style w:type="character" w:customStyle="1" w:styleId="a5">
    <w:name w:val="Текст выноски Знак"/>
    <w:link w:val="a4"/>
    <w:uiPriority w:val="99"/>
    <w:semiHidden/>
    <w:rsid w:val="00B313C0"/>
    <w:rPr>
      <w:rFonts w:ascii="Segoe UI" w:hAnsi="Segoe UI" w:cs="Segoe UI"/>
      <w:sz w:val="18"/>
      <w:szCs w:val="18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467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3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16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9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6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7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477</Words>
  <Characters>2725</Characters>
  <Application>Microsoft Office Word</Application>
  <DocSecurity>0</DocSecurity>
  <Lines>22</Lines>
  <Paragraphs>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MI</cp:lastModifiedBy>
  <cp:revision>19</cp:revision>
  <dcterms:created xsi:type="dcterms:W3CDTF">2021-01-04T21:49:00Z</dcterms:created>
  <dcterms:modified xsi:type="dcterms:W3CDTF">2021-02-14T11:54:00Z</dcterms:modified>
</cp:coreProperties>
</file>